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900CB" w14:textId="77777777" w:rsidR="00D32F81" w:rsidRDefault="00D32F81" w:rsidP="00D32F81">
      <w:pPr>
        <w:pStyle w:val="ColorfulList-Accent11"/>
        <w:ind w:left="0"/>
        <w:rPr>
          <w:rFonts w:ascii="Times New Roman" w:hAnsi="Times New Roman"/>
          <w:b/>
        </w:rPr>
      </w:pPr>
    </w:p>
    <w:p w14:paraId="03B5F763" w14:textId="46563D03" w:rsidR="00D32F81" w:rsidRDefault="00D32F81" w:rsidP="00D32F81">
      <w:pPr>
        <w:pStyle w:val="ColorfulList-Accent11"/>
        <w:ind w:left="0"/>
        <w:rPr>
          <w:rFonts w:ascii="Times New Roman" w:hAnsi="Times New Roman"/>
          <w:bCs/>
        </w:rPr>
      </w:pPr>
      <w:r w:rsidRPr="008D20B7">
        <w:rPr>
          <w:rFonts w:ascii="Times New Roman" w:hAnsi="Times New Roman"/>
          <w:bCs/>
        </w:rPr>
        <w:t>Present: Nancy Latham, Sarah McCarthey, Amy Leman,</w:t>
      </w:r>
      <w:r w:rsidR="00C62D47">
        <w:rPr>
          <w:rFonts w:ascii="Times New Roman" w:hAnsi="Times New Roman"/>
          <w:bCs/>
        </w:rPr>
        <w:t xml:space="preserve"> </w:t>
      </w:r>
      <w:r w:rsidRPr="008D20B7">
        <w:rPr>
          <w:rFonts w:ascii="Times New Roman" w:hAnsi="Times New Roman"/>
          <w:bCs/>
        </w:rPr>
        <w:t xml:space="preserve">Kathy Martensen, Brenda Lindsey, Ruth Shasteen, Anne Pradzinski, </w:t>
      </w:r>
      <w:r w:rsidR="00C62D47">
        <w:rPr>
          <w:rFonts w:ascii="Times New Roman" w:hAnsi="Times New Roman"/>
          <w:bCs/>
        </w:rPr>
        <w:t xml:space="preserve">Dustin Tarter, Joseph Pickell, Kathy Martensen, Mary Lowry, Robin Craig, </w:t>
      </w:r>
      <w:r w:rsidRPr="008D20B7">
        <w:rPr>
          <w:rFonts w:ascii="Times New Roman" w:hAnsi="Times New Roman"/>
          <w:bCs/>
        </w:rPr>
        <w:t>Brenda Clevenger, Suzanne Lee</w:t>
      </w:r>
    </w:p>
    <w:p w14:paraId="78DAF6DB" w14:textId="77777777" w:rsidR="008D20B7" w:rsidRPr="008D20B7" w:rsidRDefault="008D20B7" w:rsidP="00D32F81">
      <w:pPr>
        <w:pStyle w:val="ColorfulList-Accent11"/>
        <w:ind w:left="0"/>
        <w:rPr>
          <w:rFonts w:ascii="Times New Roman" w:hAnsi="Times New Roman"/>
          <w:bCs/>
        </w:rPr>
      </w:pPr>
    </w:p>
    <w:p w14:paraId="508BE127" w14:textId="40FA790F" w:rsidR="00FF1026" w:rsidRPr="00731A3B" w:rsidRDefault="00487BE8" w:rsidP="00EE32C3">
      <w:pPr>
        <w:pStyle w:val="ColorfulList-Accent11"/>
        <w:numPr>
          <w:ilvl w:val="0"/>
          <w:numId w:val="46"/>
        </w:numPr>
        <w:spacing w:after="0" w:line="240" w:lineRule="auto"/>
        <w:rPr>
          <w:rFonts w:ascii="Times New Roman" w:hAnsi="Times New Roman"/>
          <w:b/>
        </w:rPr>
      </w:pPr>
      <w:r>
        <w:rPr>
          <w:rFonts w:ascii="Times New Roman" w:hAnsi="Times New Roman"/>
          <w:b/>
        </w:rPr>
        <w:t>Welcome</w:t>
      </w:r>
      <w:r w:rsidR="00FF1026">
        <w:rPr>
          <w:rFonts w:ascii="Times New Roman" w:hAnsi="Times New Roman"/>
          <w:b/>
        </w:rPr>
        <w:t xml:space="preserve"> </w:t>
      </w:r>
      <w:r w:rsidR="00FF1026" w:rsidRPr="00731A3B">
        <w:rPr>
          <w:rFonts w:ascii="Times New Roman" w:hAnsi="Times New Roman"/>
          <w:b/>
        </w:rPr>
        <w:t>and</w:t>
      </w:r>
      <w:r w:rsidR="00FF1026">
        <w:rPr>
          <w:rFonts w:ascii="Times New Roman" w:hAnsi="Times New Roman"/>
          <w:b/>
        </w:rPr>
        <w:t xml:space="preserve"> </w:t>
      </w:r>
      <w:r w:rsidR="00FF1026" w:rsidRPr="00731A3B">
        <w:rPr>
          <w:rFonts w:ascii="Times New Roman" w:hAnsi="Times New Roman"/>
          <w:b/>
        </w:rPr>
        <w:t>Approval of Minutes:</w:t>
      </w:r>
    </w:p>
    <w:p w14:paraId="2AB8473D" w14:textId="023875B2" w:rsidR="00243513" w:rsidRDefault="00FF1026" w:rsidP="004730B9">
      <w:pPr>
        <w:pStyle w:val="ColorfulList-Accent11"/>
        <w:numPr>
          <w:ilvl w:val="1"/>
          <w:numId w:val="46"/>
        </w:numPr>
        <w:tabs>
          <w:tab w:val="right" w:pos="9360"/>
        </w:tabs>
        <w:spacing w:after="0" w:line="240" w:lineRule="auto"/>
        <w:rPr>
          <w:rFonts w:ascii="Times New Roman" w:hAnsi="Times New Roman"/>
        </w:rPr>
      </w:pPr>
      <w:r>
        <w:rPr>
          <w:rFonts w:ascii="Times New Roman" w:hAnsi="Times New Roman"/>
        </w:rPr>
        <w:t xml:space="preserve">Welcome </w:t>
      </w:r>
      <w:r w:rsidR="00D84F9A">
        <w:rPr>
          <w:rFonts w:ascii="Times New Roman" w:hAnsi="Times New Roman"/>
        </w:rPr>
        <w:t>and Introductions</w:t>
      </w:r>
    </w:p>
    <w:p w14:paraId="602E7FC4" w14:textId="2A9A0365" w:rsidR="00FF1026" w:rsidRPr="006F2D7F" w:rsidRDefault="00FF1026" w:rsidP="00AA54CE">
      <w:pPr>
        <w:pStyle w:val="ColorfulList-Accent11"/>
        <w:numPr>
          <w:ilvl w:val="1"/>
          <w:numId w:val="46"/>
        </w:numPr>
        <w:tabs>
          <w:tab w:val="left" w:pos="1440"/>
          <w:tab w:val="right" w:pos="9360"/>
        </w:tabs>
        <w:spacing w:after="0" w:line="240" w:lineRule="auto"/>
        <w:rPr>
          <w:rFonts w:ascii="Times New Roman" w:hAnsi="Times New Roman"/>
          <w:color w:val="000000" w:themeColor="text1"/>
        </w:rPr>
      </w:pPr>
      <w:r w:rsidRPr="006F2D7F">
        <w:rPr>
          <w:rFonts w:ascii="Times New Roman" w:hAnsi="Times New Roman"/>
          <w:color w:val="000000" w:themeColor="text1"/>
        </w:rPr>
        <w:t xml:space="preserve">Approval of </w:t>
      </w:r>
      <w:r w:rsidR="00143E2B" w:rsidRPr="006F2D7F">
        <w:rPr>
          <w:rFonts w:ascii="Times New Roman" w:hAnsi="Times New Roman"/>
          <w:color w:val="000000" w:themeColor="text1"/>
        </w:rPr>
        <w:t>04/23/2022 Minutes</w:t>
      </w:r>
      <w:r w:rsidR="000E6264">
        <w:rPr>
          <w:rFonts w:ascii="Times New Roman" w:hAnsi="Times New Roman"/>
          <w:color w:val="000000" w:themeColor="text1"/>
        </w:rPr>
        <w:t>.</w:t>
      </w:r>
      <w:r w:rsidR="00487BE8" w:rsidRPr="006F2D7F">
        <w:rPr>
          <w:rFonts w:ascii="Times New Roman" w:hAnsi="Times New Roman"/>
          <w:color w:val="000000" w:themeColor="text1"/>
        </w:rPr>
        <w:t xml:space="preserve"> </w:t>
      </w:r>
      <w:r w:rsidR="00E52894">
        <w:rPr>
          <w:rFonts w:ascii="Times New Roman" w:hAnsi="Times New Roman"/>
          <w:color w:val="000000" w:themeColor="text1"/>
        </w:rPr>
        <w:t>Ruth</w:t>
      </w:r>
      <w:r w:rsidR="000E6264">
        <w:rPr>
          <w:rFonts w:ascii="Times New Roman" w:hAnsi="Times New Roman"/>
          <w:color w:val="000000" w:themeColor="text1"/>
        </w:rPr>
        <w:t xml:space="preserve"> Shasteen </w:t>
      </w:r>
      <w:r w:rsidR="008D20B7">
        <w:rPr>
          <w:rFonts w:ascii="Times New Roman" w:hAnsi="Times New Roman"/>
          <w:color w:val="000000" w:themeColor="text1"/>
        </w:rPr>
        <w:t>m</w:t>
      </w:r>
      <w:r w:rsidR="00E52894">
        <w:rPr>
          <w:rFonts w:ascii="Times New Roman" w:hAnsi="Times New Roman"/>
          <w:color w:val="000000" w:themeColor="text1"/>
        </w:rPr>
        <w:t>otion</w:t>
      </w:r>
      <w:r w:rsidR="000E6264">
        <w:rPr>
          <w:rFonts w:ascii="Times New Roman" w:hAnsi="Times New Roman"/>
          <w:color w:val="000000" w:themeColor="text1"/>
        </w:rPr>
        <w:t>ed to approve</w:t>
      </w:r>
      <w:r w:rsidR="00E52894">
        <w:rPr>
          <w:rFonts w:ascii="Times New Roman" w:hAnsi="Times New Roman"/>
          <w:color w:val="000000" w:themeColor="text1"/>
        </w:rPr>
        <w:t>,</w:t>
      </w:r>
      <w:r w:rsidR="000E6264">
        <w:rPr>
          <w:rFonts w:ascii="Times New Roman" w:hAnsi="Times New Roman"/>
          <w:color w:val="000000" w:themeColor="text1"/>
        </w:rPr>
        <w:t xml:space="preserve"> and S</w:t>
      </w:r>
      <w:r w:rsidR="00E52894">
        <w:rPr>
          <w:rFonts w:ascii="Times New Roman" w:hAnsi="Times New Roman"/>
          <w:color w:val="000000" w:themeColor="text1"/>
        </w:rPr>
        <w:t>arah</w:t>
      </w:r>
      <w:r w:rsidR="000E6264">
        <w:rPr>
          <w:rFonts w:ascii="Times New Roman" w:hAnsi="Times New Roman"/>
          <w:color w:val="000000" w:themeColor="text1"/>
        </w:rPr>
        <w:t xml:space="preserve"> McCarthy</w:t>
      </w:r>
      <w:r w:rsidR="00E52894">
        <w:rPr>
          <w:rFonts w:ascii="Times New Roman" w:hAnsi="Times New Roman"/>
          <w:color w:val="000000" w:themeColor="text1"/>
        </w:rPr>
        <w:t xml:space="preserve"> second</w:t>
      </w:r>
      <w:r w:rsidR="008D20B7">
        <w:rPr>
          <w:rFonts w:ascii="Times New Roman" w:hAnsi="Times New Roman"/>
          <w:color w:val="000000" w:themeColor="text1"/>
        </w:rPr>
        <w:t>ed.</w:t>
      </w:r>
    </w:p>
    <w:p w14:paraId="31912CB1" w14:textId="53EA4F20" w:rsidR="00FF1026" w:rsidRPr="000E6264" w:rsidRDefault="00FF1026" w:rsidP="00233C02">
      <w:pPr>
        <w:pStyle w:val="ColorfulList-Accent11"/>
        <w:numPr>
          <w:ilvl w:val="0"/>
          <w:numId w:val="46"/>
        </w:numPr>
        <w:tabs>
          <w:tab w:val="left" w:pos="720"/>
          <w:tab w:val="right" w:pos="9360"/>
        </w:tabs>
        <w:spacing w:after="0" w:line="240" w:lineRule="auto"/>
        <w:rPr>
          <w:rFonts w:ascii="Times New Roman" w:hAnsi="Times New Roman"/>
          <w:b/>
        </w:rPr>
      </w:pPr>
      <w:r w:rsidRPr="000E6264">
        <w:rPr>
          <w:rFonts w:ascii="Times New Roman" w:hAnsi="Times New Roman"/>
          <w:b/>
        </w:rPr>
        <w:t>New Business</w:t>
      </w:r>
    </w:p>
    <w:p w14:paraId="4DB168F7" w14:textId="77777777" w:rsidR="007D59DB" w:rsidRPr="008D20B7" w:rsidRDefault="00C669C6" w:rsidP="007D59DB">
      <w:pPr>
        <w:pStyle w:val="ColorfulList-Accent11"/>
        <w:numPr>
          <w:ilvl w:val="1"/>
          <w:numId w:val="50"/>
        </w:numPr>
        <w:tabs>
          <w:tab w:val="left" w:pos="720"/>
          <w:tab w:val="right" w:pos="9360"/>
        </w:tabs>
        <w:spacing w:after="0" w:line="240" w:lineRule="auto"/>
        <w:rPr>
          <w:rFonts w:ascii="Times New Roman" w:hAnsi="Times New Roman"/>
          <w:bCs/>
          <w:color w:val="0070C0"/>
          <w:u w:val="single"/>
        </w:rPr>
      </w:pPr>
      <w:r w:rsidRPr="008D20B7">
        <w:rPr>
          <w:rFonts w:ascii="Times New Roman" w:hAnsi="Times New Roman"/>
          <w:bCs/>
          <w:u w:val="single"/>
        </w:rPr>
        <w:t>Teacher Candidate Substitute Teaching Guidance</w:t>
      </w:r>
      <w:r w:rsidR="00687598" w:rsidRPr="008D20B7">
        <w:rPr>
          <w:rFonts w:ascii="Times New Roman" w:hAnsi="Times New Roman"/>
          <w:bCs/>
          <w:u w:val="single"/>
        </w:rPr>
        <w:t xml:space="preserve">.  </w:t>
      </w:r>
    </w:p>
    <w:p w14:paraId="5EEA69EC" w14:textId="7846A45D" w:rsidR="00C669C6" w:rsidRPr="007D59DB" w:rsidRDefault="007D59DB" w:rsidP="007D59DB">
      <w:pPr>
        <w:pStyle w:val="ColorfulList-Accent11"/>
        <w:numPr>
          <w:ilvl w:val="2"/>
          <w:numId w:val="50"/>
        </w:numPr>
        <w:tabs>
          <w:tab w:val="left" w:pos="720"/>
          <w:tab w:val="right" w:pos="9360"/>
        </w:tabs>
        <w:spacing w:after="0" w:line="240" w:lineRule="auto"/>
        <w:rPr>
          <w:rFonts w:ascii="Times New Roman" w:hAnsi="Times New Roman"/>
          <w:bCs/>
          <w:color w:val="0070C0"/>
        </w:rPr>
      </w:pPr>
      <w:r w:rsidRPr="007D59DB">
        <w:rPr>
          <w:rStyle w:val="Strong"/>
          <w:rFonts w:ascii="Times New Roman" w:hAnsi="Times New Roman"/>
          <w:b w:val="0"/>
        </w:rPr>
        <w:t>Suzanne provided an overview of the expectations for students interested in</w:t>
      </w:r>
      <w:r w:rsidRPr="007D59DB">
        <w:rPr>
          <w:rStyle w:val="Strong"/>
          <w:rFonts w:ascii="Times New Roman" w:hAnsi="Times New Roman"/>
          <w:b w:val="0"/>
          <w:bCs w:val="0"/>
        </w:rPr>
        <w:t xml:space="preserve"> substitute teaching. Additionally, </w:t>
      </w:r>
      <w:r w:rsidR="008D20B7">
        <w:rPr>
          <w:rStyle w:val="Strong"/>
          <w:rFonts w:ascii="Times New Roman" w:hAnsi="Times New Roman"/>
          <w:b w:val="0"/>
          <w:bCs w:val="0"/>
        </w:rPr>
        <w:t>Suzanne</w:t>
      </w:r>
      <w:r w:rsidRPr="007D59DB">
        <w:rPr>
          <w:rStyle w:val="Strong"/>
          <w:rFonts w:ascii="Times New Roman" w:hAnsi="Times New Roman"/>
          <w:b w:val="0"/>
          <w:bCs w:val="0"/>
        </w:rPr>
        <w:t xml:space="preserve"> explained what students and programs should do as a result of these changes.  </w:t>
      </w:r>
    </w:p>
    <w:p w14:paraId="46D16E58" w14:textId="7BAD0A40" w:rsidR="009D5D04" w:rsidRPr="008D20B7" w:rsidRDefault="00250AC1" w:rsidP="007E6CAF">
      <w:pPr>
        <w:pStyle w:val="ColorfulList-Accent11"/>
        <w:numPr>
          <w:ilvl w:val="1"/>
          <w:numId w:val="50"/>
        </w:numPr>
        <w:tabs>
          <w:tab w:val="left" w:pos="720"/>
          <w:tab w:val="right" w:pos="9360"/>
        </w:tabs>
        <w:rPr>
          <w:rFonts w:ascii="Times New Roman" w:hAnsi="Times New Roman"/>
          <w:b/>
          <w:color w:val="4F81BD" w:themeColor="accent1"/>
          <w:u w:val="single"/>
        </w:rPr>
      </w:pPr>
      <w:r w:rsidRPr="008D20B7">
        <w:rPr>
          <w:rFonts w:ascii="Times New Roman" w:hAnsi="Times New Roman"/>
          <w:bCs/>
          <w:u w:val="single"/>
        </w:rPr>
        <w:t>Program proposal for Speech Language Pathology</w:t>
      </w:r>
    </w:p>
    <w:p w14:paraId="4AA38737" w14:textId="3FC0BE48" w:rsidR="00250AC1" w:rsidRPr="007E6CAF" w:rsidRDefault="00F04C6F" w:rsidP="009D5D04">
      <w:pPr>
        <w:pStyle w:val="ColorfulList-Accent11"/>
        <w:numPr>
          <w:ilvl w:val="2"/>
          <w:numId w:val="50"/>
        </w:numPr>
        <w:tabs>
          <w:tab w:val="left" w:pos="720"/>
          <w:tab w:val="right" w:pos="9360"/>
        </w:tabs>
        <w:rPr>
          <w:rFonts w:ascii="Times New Roman" w:hAnsi="Times New Roman"/>
          <w:b/>
          <w:color w:val="4F81BD" w:themeColor="accent1"/>
        </w:rPr>
      </w:pPr>
      <w:r w:rsidRPr="000E6264">
        <w:rPr>
          <w:rFonts w:ascii="Times New Roman" w:hAnsi="Times New Roman"/>
          <w:bCs/>
        </w:rPr>
        <w:t xml:space="preserve"> </w:t>
      </w:r>
      <w:r w:rsidR="00723363" w:rsidRPr="00723363">
        <w:rPr>
          <w:rFonts w:ascii="Times New Roman" w:hAnsi="Times New Roman"/>
          <w:bCs/>
        </w:rPr>
        <w:t>Suzanne presented the proposed changes to the Speech Language Pathology program to the Council. Faculty members of the speech-language pathology licensure program have proposed multiple changes to their licensure course of study to ensure alignment with the national standards set by the Council for Clinical Certification of the American Speech-Language-Hearing Association. Multiple courses and titles have been revised, course credits have been changed for most 4-credit courses to 3-credit hours, practicum requirements have been added, and new courses have been added. The CoTE staff reviewed the required matrices and determined that the revised program below meets all state requirements. Brenda Lindsey motioned to approve, and Ruth Shasteen seconded. The proposal may be reviewed in the meeting materials folder located in box.</w:t>
      </w:r>
      <w:r w:rsidR="00457185">
        <w:rPr>
          <w:rFonts w:ascii="Times New Roman" w:hAnsi="Times New Roman"/>
          <w:b/>
          <w:color w:val="4F81BD" w:themeColor="accent1"/>
        </w:rPr>
        <w:t xml:space="preserve"> </w:t>
      </w:r>
    </w:p>
    <w:p w14:paraId="75E86165" w14:textId="0F4D2689" w:rsidR="009D5D04" w:rsidRPr="009D5D04" w:rsidRDefault="006F2D7F" w:rsidP="00503972">
      <w:pPr>
        <w:pStyle w:val="ColorfulList-Accent11"/>
        <w:numPr>
          <w:ilvl w:val="1"/>
          <w:numId w:val="50"/>
        </w:numPr>
        <w:tabs>
          <w:tab w:val="left" w:pos="720"/>
          <w:tab w:val="right" w:pos="9360"/>
        </w:tabs>
        <w:rPr>
          <w:rFonts w:ascii="Times New Roman" w:hAnsi="Times New Roman"/>
          <w:bCs/>
        </w:rPr>
      </w:pPr>
      <w:r w:rsidRPr="000E6264">
        <w:rPr>
          <w:rFonts w:ascii="Times New Roman" w:hAnsi="Times New Roman"/>
          <w:bCs/>
        </w:rPr>
        <w:tab/>
      </w:r>
      <w:r w:rsidRPr="008D20B7">
        <w:rPr>
          <w:rFonts w:ascii="Times New Roman" w:hAnsi="Times New Roman"/>
          <w:bCs/>
          <w:u w:val="single"/>
        </w:rPr>
        <w:t>Propos</w:t>
      </w:r>
      <w:r w:rsidR="00D32F81" w:rsidRPr="008D20B7">
        <w:rPr>
          <w:rFonts w:ascii="Times New Roman" w:hAnsi="Times New Roman"/>
          <w:bCs/>
          <w:u w:val="single"/>
        </w:rPr>
        <w:t>al</w:t>
      </w:r>
      <w:r w:rsidRPr="008D20B7">
        <w:rPr>
          <w:rFonts w:ascii="Times New Roman" w:hAnsi="Times New Roman"/>
          <w:bCs/>
          <w:u w:val="single"/>
        </w:rPr>
        <w:t xml:space="preserve"> to review UIUC and/or overall GPA versus four GPAs of content, professional ed, UIUC, and </w:t>
      </w:r>
      <w:r w:rsidR="008D20B7" w:rsidRPr="008D20B7">
        <w:rPr>
          <w:rFonts w:ascii="Times New Roman" w:hAnsi="Times New Roman"/>
          <w:bCs/>
          <w:u w:val="single"/>
        </w:rPr>
        <w:t>overall,</w:t>
      </w:r>
      <w:r w:rsidR="00CD5598" w:rsidRPr="008D20B7">
        <w:rPr>
          <w:rFonts w:ascii="Times New Roman" w:hAnsi="Times New Roman"/>
          <w:bCs/>
          <w:u w:val="single"/>
        </w:rPr>
        <w:t xml:space="preserve"> for Undergrad Programs</w:t>
      </w:r>
    </w:p>
    <w:p w14:paraId="37D36CDE" w14:textId="71B110CF" w:rsidR="000264A8" w:rsidRPr="00D32F81" w:rsidRDefault="00D32F81" w:rsidP="009D5D04">
      <w:pPr>
        <w:pStyle w:val="ColorfulList-Accent11"/>
        <w:numPr>
          <w:ilvl w:val="2"/>
          <w:numId w:val="50"/>
        </w:numPr>
        <w:tabs>
          <w:tab w:val="left" w:pos="720"/>
          <w:tab w:val="right" w:pos="9360"/>
        </w:tabs>
        <w:rPr>
          <w:rFonts w:ascii="Times New Roman" w:hAnsi="Times New Roman"/>
          <w:bCs/>
        </w:rPr>
      </w:pPr>
      <w:r w:rsidRPr="00D32F81">
        <w:rPr>
          <w:rFonts w:ascii="Times New Roman" w:hAnsi="Times New Roman"/>
          <w:bCs/>
        </w:rPr>
        <w:t xml:space="preserve">Brenda reviewed the current GPA requirements for the licensure track and suggested narrowing these </w:t>
      </w:r>
      <w:r w:rsidR="00650350">
        <w:rPr>
          <w:rFonts w:ascii="Times New Roman" w:hAnsi="Times New Roman"/>
          <w:bCs/>
        </w:rPr>
        <w:t>requirements</w:t>
      </w:r>
      <w:r w:rsidRPr="00D32F81">
        <w:rPr>
          <w:rFonts w:ascii="Times New Roman" w:hAnsi="Times New Roman"/>
          <w:bCs/>
        </w:rPr>
        <w:t xml:space="preserve"> </w:t>
      </w:r>
      <w:r w:rsidR="00650350">
        <w:rPr>
          <w:rFonts w:ascii="Times New Roman" w:hAnsi="Times New Roman"/>
          <w:bCs/>
        </w:rPr>
        <w:t>from four GPAs (content, professional ed, UIUC, and overall) to one GPA (overall)</w:t>
      </w:r>
      <w:r w:rsidRPr="00D32F81">
        <w:rPr>
          <w:rFonts w:ascii="Times New Roman" w:hAnsi="Times New Roman"/>
          <w:bCs/>
        </w:rPr>
        <w:t xml:space="preserve">. </w:t>
      </w:r>
      <w:r w:rsidR="00650350">
        <w:rPr>
          <w:rFonts w:ascii="Times New Roman" w:hAnsi="Times New Roman"/>
          <w:bCs/>
        </w:rPr>
        <w:t xml:space="preserve">Due to State mandates with the Early Childhood Professional Education program its GPA would be based on the UIUC GPA instead of the overall GPA. </w:t>
      </w:r>
      <w:r w:rsidRPr="00D32F81">
        <w:rPr>
          <w:rFonts w:ascii="Times New Roman" w:hAnsi="Times New Roman"/>
          <w:bCs/>
        </w:rPr>
        <w:t>Sarah McCarthey motioned to approve, and Amy Leman seconded.</w:t>
      </w:r>
    </w:p>
    <w:p w14:paraId="56C66379" w14:textId="30DEB901" w:rsidR="006F2D7F" w:rsidRDefault="006F2D7F" w:rsidP="00503972">
      <w:pPr>
        <w:pStyle w:val="ColorfulList-Accent11"/>
        <w:numPr>
          <w:ilvl w:val="1"/>
          <w:numId w:val="50"/>
        </w:numPr>
        <w:tabs>
          <w:tab w:val="left" w:pos="720"/>
          <w:tab w:val="right" w:pos="9360"/>
        </w:tabs>
        <w:rPr>
          <w:rFonts w:ascii="Times New Roman" w:hAnsi="Times New Roman"/>
          <w:bCs/>
        </w:rPr>
      </w:pPr>
      <w:r w:rsidRPr="008D20B7">
        <w:rPr>
          <w:rFonts w:ascii="Times New Roman" w:hAnsi="Times New Roman"/>
          <w:bCs/>
          <w:u w:val="single"/>
        </w:rPr>
        <w:t>Propos</w:t>
      </w:r>
      <w:r w:rsidR="00D32F81" w:rsidRPr="008D20B7">
        <w:rPr>
          <w:rFonts w:ascii="Times New Roman" w:hAnsi="Times New Roman"/>
          <w:bCs/>
          <w:u w:val="single"/>
        </w:rPr>
        <w:t>al</w:t>
      </w:r>
      <w:r w:rsidRPr="008D20B7">
        <w:rPr>
          <w:rFonts w:ascii="Times New Roman" w:hAnsi="Times New Roman"/>
          <w:bCs/>
          <w:u w:val="single"/>
        </w:rPr>
        <w:t xml:space="preserve"> to change graduate </w:t>
      </w:r>
      <w:r w:rsidR="00D4203E" w:rsidRPr="008D20B7">
        <w:rPr>
          <w:rFonts w:ascii="Times New Roman" w:hAnsi="Times New Roman"/>
          <w:bCs/>
          <w:u w:val="single"/>
        </w:rPr>
        <w:t>licensure</w:t>
      </w:r>
      <w:r w:rsidRPr="008D20B7">
        <w:rPr>
          <w:rFonts w:ascii="Times New Roman" w:hAnsi="Times New Roman"/>
          <w:bCs/>
          <w:u w:val="single"/>
        </w:rPr>
        <w:t xml:space="preserve"> </w:t>
      </w:r>
      <w:r w:rsidR="00CD5598" w:rsidRPr="008D20B7">
        <w:rPr>
          <w:rFonts w:ascii="Times New Roman" w:hAnsi="Times New Roman"/>
          <w:bCs/>
          <w:u w:val="single"/>
        </w:rPr>
        <w:t xml:space="preserve">GPA </w:t>
      </w:r>
      <w:r w:rsidRPr="008D20B7">
        <w:rPr>
          <w:rFonts w:ascii="Times New Roman" w:hAnsi="Times New Roman"/>
          <w:bCs/>
          <w:u w:val="single"/>
        </w:rPr>
        <w:t>requirements from 3.0 for all to what the departments require for the Graduate College</w:t>
      </w:r>
      <w:r w:rsidRPr="000E6264">
        <w:rPr>
          <w:rFonts w:ascii="Times New Roman" w:hAnsi="Times New Roman"/>
          <w:bCs/>
        </w:rPr>
        <w:t xml:space="preserve">. </w:t>
      </w:r>
      <w:r w:rsidRPr="00890313">
        <w:rPr>
          <w:rFonts w:ascii="Times New Roman" w:hAnsi="Times New Roman"/>
          <w:bCs/>
        </w:rPr>
        <w:t>See page 104-108,</w:t>
      </w:r>
      <w:r w:rsidRPr="000E6264">
        <w:rPr>
          <w:rFonts w:ascii="Times New Roman" w:hAnsi="Times New Roman"/>
          <w:bCs/>
        </w:rPr>
        <w:t xml:space="preserve"> </w:t>
      </w:r>
      <w:hyperlink r:id="rId8" w:history="1">
        <w:r w:rsidR="00132F9D" w:rsidRPr="000E6264">
          <w:rPr>
            <w:rStyle w:val="Hyperlink"/>
            <w:rFonts w:ascii="Times New Roman" w:hAnsi="Times New Roman"/>
            <w:bCs/>
          </w:rPr>
          <w:t>https://grad.illinois.edu/sites/grad.illinois.edu/files/pdfs/handbook.pdf</w:t>
        </w:r>
      </w:hyperlink>
      <w:r w:rsidR="00F678C0">
        <w:rPr>
          <w:rStyle w:val="Hyperlink"/>
          <w:rFonts w:ascii="Times New Roman" w:hAnsi="Times New Roman"/>
          <w:bCs/>
        </w:rPr>
        <w:t>.</w:t>
      </w:r>
      <w:r w:rsidR="000264A8" w:rsidRPr="000E6264">
        <w:rPr>
          <w:rFonts w:ascii="Times New Roman" w:hAnsi="Times New Roman"/>
          <w:bCs/>
        </w:rPr>
        <w:t xml:space="preserve"> </w:t>
      </w:r>
      <w:r w:rsidR="00D32F81" w:rsidRPr="00D32F81">
        <w:rPr>
          <w:rFonts w:ascii="Times New Roman" w:hAnsi="Times New Roman"/>
          <w:bCs/>
        </w:rPr>
        <w:t>Currently</w:t>
      </w:r>
      <w:r w:rsidR="00F678C0" w:rsidRPr="00D32F81">
        <w:rPr>
          <w:rFonts w:ascii="Times New Roman" w:hAnsi="Times New Roman"/>
          <w:bCs/>
        </w:rPr>
        <w:t xml:space="preserve"> select licensure tracks require a lower GPA to complete your program </w:t>
      </w:r>
      <w:r w:rsidR="008D20B7">
        <w:rPr>
          <w:rFonts w:ascii="Times New Roman" w:hAnsi="Times New Roman"/>
          <w:bCs/>
        </w:rPr>
        <w:t>than the 3.0 for licensure</w:t>
      </w:r>
      <w:r w:rsidR="00F678C0" w:rsidRPr="00D32F81">
        <w:rPr>
          <w:rFonts w:ascii="Times New Roman" w:hAnsi="Times New Roman"/>
          <w:bCs/>
        </w:rPr>
        <w:t>. The C</w:t>
      </w:r>
      <w:r w:rsidR="00132F9D" w:rsidRPr="00D32F81">
        <w:rPr>
          <w:rFonts w:ascii="Times New Roman" w:hAnsi="Times New Roman"/>
          <w:bCs/>
        </w:rPr>
        <w:t xml:space="preserve">ouncil </w:t>
      </w:r>
      <w:r w:rsidR="004145B8" w:rsidRPr="00D32F81">
        <w:rPr>
          <w:rFonts w:ascii="Times New Roman" w:hAnsi="Times New Roman"/>
          <w:bCs/>
        </w:rPr>
        <w:t>voted</w:t>
      </w:r>
      <w:r w:rsidR="00132F9D" w:rsidRPr="00D32F81">
        <w:rPr>
          <w:rFonts w:ascii="Times New Roman" w:hAnsi="Times New Roman"/>
          <w:bCs/>
        </w:rPr>
        <w:t xml:space="preserve"> against </w:t>
      </w:r>
      <w:r w:rsidR="00F678C0" w:rsidRPr="00D32F81">
        <w:rPr>
          <w:rFonts w:ascii="Times New Roman" w:hAnsi="Times New Roman"/>
          <w:bCs/>
        </w:rPr>
        <w:t xml:space="preserve">changing the current </w:t>
      </w:r>
      <w:r w:rsidR="004145B8" w:rsidRPr="00D32F81">
        <w:rPr>
          <w:rFonts w:ascii="Times New Roman" w:hAnsi="Times New Roman"/>
          <w:bCs/>
        </w:rPr>
        <w:t>G</w:t>
      </w:r>
      <w:r w:rsidR="00132F9D" w:rsidRPr="00D32F81">
        <w:rPr>
          <w:rFonts w:ascii="Times New Roman" w:hAnsi="Times New Roman"/>
          <w:bCs/>
        </w:rPr>
        <w:t xml:space="preserve">raduate </w:t>
      </w:r>
      <w:r w:rsidR="00F678C0" w:rsidRPr="00D32F81">
        <w:rPr>
          <w:rFonts w:ascii="Times New Roman" w:hAnsi="Times New Roman"/>
          <w:bCs/>
        </w:rPr>
        <w:t>GPA</w:t>
      </w:r>
      <w:r w:rsidR="00132F9D" w:rsidRPr="00D32F81">
        <w:rPr>
          <w:rFonts w:ascii="Times New Roman" w:hAnsi="Times New Roman"/>
          <w:bCs/>
        </w:rPr>
        <w:t xml:space="preserve"> </w:t>
      </w:r>
      <w:r w:rsidR="008D20B7" w:rsidRPr="008D20B7">
        <w:rPr>
          <w:rFonts w:ascii="Times New Roman" w:hAnsi="Times New Roman"/>
          <w:bCs/>
        </w:rPr>
        <w:t xml:space="preserve">requirements </w:t>
      </w:r>
      <w:r w:rsidR="008D20B7">
        <w:rPr>
          <w:rFonts w:ascii="Times New Roman" w:hAnsi="Times New Roman"/>
          <w:bCs/>
        </w:rPr>
        <w:t xml:space="preserve">for licensure from </w:t>
      </w:r>
      <w:r w:rsidR="008D20B7" w:rsidRPr="008D20B7">
        <w:rPr>
          <w:rFonts w:ascii="Times New Roman" w:hAnsi="Times New Roman"/>
          <w:bCs/>
        </w:rPr>
        <w:t>3.0 for all to what the departments require for the Graduate College</w:t>
      </w:r>
      <w:r w:rsidR="008D20B7">
        <w:rPr>
          <w:rFonts w:ascii="Times New Roman" w:hAnsi="Times New Roman"/>
          <w:bCs/>
        </w:rPr>
        <w:t>.</w:t>
      </w:r>
    </w:p>
    <w:p w14:paraId="6B6C331A" w14:textId="77777777" w:rsidR="00650350" w:rsidRPr="00D32F81" w:rsidRDefault="00650350" w:rsidP="00890313">
      <w:pPr>
        <w:pStyle w:val="ColorfulList-Accent11"/>
        <w:tabs>
          <w:tab w:val="left" w:pos="720"/>
          <w:tab w:val="right" w:pos="9360"/>
        </w:tabs>
        <w:ind w:left="1440"/>
        <w:rPr>
          <w:rFonts w:ascii="Times New Roman" w:hAnsi="Times New Roman"/>
          <w:bCs/>
        </w:rPr>
      </w:pPr>
    </w:p>
    <w:p w14:paraId="296C4A62" w14:textId="075D5164" w:rsidR="00FF1026" w:rsidRPr="000E6264" w:rsidRDefault="00FF1026" w:rsidP="00EE32C3">
      <w:pPr>
        <w:pStyle w:val="ColorfulList-Accent11"/>
        <w:numPr>
          <w:ilvl w:val="0"/>
          <w:numId w:val="46"/>
        </w:numPr>
        <w:tabs>
          <w:tab w:val="left" w:pos="720"/>
          <w:tab w:val="right" w:pos="9360"/>
        </w:tabs>
        <w:spacing w:after="0" w:line="240" w:lineRule="auto"/>
        <w:rPr>
          <w:rFonts w:ascii="Times New Roman" w:hAnsi="Times New Roman"/>
          <w:b/>
        </w:rPr>
      </w:pPr>
      <w:r w:rsidRPr="000E6264">
        <w:rPr>
          <w:rFonts w:ascii="Times New Roman" w:hAnsi="Times New Roman"/>
          <w:b/>
        </w:rPr>
        <w:t>Updates/Reports:</w:t>
      </w:r>
    </w:p>
    <w:p w14:paraId="3A6E6167" w14:textId="21B7AC32" w:rsidR="0030521C" w:rsidRPr="000E6264" w:rsidRDefault="005D66C1" w:rsidP="00EE32C3">
      <w:pPr>
        <w:numPr>
          <w:ilvl w:val="1"/>
          <w:numId w:val="46"/>
        </w:numPr>
        <w:rPr>
          <w:rFonts w:ascii="Times New Roman" w:hAnsi="Times New Roman"/>
          <w:sz w:val="22"/>
          <w:szCs w:val="22"/>
        </w:rPr>
      </w:pPr>
      <w:r w:rsidRPr="000E6264">
        <w:rPr>
          <w:rFonts w:ascii="Times New Roman" w:hAnsi="Times New Roman"/>
          <w:sz w:val="22"/>
          <w:szCs w:val="22"/>
        </w:rPr>
        <w:t>General update</w:t>
      </w:r>
      <w:r w:rsidR="007C6394" w:rsidRPr="000E6264">
        <w:rPr>
          <w:rFonts w:ascii="Times New Roman" w:hAnsi="Times New Roman"/>
          <w:sz w:val="22"/>
          <w:szCs w:val="22"/>
        </w:rPr>
        <w:t>s</w:t>
      </w:r>
      <w:r w:rsidR="006E5147" w:rsidRPr="000E6264">
        <w:rPr>
          <w:rFonts w:ascii="Times New Roman" w:hAnsi="Times New Roman"/>
          <w:sz w:val="22"/>
          <w:szCs w:val="22"/>
        </w:rPr>
        <w:t xml:space="preserve"> </w:t>
      </w:r>
      <w:r w:rsidR="00D16506" w:rsidRPr="000E6264">
        <w:rPr>
          <w:rFonts w:ascii="Times New Roman" w:hAnsi="Times New Roman"/>
          <w:sz w:val="22"/>
          <w:szCs w:val="22"/>
        </w:rPr>
        <w:t>and reminders</w:t>
      </w:r>
    </w:p>
    <w:p w14:paraId="2936339E" w14:textId="56AFEA2D" w:rsidR="00FC063B" w:rsidRPr="008D20B7" w:rsidRDefault="0002033C" w:rsidP="00FC063B">
      <w:pPr>
        <w:numPr>
          <w:ilvl w:val="2"/>
          <w:numId w:val="46"/>
        </w:numPr>
        <w:rPr>
          <w:rFonts w:ascii="Times New Roman" w:hAnsi="Times New Roman"/>
          <w:sz w:val="22"/>
          <w:szCs w:val="22"/>
        </w:rPr>
      </w:pPr>
      <w:r w:rsidRPr="000E6264">
        <w:rPr>
          <w:rFonts w:ascii="Times New Roman" w:hAnsi="Times New Roman"/>
          <w:sz w:val="22"/>
          <w:szCs w:val="22"/>
        </w:rPr>
        <w:t xml:space="preserve">Personnel </w:t>
      </w:r>
      <w:r w:rsidR="00381D0A" w:rsidRPr="000E6264">
        <w:rPr>
          <w:rFonts w:ascii="Times New Roman" w:hAnsi="Times New Roman"/>
          <w:sz w:val="22"/>
          <w:szCs w:val="22"/>
        </w:rPr>
        <w:t>Updates</w:t>
      </w:r>
      <w:r w:rsidR="007D5EEB" w:rsidRPr="000E6264">
        <w:rPr>
          <w:rFonts w:ascii="Times New Roman" w:hAnsi="Times New Roman"/>
          <w:sz w:val="22"/>
          <w:szCs w:val="22"/>
        </w:rPr>
        <w:t xml:space="preserve"> </w:t>
      </w:r>
      <w:r w:rsidR="00FC063B" w:rsidRPr="008D20B7">
        <w:rPr>
          <w:rFonts w:ascii="Times New Roman" w:hAnsi="Times New Roman"/>
          <w:sz w:val="22"/>
          <w:szCs w:val="22"/>
        </w:rPr>
        <w:t xml:space="preserve">– </w:t>
      </w:r>
      <w:r w:rsidR="006A26A1" w:rsidRPr="006A26A1">
        <w:rPr>
          <w:rFonts w:ascii="Times New Roman" w:hAnsi="Times New Roman"/>
          <w:sz w:val="22"/>
          <w:szCs w:val="22"/>
        </w:rPr>
        <w:t xml:space="preserve">Nancy Latham and Brenda Clevenger will both retire after Spring 2023. The position of Associate Director of CoTE will be filled by Suzanne Lee, and the position of Licensure Officer will be filled by Robin Craig. A search committee is currently in the process of selecting a new Executive Director. Nancy </w:t>
      </w:r>
      <w:r w:rsidR="006A26A1" w:rsidRPr="006A26A1">
        <w:rPr>
          <w:rFonts w:ascii="Times New Roman" w:hAnsi="Times New Roman"/>
          <w:sz w:val="22"/>
          <w:szCs w:val="22"/>
        </w:rPr>
        <w:lastRenderedPageBreak/>
        <w:t>informed the council of the new position of Program Specialist. As a result of this position, we will be able to spread out the responsibilities associated with CoTE, as well as work with professional development providers and faculty members and staff of educator preparation programs.</w:t>
      </w:r>
    </w:p>
    <w:p w14:paraId="66A829E7" w14:textId="35B7A128" w:rsidR="007D5EEB" w:rsidRPr="000E6264" w:rsidRDefault="00E56080" w:rsidP="0002033C">
      <w:pPr>
        <w:numPr>
          <w:ilvl w:val="2"/>
          <w:numId w:val="46"/>
        </w:numPr>
        <w:rPr>
          <w:rFonts w:ascii="Times New Roman" w:hAnsi="Times New Roman"/>
          <w:b/>
          <w:bCs/>
          <w:color w:val="0070C0"/>
          <w:sz w:val="22"/>
          <w:szCs w:val="22"/>
        </w:rPr>
      </w:pPr>
      <w:r w:rsidRPr="006A26A1">
        <w:rPr>
          <w:rFonts w:ascii="Times New Roman" w:hAnsi="Times New Roman"/>
          <w:sz w:val="22"/>
          <w:szCs w:val="22"/>
        </w:rPr>
        <w:t xml:space="preserve">Nancy discussed </w:t>
      </w:r>
      <w:r w:rsidR="004145B8" w:rsidRPr="006A26A1">
        <w:rPr>
          <w:rFonts w:ascii="Times New Roman" w:hAnsi="Times New Roman"/>
          <w:sz w:val="22"/>
          <w:szCs w:val="22"/>
        </w:rPr>
        <w:t>c</w:t>
      </w:r>
      <w:r w:rsidR="007D5EEB" w:rsidRPr="006A26A1">
        <w:rPr>
          <w:rFonts w:ascii="Times New Roman" w:hAnsi="Times New Roman"/>
          <w:sz w:val="22"/>
          <w:szCs w:val="22"/>
        </w:rPr>
        <w:t>reating</w:t>
      </w:r>
      <w:r w:rsidR="007D5EEB" w:rsidRPr="000E6264">
        <w:rPr>
          <w:rFonts w:ascii="Times New Roman" w:hAnsi="Times New Roman"/>
          <w:sz w:val="22"/>
          <w:szCs w:val="22"/>
        </w:rPr>
        <w:t xml:space="preserve"> security measures for student teachers </w:t>
      </w:r>
      <w:r w:rsidR="004145B8">
        <w:rPr>
          <w:rFonts w:ascii="Times New Roman" w:hAnsi="Times New Roman"/>
          <w:sz w:val="22"/>
          <w:szCs w:val="22"/>
        </w:rPr>
        <w:t>during field experiences</w:t>
      </w:r>
      <w:r w:rsidR="007D5EEB" w:rsidRPr="000E6264">
        <w:rPr>
          <w:rFonts w:ascii="Times New Roman" w:hAnsi="Times New Roman"/>
          <w:sz w:val="22"/>
          <w:szCs w:val="22"/>
        </w:rPr>
        <w:t xml:space="preserve">. </w:t>
      </w:r>
    </w:p>
    <w:p w14:paraId="379B710E" w14:textId="19BAAB09" w:rsidR="008B45C5" w:rsidRPr="00C62D47" w:rsidRDefault="00FB1346" w:rsidP="00EE32C3">
      <w:pPr>
        <w:numPr>
          <w:ilvl w:val="1"/>
          <w:numId w:val="46"/>
        </w:numPr>
        <w:rPr>
          <w:rFonts w:ascii="Times New Roman" w:hAnsi="Times New Roman"/>
          <w:sz w:val="22"/>
          <w:szCs w:val="22"/>
          <w:u w:val="single"/>
        </w:rPr>
      </w:pPr>
      <w:r w:rsidRPr="00C62D47">
        <w:rPr>
          <w:rFonts w:ascii="Times New Roman" w:hAnsi="Times New Roman"/>
          <w:sz w:val="22"/>
          <w:szCs w:val="22"/>
          <w:u w:val="single"/>
        </w:rPr>
        <w:t>ISBE</w:t>
      </w:r>
      <w:r w:rsidR="00D62F3B" w:rsidRPr="00C62D47">
        <w:rPr>
          <w:rFonts w:ascii="Times New Roman" w:hAnsi="Times New Roman"/>
          <w:sz w:val="22"/>
          <w:szCs w:val="22"/>
          <w:u w:val="single"/>
        </w:rPr>
        <w:t>/Licensure</w:t>
      </w:r>
      <w:r w:rsidRPr="00C62D47">
        <w:rPr>
          <w:rFonts w:ascii="Times New Roman" w:hAnsi="Times New Roman"/>
          <w:sz w:val="22"/>
          <w:szCs w:val="22"/>
          <w:u w:val="single"/>
        </w:rPr>
        <w:t xml:space="preserve"> updates</w:t>
      </w:r>
    </w:p>
    <w:p w14:paraId="495CD3CD" w14:textId="77777777" w:rsidR="00C62D47" w:rsidRDefault="007414D1" w:rsidP="000B11E3">
      <w:pPr>
        <w:pStyle w:val="ListParagraph"/>
        <w:numPr>
          <w:ilvl w:val="2"/>
          <w:numId w:val="46"/>
        </w:numPr>
        <w:rPr>
          <w:rFonts w:ascii="Times New Roman" w:hAnsi="Times New Roman"/>
          <w:color w:val="4F81BD" w:themeColor="accent1"/>
          <w:sz w:val="22"/>
          <w:szCs w:val="22"/>
        </w:rPr>
      </w:pPr>
      <w:r w:rsidRPr="00C62D47">
        <w:rPr>
          <w:rFonts w:ascii="Times New Roman" w:hAnsi="Times New Roman"/>
          <w:sz w:val="22"/>
          <w:szCs w:val="22"/>
        </w:rPr>
        <w:t>Legislative updates</w:t>
      </w:r>
      <w:r w:rsidR="004145B8" w:rsidRPr="00C62D47">
        <w:rPr>
          <w:rFonts w:ascii="Times New Roman" w:hAnsi="Times New Roman"/>
          <w:sz w:val="22"/>
          <w:szCs w:val="22"/>
        </w:rPr>
        <w:t xml:space="preserve"> –</w:t>
      </w:r>
      <w:r w:rsidR="00C62D47" w:rsidRPr="00C62D47">
        <w:t xml:space="preserve"> </w:t>
      </w:r>
      <w:r w:rsidR="00C62D47" w:rsidRPr="00C62D47">
        <w:rPr>
          <w:rFonts w:ascii="Times New Roman" w:hAnsi="Times New Roman"/>
          <w:sz w:val="22"/>
          <w:szCs w:val="22"/>
        </w:rPr>
        <w:t>Governor J.B. Pritzker announced the COVID-19 disaster declaration to be tentatively lifted in Illinois in May. Brenda discussed the impact this may have on licensure requirements.</w:t>
      </w:r>
    </w:p>
    <w:p w14:paraId="6BFA79C1" w14:textId="5FD381E3" w:rsidR="00AF7A85" w:rsidRPr="00C62D47" w:rsidRDefault="00C62D47" w:rsidP="000B11E3">
      <w:pPr>
        <w:pStyle w:val="ListParagraph"/>
        <w:numPr>
          <w:ilvl w:val="2"/>
          <w:numId w:val="46"/>
        </w:numPr>
        <w:rPr>
          <w:rFonts w:ascii="Times New Roman" w:hAnsi="Times New Roman"/>
          <w:sz w:val="22"/>
          <w:szCs w:val="22"/>
        </w:rPr>
      </w:pPr>
      <w:r w:rsidRPr="00C62D47">
        <w:rPr>
          <w:rFonts w:ascii="Times New Roman" w:hAnsi="Times New Roman"/>
          <w:sz w:val="22"/>
          <w:szCs w:val="22"/>
        </w:rPr>
        <w:t xml:space="preserve">The </w:t>
      </w:r>
      <w:r w:rsidR="00AF7A85" w:rsidRPr="00C62D47">
        <w:rPr>
          <w:rFonts w:ascii="Times New Roman" w:hAnsi="Times New Roman"/>
          <w:sz w:val="22"/>
          <w:szCs w:val="22"/>
        </w:rPr>
        <w:t>Content Test</w:t>
      </w:r>
      <w:r w:rsidR="00C116A2" w:rsidRPr="00C62D47">
        <w:rPr>
          <w:rFonts w:ascii="Times New Roman" w:hAnsi="Times New Roman"/>
          <w:sz w:val="22"/>
          <w:szCs w:val="22"/>
        </w:rPr>
        <w:t xml:space="preserve"> prior to student teaching and edTPA</w:t>
      </w:r>
      <w:r w:rsidR="00AF7A85" w:rsidRPr="00C62D47">
        <w:rPr>
          <w:rFonts w:ascii="Times New Roman" w:hAnsi="Times New Roman"/>
          <w:sz w:val="22"/>
          <w:szCs w:val="22"/>
        </w:rPr>
        <w:t xml:space="preserve"> </w:t>
      </w:r>
      <w:r w:rsidR="00771BCD" w:rsidRPr="00C62D47">
        <w:rPr>
          <w:rFonts w:ascii="Times New Roman" w:hAnsi="Times New Roman"/>
          <w:sz w:val="22"/>
          <w:szCs w:val="22"/>
        </w:rPr>
        <w:t>would be reinstated in Spring 2024 and will remain waived Fall 2023.</w:t>
      </w:r>
    </w:p>
    <w:p w14:paraId="01074A27" w14:textId="4DCB8724" w:rsidR="00AF7A85" w:rsidRPr="00C62D47" w:rsidRDefault="00AF7A85" w:rsidP="00AF7A85">
      <w:pPr>
        <w:numPr>
          <w:ilvl w:val="2"/>
          <w:numId w:val="46"/>
        </w:numPr>
        <w:rPr>
          <w:rFonts w:ascii="Times New Roman" w:hAnsi="Times New Roman"/>
          <w:sz w:val="22"/>
          <w:szCs w:val="22"/>
        </w:rPr>
      </w:pPr>
      <w:r w:rsidRPr="00C62D47">
        <w:rPr>
          <w:rFonts w:ascii="Times New Roman" w:hAnsi="Times New Roman"/>
          <w:sz w:val="22"/>
          <w:szCs w:val="22"/>
        </w:rPr>
        <w:t>C- Rule</w:t>
      </w:r>
      <w:r w:rsidR="00650350">
        <w:rPr>
          <w:rFonts w:ascii="Times New Roman" w:hAnsi="Times New Roman"/>
          <w:sz w:val="22"/>
          <w:szCs w:val="22"/>
        </w:rPr>
        <w:t xml:space="preserve"> will most likely NOT </w:t>
      </w:r>
      <w:r w:rsidR="00771BCD" w:rsidRPr="00C62D47">
        <w:rPr>
          <w:rFonts w:ascii="Times New Roman" w:hAnsi="Times New Roman"/>
          <w:sz w:val="22"/>
          <w:szCs w:val="22"/>
        </w:rPr>
        <w:t>be reinstated Fall 2023</w:t>
      </w:r>
      <w:r w:rsidR="00650350">
        <w:rPr>
          <w:rFonts w:ascii="Times New Roman" w:hAnsi="Times New Roman"/>
          <w:sz w:val="22"/>
          <w:szCs w:val="22"/>
        </w:rPr>
        <w:t xml:space="preserve"> based on ISBE’s rule regarding a Governor’s Emergency Declaration</w:t>
      </w:r>
      <w:r w:rsidR="00771BCD" w:rsidRPr="00C62D47">
        <w:rPr>
          <w:rFonts w:ascii="Times New Roman" w:hAnsi="Times New Roman"/>
          <w:sz w:val="22"/>
          <w:szCs w:val="22"/>
        </w:rPr>
        <w:t>.</w:t>
      </w:r>
    </w:p>
    <w:p w14:paraId="5F2A1CF7" w14:textId="140C5370" w:rsidR="00094407" w:rsidRPr="00C62D47" w:rsidRDefault="00094407" w:rsidP="00094407">
      <w:pPr>
        <w:pStyle w:val="ColorfulList-Accent11"/>
        <w:numPr>
          <w:ilvl w:val="2"/>
          <w:numId w:val="46"/>
        </w:numPr>
        <w:tabs>
          <w:tab w:val="left" w:pos="720"/>
          <w:tab w:val="right" w:pos="9360"/>
        </w:tabs>
        <w:spacing w:after="0" w:line="240" w:lineRule="auto"/>
        <w:rPr>
          <w:rFonts w:ascii="Times New Roman" w:hAnsi="Times New Roman"/>
        </w:rPr>
      </w:pPr>
      <w:r w:rsidRPr="00C62D47">
        <w:rPr>
          <w:rFonts w:ascii="Times New Roman" w:hAnsi="Times New Roman"/>
        </w:rPr>
        <w:t>COVID 19/Placement Policy Update</w:t>
      </w:r>
      <w:r w:rsidR="00771BCD" w:rsidRPr="00C62D47">
        <w:rPr>
          <w:rFonts w:ascii="Times New Roman" w:hAnsi="Times New Roman"/>
        </w:rPr>
        <w:t xml:space="preserve"> – </w:t>
      </w:r>
      <w:r w:rsidR="00C62D47" w:rsidRPr="00C62D47">
        <w:rPr>
          <w:rFonts w:ascii="Times New Roman" w:hAnsi="Times New Roman"/>
        </w:rPr>
        <w:t>T</w:t>
      </w:r>
      <w:r w:rsidR="00771BCD" w:rsidRPr="00C62D47">
        <w:rPr>
          <w:rFonts w:ascii="Times New Roman" w:hAnsi="Times New Roman"/>
        </w:rPr>
        <w:t>he 80 minimum hour requirement would be reinstated.</w:t>
      </w:r>
    </w:p>
    <w:p w14:paraId="13CA971A" w14:textId="601E73DD" w:rsidR="00A83697" w:rsidRPr="00F103AF" w:rsidRDefault="00094407" w:rsidP="00C62D47">
      <w:pPr>
        <w:pStyle w:val="ColorfulList-Accent11"/>
        <w:numPr>
          <w:ilvl w:val="2"/>
          <w:numId w:val="46"/>
        </w:numPr>
        <w:tabs>
          <w:tab w:val="left" w:pos="720"/>
          <w:tab w:val="right" w:pos="9360"/>
        </w:tabs>
        <w:spacing w:after="0" w:line="240" w:lineRule="auto"/>
        <w:rPr>
          <w:rFonts w:ascii="Times New Roman" w:hAnsi="Times New Roman"/>
        </w:rPr>
      </w:pPr>
      <w:r w:rsidRPr="00C62D47">
        <w:rPr>
          <w:rFonts w:ascii="Times New Roman" w:hAnsi="Times New Roman"/>
        </w:rPr>
        <w:t>IPE</w:t>
      </w:r>
      <w:r w:rsidR="00BC18FE" w:rsidRPr="00C62D47">
        <w:rPr>
          <w:rFonts w:ascii="Times New Roman" w:hAnsi="Times New Roman"/>
        </w:rPr>
        <w:t>S</w:t>
      </w:r>
      <w:r w:rsidRPr="00C62D47">
        <w:rPr>
          <w:rFonts w:ascii="Times New Roman" w:hAnsi="Times New Roman"/>
        </w:rPr>
        <w:t xml:space="preserve"> Update</w:t>
      </w:r>
      <w:r w:rsidR="00771BCD" w:rsidRPr="00C62D47">
        <w:rPr>
          <w:rFonts w:ascii="Times New Roman" w:hAnsi="Times New Roman"/>
        </w:rPr>
        <w:t xml:space="preserve"> –</w:t>
      </w:r>
      <w:r w:rsidR="00F103AF" w:rsidRPr="00F103AF">
        <w:rPr>
          <w:rFonts w:ascii="Times New Roman" w:hAnsi="Times New Roman"/>
        </w:rPr>
        <w:t>Nancy discussed that the IPES have been revised and they are now in rule. We are currently waiting for more information from ISBE. Nancy clarified confusion regarding the consulting group ISBE hired recently.  Suzanne explained further that the consulting group would be a resource for programs to utilize in relation to the CRTL standards.</w:t>
      </w:r>
    </w:p>
    <w:p w14:paraId="7EB8A5BF" w14:textId="77777777" w:rsidR="00680E24" w:rsidRPr="000E6264" w:rsidRDefault="00680E24" w:rsidP="00753895">
      <w:pPr>
        <w:tabs>
          <w:tab w:val="right" w:pos="9360"/>
        </w:tabs>
        <w:rPr>
          <w:rFonts w:ascii="Times New Roman" w:hAnsi="Times New Roman"/>
          <w:b/>
          <w:sz w:val="22"/>
          <w:szCs w:val="22"/>
        </w:rPr>
      </w:pPr>
    </w:p>
    <w:p w14:paraId="20CC6595" w14:textId="5A0BCC75" w:rsidR="00D62F3B" w:rsidRPr="000E6264" w:rsidRDefault="00D62F3B" w:rsidP="00753895">
      <w:pPr>
        <w:tabs>
          <w:tab w:val="right" w:pos="9360"/>
        </w:tabs>
        <w:rPr>
          <w:rFonts w:ascii="Times New Roman" w:hAnsi="Times New Roman"/>
          <w:b/>
          <w:sz w:val="22"/>
          <w:szCs w:val="22"/>
        </w:rPr>
      </w:pPr>
      <w:r w:rsidRPr="000E6264">
        <w:rPr>
          <w:rFonts w:ascii="Times New Roman" w:hAnsi="Times New Roman"/>
          <w:b/>
          <w:sz w:val="22"/>
          <w:szCs w:val="22"/>
        </w:rPr>
        <w:t xml:space="preserve">Next </w:t>
      </w:r>
      <w:r w:rsidR="00B92904" w:rsidRPr="000E6264">
        <w:rPr>
          <w:rFonts w:ascii="Times New Roman" w:hAnsi="Times New Roman"/>
          <w:b/>
          <w:sz w:val="22"/>
          <w:szCs w:val="22"/>
        </w:rPr>
        <w:t xml:space="preserve">scheduled </w:t>
      </w:r>
      <w:r w:rsidRPr="000E6264">
        <w:rPr>
          <w:rFonts w:ascii="Times New Roman" w:hAnsi="Times New Roman"/>
          <w:b/>
          <w:sz w:val="22"/>
          <w:szCs w:val="22"/>
        </w:rPr>
        <w:t>meeting:</w:t>
      </w:r>
      <w:r w:rsidR="00C62D47">
        <w:rPr>
          <w:rFonts w:ascii="Times New Roman" w:hAnsi="Times New Roman"/>
          <w:b/>
          <w:sz w:val="22"/>
          <w:szCs w:val="22"/>
        </w:rPr>
        <w:t xml:space="preserve"> April 7, 2023</w:t>
      </w:r>
    </w:p>
    <w:p w14:paraId="5C61DB25" w14:textId="619D102B" w:rsidR="00753895" w:rsidRPr="000E6264" w:rsidRDefault="00753895" w:rsidP="00753895">
      <w:pPr>
        <w:tabs>
          <w:tab w:val="right" w:pos="9360"/>
        </w:tabs>
        <w:rPr>
          <w:rFonts w:ascii="Times New Roman" w:hAnsi="Times New Roman"/>
          <w:b/>
          <w:sz w:val="22"/>
          <w:szCs w:val="22"/>
        </w:rPr>
      </w:pPr>
      <w:r w:rsidRPr="000E6264">
        <w:rPr>
          <w:rFonts w:ascii="Times New Roman" w:hAnsi="Times New Roman"/>
          <w:b/>
          <w:sz w:val="22"/>
          <w:szCs w:val="22"/>
        </w:rPr>
        <w:t>All meetings are 3</w:t>
      </w:r>
      <w:r w:rsidR="00D62F3B" w:rsidRPr="000E6264">
        <w:rPr>
          <w:rFonts w:ascii="Times New Roman" w:hAnsi="Times New Roman"/>
          <w:b/>
          <w:sz w:val="22"/>
          <w:szCs w:val="22"/>
        </w:rPr>
        <w:t>:30</w:t>
      </w:r>
      <w:r w:rsidRPr="000E6264">
        <w:rPr>
          <w:rFonts w:ascii="Times New Roman" w:hAnsi="Times New Roman"/>
          <w:b/>
          <w:sz w:val="22"/>
          <w:szCs w:val="22"/>
        </w:rPr>
        <w:t xml:space="preserve">-5 PM </w:t>
      </w:r>
      <w:r w:rsidR="00D84F9A" w:rsidRPr="000E6264">
        <w:rPr>
          <w:rFonts w:ascii="Times New Roman" w:hAnsi="Times New Roman"/>
          <w:b/>
          <w:sz w:val="22"/>
          <w:szCs w:val="22"/>
        </w:rPr>
        <w:t>in Zoom</w:t>
      </w:r>
      <w:r w:rsidRPr="000E6264">
        <w:rPr>
          <w:rFonts w:ascii="Times New Roman" w:hAnsi="Times New Roman"/>
          <w:b/>
          <w:sz w:val="22"/>
          <w:szCs w:val="22"/>
        </w:rPr>
        <w:t xml:space="preserve"> unless otherwise indicated</w:t>
      </w:r>
    </w:p>
    <w:p w14:paraId="27E73B23" w14:textId="77777777" w:rsidR="007C6394" w:rsidRPr="000E6264" w:rsidRDefault="007C6394" w:rsidP="00753895">
      <w:pPr>
        <w:tabs>
          <w:tab w:val="right" w:pos="9360"/>
        </w:tabs>
        <w:rPr>
          <w:rFonts w:ascii="Times New Roman" w:hAnsi="Times New Roman"/>
          <w:b/>
          <w:sz w:val="22"/>
          <w:szCs w:val="22"/>
        </w:rPr>
      </w:pPr>
    </w:p>
    <w:p w14:paraId="3121085D" w14:textId="77777777" w:rsidR="006F737C" w:rsidRPr="000E6264" w:rsidRDefault="006F737C" w:rsidP="00753895">
      <w:pPr>
        <w:tabs>
          <w:tab w:val="left" w:pos="3600"/>
          <w:tab w:val="left" w:pos="7200"/>
          <w:tab w:val="right" w:pos="9360"/>
        </w:tabs>
        <w:rPr>
          <w:rFonts w:ascii="Times New Roman" w:hAnsi="Times New Roman"/>
          <w:sz w:val="22"/>
          <w:szCs w:val="22"/>
        </w:rPr>
      </w:pPr>
    </w:p>
    <w:p w14:paraId="5B4A9D2B" w14:textId="77777777" w:rsidR="006F737C" w:rsidRPr="000E6264" w:rsidRDefault="006F737C" w:rsidP="00753895">
      <w:pPr>
        <w:tabs>
          <w:tab w:val="left" w:pos="3600"/>
          <w:tab w:val="left" w:pos="7200"/>
          <w:tab w:val="right" w:pos="9360"/>
        </w:tabs>
        <w:rPr>
          <w:rFonts w:ascii="Times New Roman" w:hAnsi="Times New Roman"/>
          <w:sz w:val="20"/>
        </w:rPr>
        <w:sectPr w:rsidR="006F737C" w:rsidRPr="000E6264" w:rsidSect="00585265">
          <w:headerReference w:type="default" r:id="rId9"/>
          <w:headerReference w:type="first" r:id="rId10"/>
          <w:pgSz w:w="12240" w:h="15840" w:code="1"/>
          <w:pgMar w:top="1800" w:right="1296" w:bottom="792" w:left="1296" w:header="720" w:footer="720" w:gutter="0"/>
          <w:cols w:space="720"/>
          <w:titlePg/>
          <w:docGrid w:linePitch="326"/>
        </w:sectPr>
      </w:pPr>
    </w:p>
    <w:p w14:paraId="587C5C1A" w14:textId="77777777" w:rsidR="00753895" w:rsidRPr="000E6264" w:rsidRDefault="00C904C7" w:rsidP="00753895">
      <w:pPr>
        <w:tabs>
          <w:tab w:val="left" w:pos="3600"/>
          <w:tab w:val="left" w:pos="7200"/>
          <w:tab w:val="right" w:pos="9360"/>
        </w:tabs>
        <w:rPr>
          <w:rFonts w:ascii="Times New Roman" w:hAnsi="Times New Roman"/>
          <w:sz w:val="20"/>
        </w:rPr>
      </w:pPr>
      <w:r w:rsidRPr="000E6264">
        <w:rPr>
          <w:rFonts w:ascii="Times New Roman" w:hAnsi="Times New Roman"/>
          <w:sz w:val="20"/>
        </w:rPr>
        <w:tab/>
      </w:r>
    </w:p>
    <w:p w14:paraId="35E63759" w14:textId="77777777" w:rsidR="00753895" w:rsidRPr="000E6264" w:rsidRDefault="00753895" w:rsidP="00753895">
      <w:pPr>
        <w:tabs>
          <w:tab w:val="left" w:pos="3600"/>
          <w:tab w:val="left" w:pos="7200"/>
          <w:tab w:val="right" w:pos="9360"/>
        </w:tabs>
        <w:rPr>
          <w:rFonts w:ascii="Times New Roman" w:hAnsi="Times New Roman"/>
          <w:sz w:val="20"/>
        </w:rPr>
      </w:pPr>
      <w:r w:rsidRPr="000E6264">
        <w:rPr>
          <w:rFonts w:ascii="Times New Roman" w:hAnsi="Times New Roman"/>
          <w:sz w:val="20"/>
        </w:rPr>
        <w:tab/>
      </w:r>
      <w:r w:rsidRPr="000E6264">
        <w:rPr>
          <w:rFonts w:ascii="Times New Roman" w:hAnsi="Times New Roman"/>
          <w:sz w:val="20"/>
        </w:rPr>
        <w:tab/>
      </w:r>
    </w:p>
    <w:p w14:paraId="5BE62C5E" w14:textId="0EF93F1F" w:rsidR="00753895" w:rsidRPr="000E6264" w:rsidRDefault="004F7B48" w:rsidP="00AE4775">
      <w:pPr>
        <w:pStyle w:val="BodyText2"/>
        <w:outlineLvl w:val="0"/>
        <w:rPr>
          <w:rFonts w:ascii="Times New Roman" w:hAnsi="Times New Roman"/>
          <w:b/>
        </w:rPr>
      </w:pPr>
      <w:r w:rsidRPr="000E6264">
        <w:rPr>
          <w:rFonts w:ascii="Times New Roman" w:hAnsi="Times New Roman"/>
          <w:b/>
        </w:rPr>
        <w:t xml:space="preserve"> </w:t>
      </w:r>
    </w:p>
    <w:sectPr w:rsidR="00753895" w:rsidRPr="000E6264" w:rsidSect="006F737C">
      <w:type w:val="continuous"/>
      <w:pgSz w:w="12240" w:h="15840" w:code="1"/>
      <w:pgMar w:top="1800" w:right="1296" w:bottom="792"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2D90" w14:textId="77777777" w:rsidR="00B85772" w:rsidRDefault="00B85772">
      <w:r>
        <w:separator/>
      </w:r>
    </w:p>
  </w:endnote>
  <w:endnote w:type="continuationSeparator" w:id="0">
    <w:p w14:paraId="2A3E86F2" w14:textId="77777777" w:rsidR="00B85772" w:rsidRDefault="00B8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Palatino">
    <w:altName w:val="Book Antiqua"/>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35FEF" w14:textId="77777777" w:rsidR="00B85772" w:rsidRDefault="00B85772">
      <w:r>
        <w:separator/>
      </w:r>
    </w:p>
  </w:footnote>
  <w:footnote w:type="continuationSeparator" w:id="0">
    <w:p w14:paraId="41427D1D" w14:textId="77777777" w:rsidR="00B85772" w:rsidRDefault="00B85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50C3" w14:textId="77777777" w:rsidR="001126EF" w:rsidRDefault="001126EF">
    <w:pPr>
      <w:pStyle w:val="Header"/>
      <w:rPr>
        <w:rStyle w:val="PageNumber"/>
        <w:b/>
        <w:sz w:val="18"/>
      </w:rPr>
    </w:pPr>
    <w:r>
      <w:rPr>
        <w:b/>
        <w:sz w:val="18"/>
      </w:rPr>
      <w:t xml:space="preserve">Page </w:t>
    </w:r>
    <w:r>
      <w:rPr>
        <w:rStyle w:val="PageNumber"/>
        <w:b/>
        <w:sz w:val="18"/>
      </w:rPr>
      <w:fldChar w:fldCharType="begin"/>
    </w:r>
    <w:r>
      <w:rPr>
        <w:rStyle w:val="PageNumber"/>
        <w:b/>
        <w:sz w:val="18"/>
      </w:rPr>
      <w:instrText xml:space="preserve"> PAGE </w:instrText>
    </w:r>
    <w:r>
      <w:rPr>
        <w:rStyle w:val="PageNumber"/>
        <w:b/>
        <w:sz w:val="18"/>
      </w:rPr>
      <w:fldChar w:fldCharType="separate"/>
    </w:r>
    <w:r>
      <w:rPr>
        <w:rStyle w:val="PageNumber"/>
        <w:b/>
        <w:noProof/>
        <w:sz w:val="18"/>
      </w:rPr>
      <w:t>2</w:t>
    </w:r>
    <w:r>
      <w:rPr>
        <w:rStyle w:val="PageNumber"/>
        <w:b/>
        <w:sz w:val="18"/>
      </w:rPr>
      <w:fldChar w:fldCharType="end"/>
    </w:r>
  </w:p>
  <w:p w14:paraId="5470593E" w14:textId="63204CF7" w:rsidR="00C72045" w:rsidRDefault="001126EF">
    <w:pPr>
      <w:pStyle w:val="Header"/>
      <w:rPr>
        <w:rStyle w:val="PageNumber"/>
        <w:rFonts w:ascii="Palatino Linotype" w:hAnsi="Palatino Linotype"/>
        <w:b/>
        <w:sz w:val="18"/>
        <w:szCs w:val="18"/>
      </w:rPr>
    </w:pPr>
    <w:r w:rsidRPr="006A5F3A">
      <w:rPr>
        <w:rStyle w:val="PageNumber"/>
        <w:rFonts w:ascii="Palatino Linotype" w:hAnsi="Palatino Linotype"/>
        <w:b/>
        <w:sz w:val="18"/>
        <w:szCs w:val="18"/>
      </w:rPr>
      <w:t>Minutes, Executive Committee</w:t>
    </w:r>
  </w:p>
  <w:p w14:paraId="69357C90" w14:textId="54C9A36F" w:rsidR="00C72045" w:rsidRDefault="00C72045">
    <w:pPr>
      <w:pStyle w:val="Header"/>
      <w:rPr>
        <w:rFonts w:ascii="Palatino Linotype" w:hAnsi="Palatino Linotype"/>
        <w:b/>
        <w:sz w:val="18"/>
        <w:szCs w:val="18"/>
      </w:rPr>
    </w:pPr>
    <w:r>
      <w:rPr>
        <w:rStyle w:val="PageNumber"/>
        <w:rFonts w:ascii="Palatino Linotype" w:hAnsi="Palatino Linotype"/>
        <w:b/>
        <w:sz w:val="18"/>
        <w:szCs w:val="18"/>
      </w:rPr>
      <w:t>February 15</w:t>
    </w:r>
    <w:r w:rsidRPr="00C72045">
      <w:rPr>
        <w:rStyle w:val="PageNumber"/>
        <w:rFonts w:ascii="Palatino Linotype" w:hAnsi="Palatino Linotype"/>
        <w:b/>
        <w:sz w:val="18"/>
        <w:szCs w:val="18"/>
        <w:vertAlign w:val="superscript"/>
      </w:rPr>
      <w:t>th</w:t>
    </w:r>
    <w:r>
      <w:rPr>
        <w:rStyle w:val="PageNumber"/>
        <w:rFonts w:ascii="Palatino Linotype" w:hAnsi="Palatino Linotype"/>
        <w:b/>
        <w:sz w:val="18"/>
        <w:szCs w:val="18"/>
      </w:rPr>
      <w:t>, 2023</w:t>
    </w:r>
  </w:p>
  <w:p w14:paraId="3ECE496B" w14:textId="6A944036" w:rsidR="001126EF" w:rsidRPr="006A5F3A" w:rsidRDefault="001126EF">
    <w:pPr>
      <w:pStyle w:val="Header"/>
      <w:rPr>
        <w:rStyle w:val="PageNumber"/>
        <w:rFonts w:ascii="Palatino Linotype" w:hAnsi="Palatino Linotype"/>
        <w:sz w:val="18"/>
        <w:szCs w:val="18"/>
      </w:rPr>
    </w:pPr>
    <w:r w:rsidRPr="006A5F3A">
      <w:rPr>
        <w:rStyle w:val="PageNumber"/>
        <w:rFonts w:ascii="Palatino Linotype" w:hAnsi="Palatino Linotype"/>
        <w:sz w:val="18"/>
        <w:szCs w:val="18"/>
      </w:rPr>
      <w:t xml:space="preserve">Unapproved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FA7E6" w14:textId="0E92F568" w:rsidR="001126EF" w:rsidRPr="00404C32" w:rsidRDefault="001126EF" w:rsidP="00404C32">
    <w:pPr>
      <w:pStyle w:val="Header"/>
      <w:jc w:val="center"/>
      <w:rPr>
        <w:b/>
        <w:sz w:val="18"/>
        <w:szCs w:val="18"/>
        <w:u w:val="single"/>
      </w:rPr>
    </w:pPr>
    <w:r w:rsidRPr="003C1C4A">
      <w:rPr>
        <w:rFonts w:ascii="Times New Roman" w:hAnsi="Times New Roman"/>
        <w:b/>
        <w:sz w:val="20"/>
      </w:rPr>
      <w:t>Council on Teacher Education</w:t>
    </w:r>
  </w:p>
  <w:p w14:paraId="5308F3C7" w14:textId="77777777" w:rsidR="001126EF" w:rsidRDefault="001126EF" w:rsidP="00171518">
    <w:pPr>
      <w:pStyle w:val="Header"/>
      <w:jc w:val="center"/>
      <w:rPr>
        <w:rFonts w:ascii="Times New Roman" w:hAnsi="Times New Roman"/>
        <w:b/>
        <w:sz w:val="20"/>
      </w:rPr>
    </w:pPr>
    <w:r w:rsidRPr="003C1C4A">
      <w:rPr>
        <w:rFonts w:ascii="Times New Roman" w:hAnsi="Times New Roman"/>
        <w:b/>
        <w:sz w:val="20"/>
      </w:rPr>
      <w:t xml:space="preserve">Executive Committee </w:t>
    </w:r>
  </w:p>
  <w:p w14:paraId="68F2B7BF" w14:textId="047A04CF" w:rsidR="001126EF" w:rsidRPr="003C1C4A" w:rsidRDefault="005A10EC" w:rsidP="00404C32">
    <w:pPr>
      <w:pStyle w:val="Header"/>
      <w:jc w:val="center"/>
      <w:rPr>
        <w:rFonts w:ascii="Times New Roman" w:hAnsi="Times New Roman"/>
        <w:b/>
        <w:sz w:val="20"/>
      </w:rPr>
    </w:pPr>
    <w:r>
      <w:rPr>
        <w:rFonts w:ascii="Times New Roman" w:hAnsi="Times New Roman"/>
        <w:b/>
        <w:sz w:val="20"/>
      </w:rPr>
      <w:t>Minutes</w:t>
    </w:r>
  </w:p>
  <w:p w14:paraId="265A79A2" w14:textId="2A7BDB2C" w:rsidR="009E03A4" w:rsidRDefault="006F2D7F" w:rsidP="009E03A4">
    <w:pPr>
      <w:pStyle w:val="Header"/>
      <w:jc w:val="center"/>
      <w:rPr>
        <w:rFonts w:ascii="Times New Roman" w:hAnsi="Times New Roman"/>
        <w:b/>
        <w:sz w:val="20"/>
      </w:rPr>
    </w:pPr>
    <w:r>
      <w:rPr>
        <w:rFonts w:ascii="Times New Roman" w:hAnsi="Times New Roman"/>
        <w:b/>
        <w:sz w:val="20"/>
      </w:rPr>
      <w:t>February 15</w:t>
    </w:r>
    <w:r w:rsidRPr="006F2D7F">
      <w:rPr>
        <w:rFonts w:ascii="Times New Roman" w:hAnsi="Times New Roman"/>
        <w:b/>
        <w:sz w:val="20"/>
        <w:vertAlign w:val="superscript"/>
      </w:rPr>
      <w:t>th</w:t>
    </w:r>
    <w:r>
      <w:rPr>
        <w:rFonts w:ascii="Times New Roman" w:hAnsi="Times New Roman"/>
        <w:b/>
        <w:sz w:val="20"/>
      </w:rPr>
      <w:t>, 2023</w:t>
    </w:r>
  </w:p>
  <w:p w14:paraId="451640B8" w14:textId="499ABE3A" w:rsidR="001126EF" w:rsidRPr="006F2D7F" w:rsidRDefault="00404C32" w:rsidP="00404C32">
    <w:pPr>
      <w:jc w:val="center"/>
      <w:rPr>
        <w:rFonts w:ascii="Times New Roman" w:hAnsi="Times New Roman"/>
        <w:color w:val="000000" w:themeColor="text1"/>
        <w:sz w:val="22"/>
        <w:szCs w:val="22"/>
      </w:rPr>
    </w:pPr>
    <w:r w:rsidRPr="006F2D7F">
      <w:rPr>
        <w:rFonts w:ascii="Times New Roman" w:hAnsi="Times New Roman"/>
        <w:color w:val="000000" w:themeColor="text1"/>
        <w:sz w:val="22"/>
        <w:szCs w:val="22"/>
      </w:rPr>
      <w:t xml:space="preserve">Meeting Materials for Your Reference (in the </w:t>
    </w:r>
    <w:r w:rsidR="006F2D7F" w:rsidRPr="006F2D7F">
      <w:rPr>
        <w:rFonts w:ascii="Times New Roman" w:hAnsi="Times New Roman"/>
        <w:color w:val="000000" w:themeColor="text1"/>
        <w:sz w:val="22"/>
        <w:szCs w:val="22"/>
      </w:rPr>
      <w:t xml:space="preserve">02/15/2023 </w:t>
    </w:r>
    <w:r w:rsidRPr="006F2D7F">
      <w:rPr>
        <w:rFonts w:ascii="Times New Roman" w:hAnsi="Times New Roman"/>
        <w:color w:val="000000" w:themeColor="text1"/>
        <w:sz w:val="22"/>
        <w:szCs w:val="22"/>
      </w:rPr>
      <w:t>Box Fol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580C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CF784F"/>
    <w:multiLevelType w:val="hybridMultilevel"/>
    <w:tmpl w:val="9D821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E775BC"/>
    <w:multiLevelType w:val="hybridMultilevel"/>
    <w:tmpl w:val="963AD9FC"/>
    <w:lvl w:ilvl="0" w:tplc="A20C2A78">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E5F03"/>
    <w:multiLevelType w:val="hybridMultilevel"/>
    <w:tmpl w:val="D624A42E"/>
    <w:lvl w:ilvl="0" w:tplc="04090017">
      <w:start w:val="1"/>
      <w:numFmt w:val="lowerLetter"/>
      <w:lvlText w:val="%1)"/>
      <w:lvlJc w:val="left"/>
      <w:pPr>
        <w:ind w:left="1440" w:hanging="360"/>
      </w:p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E34533"/>
    <w:multiLevelType w:val="hybridMultilevel"/>
    <w:tmpl w:val="B4FE180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194056"/>
    <w:multiLevelType w:val="hybridMultilevel"/>
    <w:tmpl w:val="AF804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B38A6"/>
    <w:multiLevelType w:val="hybridMultilevel"/>
    <w:tmpl w:val="41A859F4"/>
    <w:lvl w:ilvl="0" w:tplc="263E62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7F0D47"/>
    <w:multiLevelType w:val="hybridMultilevel"/>
    <w:tmpl w:val="1BC4A06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17499"/>
    <w:multiLevelType w:val="hybridMultilevel"/>
    <w:tmpl w:val="DEEA569C"/>
    <w:lvl w:ilvl="0" w:tplc="1018E34E">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5B14AC"/>
    <w:multiLevelType w:val="hybridMultilevel"/>
    <w:tmpl w:val="6AF23BDC"/>
    <w:lvl w:ilvl="0" w:tplc="41E459F4">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FF054E"/>
    <w:multiLevelType w:val="hybridMultilevel"/>
    <w:tmpl w:val="598CCD1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FF7DF5"/>
    <w:multiLevelType w:val="hybridMultilevel"/>
    <w:tmpl w:val="08808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B6FD4"/>
    <w:multiLevelType w:val="hybridMultilevel"/>
    <w:tmpl w:val="EFEC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FF1C39"/>
    <w:multiLevelType w:val="hybridMultilevel"/>
    <w:tmpl w:val="BC660C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2C5AFB"/>
    <w:multiLevelType w:val="hybridMultilevel"/>
    <w:tmpl w:val="054687B4"/>
    <w:lvl w:ilvl="0" w:tplc="8C2CEC7C">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28352C"/>
    <w:multiLevelType w:val="hybridMultilevel"/>
    <w:tmpl w:val="D1486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54A8B"/>
    <w:multiLevelType w:val="hybridMultilevel"/>
    <w:tmpl w:val="18D88B72"/>
    <w:lvl w:ilvl="0" w:tplc="0409000F">
      <w:start w:val="1"/>
      <w:numFmt w:val="decimal"/>
      <w:lvlText w:val="%1."/>
      <w:lvlJc w:val="left"/>
      <w:pPr>
        <w:ind w:left="720" w:hanging="360"/>
      </w:p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794EA5"/>
    <w:multiLevelType w:val="hybridMultilevel"/>
    <w:tmpl w:val="EBD4DE10"/>
    <w:lvl w:ilvl="0" w:tplc="263E62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2EC5336"/>
    <w:multiLevelType w:val="hybridMultilevel"/>
    <w:tmpl w:val="FA4AAD1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A4224DA"/>
    <w:multiLevelType w:val="hybridMultilevel"/>
    <w:tmpl w:val="01325A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2E078D"/>
    <w:multiLevelType w:val="hybridMultilevel"/>
    <w:tmpl w:val="BB72B24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4251AC"/>
    <w:multiLevelType w:val="hybridMultilevel"/>
    <w:tmpl w:val="ED18379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D36DC"/>
    <w:multiLevelType w:val="hybridMultilevel"/>
    <w:tmpl w:val="A35454F6"/>
    <w:lvl w:ilvl="0" w:tplc="263E6222">
      <w:start w:val="1"/>
      <w:numFmt w:val="lowerLetter"/>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6C4591"/>
    <w:multiLevelType w:val="hybridMultilevel"/>
    <w:tmpl w:val="94D08FFE"/>
    <w:lvl w:ilvl="0" w:tplc="D984144E">
      <w:start w:val="1"/>
      <w:numFmt w:val="decimal"/>
      <w:lvlText w:val="%1."/>
      <w:lvlJc w:val="left"/>
      <w:pPr>
        <w:ind w:left="720" w:hanging="360"/>
      </w:pPr>
      <w:rPr>
        <w:b/>
        <w:bCs/>
      </w:rPr>
    </w:lvl>
    <w:lvl w:ilvl="1" w:tplc="04090019">
      <w:start w:val="1"/>
      <w:numFmt w:val="lowerLetter"/>
      <w:lvlText w:val="%2."/>
      <w:lvlJc w:val="left"/>
      <w:pPr>
        <w:ind w:left="1440" w:hanging="360"/>
      </w:pPr>
    </w:lvl>
    <w:lvl w:ilvl="2" w:tplc="A9EC350A">
      <w:start w:val="1"/>
      <w:numFmt w:val="lowerRoman"/>
      <w:lvlText w:val="%3."/>
      <w:lvlJc w:val="right"/>
      <w:pPr>
        <w:ind w:left="2160" w:hanging="180"/>
      </w:pPr>
      <w:rPr>
        <w:b w:val="0"/>
        <w:bCs w:val="0"/>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E1F5D"/>
    <w:multiLevelType w:val="hybridMultilevel"/>
    <w:tmpl w:val="CE5425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1C1870"/>
    <w:multiLevelType w:val="hybridMultilevel"/>
    <w:tmpl w:val="49FCBB30"/>
    <w:lvl w:ilvl="0" w:tplc="0409000F">
      <w:start w:val="1"/>
      <w:numFmt w:val="decimal"/>
      <w:lvlText w:val="%1."/>
      <w:lvlJc w:val="left"/>
      <w:pPr>
        <w:ind w:left="720" w:hanging="360"/>
      </w:pPr>
    </w:lvl>
    <w:lvl w:ilvl="1" w:tplc="B54A63CC">
      <w:start w:val="1"/>
      <w:numFmt w:val="lowerLetter"/>
      <w:lvlText w:val="%2."/>
      <w:lvlJc w:val="left"/>
      <w:pPr>
        <w:ind w:left="1350" w:hanging="360"/>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C01361"/>
    <w:multiLevelType w:val="multilevel"/>
    <w:tmpl w:val="9D82116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1B7946"/>
    <w:multiLevelType w:val="hybridMultilevel"/>
    <w:tmpl w:val="89FCF8C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390311"/>
    <w:multiLevelType w:val="hybridMultilevel"/>
    <w:tmpl w:val="121AF770"/>
    <w:lvl w:ilvl="0" w:tplc="9B4ACE40">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673A9"/>
    <w:multiLevelType w:val="hybridMultilevel"/>
    <w:tmpl w:val="77882B5A"/>
    <w:lvl w:ilvl="0" w:tplc="04090019">
      <w:start w:val="1"/>
      <w:numFmt w:val="lowerLetter"/>
      <w:lvlText w:val="%1."/>
      <w:lvlJc w:val="left"/>
      <w:pPr>
        <w:tabs>
          <w:tab w:val="num" w:pos="720"/>
        </w:tabs>
        <w:ind w:left="720" w:hanging="360"/>
      </w:pPr>
    </w:lvl>
    <w:lvl w:ilvl="1" w:tplc="E2BABE08">
      <w:start w:val="1"/>
      <w:numFmt w:val="lowerRoman"/>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D172A9A"/>
    <w:multiLevelType w:val="hybridMultilevel"/>
    <w:tmpl w:val="E9388D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5B7DFA"/>
    <w:multiLevelType w:val="hybridMultilevel"/>
    <w:tmpl w:val="58460F3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503AFA"/>
    <w:multiLevelType w:val="hybridMultilevel"/>
    <w:tmpl w:val="CC2AEF6C"/>
    <w:lvl w:ilvl="0" w:tplc="987694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1E048A0"/>
    <w:multiLevelType w:val="hybridMultilevel"/>
    <w:tmpl w:val="B8B22E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3F145A"/>
    <w:multiLevelType w:val="hybridMultilevel"/>
    <w:tmpl w:val="C5528B8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6CE7232"/>
    <w:multiLevelType w:val="hybridMultilevel"/>
    <w:tmpl w:val="BAF61F6C"/>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416EF2"/>
    <w:multiLevelType w:val="hybridMultilevel"/>
    <w:tmpl w:val="3630258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84F04D4"/>
    <w:multiLevelType w:val="hybridMultilevel"/>
    <w:tmpl w:val="7F3A623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8C32BD"/>
    <w:multiLevelType w:val="hybridMultilevel"/>
    <w:tmpl w:val="6FA211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B6F0133"/>
    <w:multiLevelType w:val="hybridMultilevel"/>
    <w:tmpl w:val="9E78F97A"/>
    <w:lvl w:ilvl="0" w:tplc="8DBAAD36">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ED97DDF"/>
    <w:multiLevelType w:val="hybridMultilevel"/>
    <w:tmpl w:val="509A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DC0521"/>
    <w:multiLevelType w:val="hybridMultilevel"/>
    <w:tmpl w:val="FAD45EAA"/>
    <w:lvl w:ilvl="0" w:tplc="FFFFFFFF">
      <w:start w:val="1"/>
      <w:numFmt w:val="decimal"/>
      <w:lvlText w:val="%1."/>
      <w:lvlJc w:val="left"/>
      <w:pPr>
        <w:ind w:left="720" w:hanging="360"/>
      </w:pPr>
      <w:rPr>
        <w:b/>
        <w:bCs/>
      </w:rPr>
    </w:lvl>
    <w:lvl w:ilvl="1" w:tplc="05E685EA">
      <w:start w:val="1"/>
      <w:numFmt w:val="lowerLetter"/>
      <w:lvlText w:val="%2."/>
      <w:lvlJc w:val="left"/>
      <w:pPr>
        <w:ind w:left="1440" w:hanging="360"/>
      </w:pPr>
      <w:rPr>
        <w:rFonts w:hint="default"/>
        <w:b w:val="0"/>
        <w:bCs/>
        <w:color w:val="auto"/>
      </w:rPr>
    </w:lvl>
    <w:lvl w:ilvl="2" w:tplc="10CA5E42">
      <w:start w:val="1"/>
      <w:numFmt w:val="lowerRoman"/>
      <w:lvlText w:val="%3."/>
      <w:lvlJc w:val="right"/>
      <w:pPr>
        <w:ind w:left="2160" w:hanging="180"/>
      </w:pPr>
      <w:rPr>
        <w:b w:val="0"/>
        <w:bCs/>
        <w:color w:val="auto"/>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3A50872"/>
    <w:multiLevelType w:val="hybridMultilevel"/>
    <w:tmpl w:val="82EC1C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454E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17F61AF"/>
    <w:multiLevelType w:val="hybridMultilevel"/>
    <w:tmpl w:val="6C046C8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72FB5B9C"/>
    <w:multiLevelType w:val="hybridMultilevel"/>
    <w:tmpl w:val="D8026F2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0509F6"/>
    <w:multiLevelType w:val="hybridMultilevel"/>
    <w:tmpl w:val="A426E85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6834EF"/>
    <w:multiLevelType w:val="hybridMultilevel"/>
    <w:tmpl w:val="F3BE8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0C3DBE"/>
    <w:multiLevelType w:val="hybridMultilevel"/>
    <w:tmpl w:val="F56234A2"/>
    <w:lvl w:ilvl="0" w:tplc="9072F336">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45986359">
    <w:abstractNumId w:val="2"/>
  </w:num>
  <w:num w:numId="2" w16cid:durableId="699940755">
    <w:abstractNumId w:val="9"/>
  </w:num>
  <w:num w:numId="3" w16cid:durableId="993604368">
    <w:abstractNumId w:val="48"/>
  </w:num>
  <w:num w:numId="4" w16cid:durableId="2142962129">
    <w:abstractNumId w:val="39"/>
  </w:num>
  <w:num w:numId="5" w16cid:durableId="274486420">
    <w:abstractNumId w:val="14"/>
  </w:num>
  <w:num w:numId="6" w16cid:durableId="1953396148">
    <w:abstractNumId w:val="28"/>
  </w:num>
  <w:num w:numId="7" w16cid:durableId="1613628432">
    <w:abstractNumId w:val="8"/>
  </w:num>
  <w:num w:numId="8" w16cid:durableId="1290086782">
    <w:abstractNumId w:val="1"/>
  </w:num>
  <w:num w:numId="9" w16cid:durableId="1341814405">
    <w:abstractNumId w:val="26"/>
  </w:num>
  <w:num w:numId="10" w16cid:durableId="1407268758">
    <w:abstractNumId w:val="29"/>
  </w:num>
  <w:num w:numId="11" w16cid:durableId="1273366240">
    <w:abstractNumId w:val="43"/>
  </w:num>
  <w:num w:numId="12" w16cid:durableId="2143964894">
    <w:abstractNumId w:val="42"/>
  </w:num>
  <w:num w:numId="13" w16cid:durableId="458842615">
    <w:abstractNumId w:val="15"/>
  </w:num>
  <w:num w:numId="14" w16cid:durableId="1261260809">
    <w:abstractNumId w:val="30"/>
  </w:num>
  <w:num w:numId="15" w16cid:durableId="1503666086">
    <w:abstractNumId w:val="11"/>
  </w:num>
  <w:num w:numId="16" w16cid:durableId="2018265009">
    <w:abstractNumId w:val="40"/>
  </w:num>
  <w:num w:numId="17" w16cid:durableId="639118446">
    <w:abstractNumId w:val="25"/>
  </w:num>
  <w:num w:numId="18" w16cid:durableId="505480105">
    <w:abstractNumId w:val="37"/>
  </w:num>
  <w:num w:numId="19" w16cid:durableId="2011909024">
    <w:abstractNumId w:val="7"/>
  </w:num>
  <w:num w:numId="20" w16cid:durableId="1462841032">
    <w:abstractNumId w:val="46"/>
  </w:num>
  <w:num w:numId="21" w16cid:durableId="342971586">
    <w:abstractNumId w:val="35"/>
  </w:num>
  <w:num w:numId="22" w16cid:durableId="595555934">
    <w:abstractNumId w:val="5"/>
  </w:num>
  <w:num w:numId="23" w16cid:durableId="241767337">
    <w:abstractNumId w:val="47"/>
  </w:num>
  <w:num w:numId="24" w16cid:durableId="1171329785">
    <w:abstractNumId w:val="21"/>
  </w:num>
  <w:num w:numId="25" w16cid:durableId="1373263152">
    <w:abstractNumId w:val="4"/>
  </w:num>
  <w:num w:numId="26" w16cid:durableId="83842051">
    <w:abstractNumId w:val="45"/>
  </w:num>
  <w:num w:numId="27" w16cid:durableId="399594190">
    <w:abstractNumId w:val="16"/>
  </w:num>
  <w:num w:numId="28" w16cid:durableId="364141730">
    <w:abstractNumId w:val="3"/>
  </w:num>
  <w:num w:numId="29" w16cid:durableId="1210460518">
    <w:abstractNumId w:val="6"/>
  </w:num>
  <w:num w:numId="30" w16cid:durableId="1281911914">
    <w:abstractNumId w:val="22"/>
  </w:num>
  <w:num w:numId="31" w16cid:durableId="1973048438">
    <w:abstractNumId w:val="17"/>
  </w:num>
  <w:num w:numId="32" w16cid:durableId="201286102">
    <w:abstractNumId w:val="19"/>
  </w:num>
  <w:num w:numId="33" w16cid:durableId="474634">
    <w:abstractNumId w:val="31"/>
  </w:num>
  <w:num w:numId="34" w16cid:durableId="1298871638">
    <w:abstractNumId w:val="10"/>
  </w:num>
  <w:num w:numId="35" w16cid:durableId="1490563257">
    <w:abstractNumId w:val="13"/>
  </w:num>
  <w:num w:numId="36" w16cid:durableId="1123499570">
    <w:abstractNumId w:val="32"/>
  </w:num>
  <w:num w:numId="37" w16cid:durableId="822695323">
    <w:abstractNumId w:val="34"/>
  </w:num>
  <w:num w:numId="38" w16cid:durableId="304357794">
    <w:abstractNumId w:val="18"/>
  </w:num>
  <w:num w:numId="39" w16cid:durableId="665085998">
    <w:abstractNumId w:val="33"/>
  </w:num>
  <w:num w:numId="40" w16cid:durableId="2072072883">
    <w:abstractNumId w:val="36"/>
  </w:num>
  <w:num w:numId="41" w16cid:durableId="457919480">
    <w:abstractNumId w:val="27"/>
  </w:num>
  <w:num w:numId="42" w16cid:durableId="1098673920">
    <w:abstractNumId w:val="0"/>
  </w:num>
  <w:num w:numId="43" w16cid:durableId="514030890">
    <w:abstractNumId w:val="38"/>
  </w:num>
  <w:num w:numId="44" w16cid:durableId="586505377">
    <w:abstractNumId w:val="20"/>
  </w:num>
  <w:num w:numId="45" w16cid:durableId="1359355572">
    <w:abstractNumId w:val="24"/>
  </w:num>
  <w:num w:numId="46" w16cid:durableId="600070838">
    <w:abstractNumId w:val="23"/>
  </w:num>
  <w:num w:numId="47" w16cid:durableId="997147685">
    <w:abstractNumId w:val="44"/>
  </w:num>
  <w:num w:numId="48" w16cid:durableId="525824853">
    <w:abstractNumId w:val="12"/>
  </w:num>
  <w:num w:numId="49" w16cid:durableId="7329685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3039747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iPODCPxVQMZI9TTY1PsV+/tXHWwqUQDR0DaKnolDsb4xSG/hWpZj0lLgDBkxqN9XcCfjnbfx+a78ls9boQ4LEg==" w:salt="cGhhg0+UI0QgfwCDAtn0T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jE3MbA0MLUwMTVR0lEKTi0uzszPAykwNK4FAL4FDc4tAAAA"/>
  </w:docVars>
  <w:rsids>
    <w:rsidRoot w:val="00E81193"/>
    <w:rsid w:val="00000579"/>
    <w:rsid w:val="00000CB1"/>
    <w:rsid w:val="00001642"/>
    <w:rsid w:val="00001A17"/>
    <w:rsid w:val="00001D78"/>
    <w:rsid w:val="00002B9C"/>
    <w:rsid w:val="00003838"/>
    <w:rsid w:val="00003B78"/>
    <w:rsid w:val="00004B52"/>
    <w:rsid w:val="000057AB"/>
    <w:rsid w:val="00007341"/>
    <w:rsid w:val="00011540"/>
    <w:rsid w:val="00011724"/>
    <w:rsid w:val="000122D9"/>
    <w:rsid w:val="00013469"/>
    <w:rsid w:val="00013930"/>
    <w:rsid w:val="00013B74"/>
    <w:rsid w:val="00013B9E"/>
    <w:rsid w:val="00014962"/>
    <w:rsid w:val="00014BEE"/>
    <w:rsid w:val="00014C3F"/>
    <w:rsid w:val="00014D90"/>
    <w:rsid w:val="00015F2E"/>
    <w:rsid w:val="00016D86"/>
    <w:rsid w:val="00016E8E"/>
    <w:rsid w:val="00017DD1"/>
    <w:rsid w:val="0002033C"/>
    <w:rsid w:val="00020EB6"/>
    <w:rsid w:val="00021A74"/>
    <w:rsid w:val="0002200A"/>
    <w:rsid w:val="00022750"/>
    <w:rsid w:val="00022D8E"/>
    <w:rsid w:val="00022DEC"/>
    <w:rsid w:val="00023B8A"/>
    <w:rsid w:val="00023FF1"/>
    <w:rsid w:val="00025046"/>
    <w:rsid w:val="000263FA"/>
    <w:rsid w:val="000264A8"/>
    <w:rsid w:val="00026827"/>
    <w:rsid w:val="00027068"/>
    <w:rsid w:val="00027661"/>
    <w:rsid w:val="00030F4B"/>
    <w:rsid w:val="000311B4"/>
    <w:rsid w:val="00031753"/>
    <w:rsid w:val="00032916"/>
    <w:rsid w:val="000329E2"/>
    <w:rsid w:val="00032F16"/>
    <w:rsid w:val="000333F2"/>
    <w:rsid w:val="000340F2"/>
    <w:rsid w:val="00035232"/>
    <w:rsid w:val="00035C02"/>
    <w:rsid w:val="00036905"/>
    <w:rsid w:val="000418CA"/>
    <w:rsid w:val="00042301"/>
    <w:rsid w:val="000425F6"/>
    <w:rsid w:val="0004532D"/>
    <w:rsid w:val="00045C0C"/>
    <w:rsid w:val="00046B69"/>
    <w:rsid w:val="00050C96"/>
    <w:rsid w:val="00051C62"/>
    <w:rsid w:val="00052FB6"/>
    <w:rsid w:val="00054EA2"/>
    <w:rsid w:val="0005544B"/>
    <w:rsid w:val="00056D21"/>
    <w:rsid w:val="00056FD7"/>
    <w:rsid w:val="00057B95"/>
    <w:rsid w:val="00061E6C"/>
    <w:rsid w:val="00061F17"/>
    <w:rsid w:val="00063347"/>
    <w:rsid w:val="00063581"/>
    <w:rsid w:val="00063AA4"/>
    <w:rsid w:val="00063CB9"/>
    <w:rsid w:val="00063F35"/>
    <w:rsid w:val="00064F9B"/>
    <w:rsid w:val="00065C33"/>
    <w:rsid w:val="0006603C"/>
    <w:rsid w:val="00066849"/>
    <w:rsid w:val="0006754E"/>
    <w:rsid w:val="00067FB2"/>
    <w:rsid w:val="000700D5"/>
    <w:rsid w:val="00070947"/>
    <w:rsid w:val="00072418"/>
    <w:rsid w:val="0007245D"/>
    <w:rsid w:val="000743F5"/>
    <w:rsid w:val="0007589A"/>
    <w:rsid w:val="00075C3C"/>
    <w:rsid w:val="00075DFD"/>
    <w:rsid w:val="0007682F"/>
    <w:rsid w:val="000770ED"/>
    <w:rsid w:val="00077D67"/>
    <w:rsid w:val="00080CD5"/>
    <w:rsid w:val="0008145A"/>
    <w:rsid w:val="00081477"/>
    <w:rsid w:val="000821D8"/>
    <w:rsid w:val="00082497"/>
    <w:rsid w:val="00083A1D"/>
    <w:rsid w:val="00090449"/>
    <w:rsid w:val="000916F0"/>
    <w:rsid w:val="00091B19"/>
    <w:rsid w:val="00093277"/>
    <w:rsid w:val="000936A4"/>
    <w:rsid w:val="00093BDD"/>
    <w:rsid w:val="00094407"/>
    <w:rsid w:val="0009466C"/>
    <w:rsid w:val="000952CB"/>
    <w:rsid w:val="000959A1"/>
    <w:rsid w:val="0009731F"/>
    <w:rsid w:val="000975A8"/>
    <w:rsid w:val="0009770E"/>
    <w:rsid w:val="000A29ED"/>
    <w:rsid w:val="000A3B65"/>
    <w:rsid w:val="000A42A2"/>
    <w:rsid w:val="000A4F89"/>
    <w:rsid w:val="000A5C91"/>
    <w:rsid w:val="000A64FC"/>
    <w:rsid w:val="000A66F2"/>
    <w:rsid w:val="000A6ACF"/>
    <w:rsid w:val="000A7566"/>
    <w:rsid w:val="000B03F6"/>
    <w:rsid w:val="000B0AE9"/>
    <w:rsid w:val="000B12B2"/>
    <w:rsid w:val="000B3A99"/>
    <w:rsid w:val="000B4890"/>
    <w:rsid w:val="000B52B0"/>
    <w:rsid w:val="000B63BE"/>
    <w:rsid w:val="000B6406"/>
    <w:rsid w:val="000B71CF"/>
    <w:rsid w:val="000B730F"/>
    <w:rsid w:val="000C0667"/>
    <w:rsid w:val="000C0B6B"/>
    <w:rsid w:val="000C1B84"/>
    <w:rsid w:val="000C501B"/>
    <w:rsid w:val="000C572A"/>
    <w:rsid w:val="000C6282"/>
    <w:rsid w:val="000C6AD1"/>
    <w:rsid w:val="000C6C38"/>
    <w:rsid w:val="000C6D04"/>
    <w:rsid w:val="000D0CD8"/>
    <w:rsid w:val="000D13F9"/>
    <w:rsid w:val="000D1AA6"/>
    <w:rsid w:val="000D1AF3"/>
    <w:rsid w:val="000D5CED"/>
    <w:rsid w:val="000D6DD8"/>
    <w:rsid w:val="000D7266"/>
    <w:rsid w:val="000E13C7"/>
    <w:rsid w:val="000E1729"/>
    <w:rsid w:val="000E1B57"/>
    <w:rsid w:val="000E25E4"/>
    <w:rsid w:val="000E26BB"/>
    <w:rsid w:val="000E3765"/>
    <w:rsid w:val="000E6264"/>
    <w:rsid w:val="000E7325"/>
    <w:rsid w:val="000F02B4"/>
    <w:rsid w:val="000F0701"/>
    <w:rsid w:val="000F1EA6"/>
    <w:rsid w:val="000F1ED2"/>
    <w:rsid w:val="000F3F0C"/>
    <w:rsid w:val="000F3FE9"/>
    <w:rsid w:val="000F5009"/>
    <w:rsid w:val="000F689E"/>
    <w:rsid w:val="000F7A40"/>
    <w:rsid w:val="00100096"/>
    <w:rsid w:val="00100185"/>
    <w:rsid w:val="0010023D"/>
    <w:rsid w:val="0010084D"/>
    <w:rsid w:val="00101590"/>
    <w:rsid w:val="00101B3B"/>
    <w:rsid w:val="00102257"/>
    <w:rsid w:val="001031A3"/>
    <w:rsid w:val="00106845"/>
    <w:rsid w:val="00107A64"/>
    <w:rsid w:val="001108A1"/>
    <w:rsid w:val="001122D1"/>
    <w:rsid w:val="00112441"/>
    <w:rsid w:val="001126EF"/>
    <w:rsid w:val="00113685"/>
    <w:rsid w:val="00113A2B"/>
    <w:rsid w:val="00113D36"/>
    <w:rsid w:val="00114FF4"/>
    <w:rsid w:val="001162CC"/>
    <w:rsid w:val="00117A45"/>
    <w:rsid w:val="00117B6F"/>
    <w:rsid w:val="00117CBC"/>
    <w:rsid w:val="00117D00"/>
    <w:rsid w:val="00120679"/>
    <w:rsid w:val="00120840"/>
    <w:rsid w:val="00120A3F"/>
    <w:rsid w:val="00120F8C"/>
    <w:rsid w:val="0012142B"/>
    <w:rsid w:val="00123ABB"/>
    <w:rsid w:val="00124409"/>
    <w:rsid w:val="00127CE2"/>
    <w:rsid w:val="00127E59"/>
    <w:rsid w:val="00130DC5"/>
    <w:rsid w:val="00131323"/>
    <w:rsid w:val="001327F3"/>
    <w:rsid w:val="0013290C"/>
    <w:rsid w:val="00132BC7"/>
    <w:rsid w:val="00132F9D"/>
    <w:rsid w:val="00134236"/>
    <w:rsid w:val="00134278"/>
    <w:rsid w:val="0013489E"/>
    <w:rsid w:val="0013500F"/>
    <w:rsid w:val="00135622"/>
    <w:rsid w:val="0013582F"/>
    <w:rsid w:val="001359DB"/>
    <w:rsid w:val="00135CF6"/>
    <w:rsid w:val="00136E2B"/>
    <w:rsid w:val="00136FC0"/>
    <w:rsid w:val="00136FD6"/>
    <w:rsid w:val="001370EE"/>
    <w:rsid w:val="0013790B"/>
    <w:rsid w:val="00140C86"/>
    <w:rsid w:val="00142CFD"/>
    <w:rsid w:val="00143E2B"/>
    <w:rsid w:val="0014423B"/>
    <w:rsid w:val="001443AC"/>
    <w:rsid w:val="00146B16"/>
    <w:rsid w:val="00147085"/>
    <w:rsid w:val="00150F0C"/>
    <w:rsid w:val="00150FB1"/>
    <w:rsid w:val="00151302"/>
    <w:rsid w:val="0015172F"/>
    <w:rsid w:val="00152BF8"/>
    <w:rsid w:val="001554FE"/>
    <w:rsid w:val="00155AB1"/>
    <w:rsid w:val="00157264"/>
    <w:rsid w:val="001577F6"/>
    <w:rsid w:val="00162D8A"/>
    <w:rsid w:val="00162FC1"/>
    <w:rsid w:val="001644AA"/>
    <w:rsid w:val="0016512B"/>
    <w:rsid w:val="0016516B"/>
    <w:rsid w:val="00165670"/>
    <w:rsid w:val="00165D51"/>
    <w:rsid w:val="0016600B"/>
    <w:rsid w:val="00166ACC"/>
    <w:rsid w:val="00166C76"/>
    <w:rsid w:val="001673CB"/>
    <w:rsid w:val="00167C49"/>
    <w:rsid w:val="001706E2"/>
    <w:rsid w:val="00170BA7"/>
    <w:rsid w:val="00171518"/>
    <w:rsid w:val="001725F3"/>
    <w:rsid w:val="001729BF"/>
    <w:rsid w:val="001735FB"/>
    <w:rsid w:val="001740C1"/>
    <w:rsid w:val="00174E53"/>
    <w:rsid w:val="001771E8"/>
    <w:rsid w:val="00177D52"/>
    <w:rsid w:val="0018018C"/>
    <w:rsid w:val="00180CF9"/>
    <w:rsid w:val="00182EDA"/>
    <w:rsid w:val="00183432"/>
    <w:rsid w:val="00185533"/>
    <w:rsid w:val="001855F2"/>
    <w:rsid w:val="00185942"/>
    <w:rsid w:val="001866CB"/>
    <w:rsid w:val="00187595"/>
    <w:rsid w:val="00187D14"/>
    <w:rsid w:val="00190105"/>
    <w:rsid w:val="00191CBB"/>
    <w:rsid w:val="00191D61"/>
    <w:rsid w:val="00191E1C"/>
    <w:rsid w:val="0019234C"/>
    <w:rsid w:val="0019271E"/>
    <w:rsid w:val="00193123"/>
    <w:rsid w:val="001935A6"/>
    <w:rsid w:val="00193650"/>
    <w:rsid w:val="00196E9E"/>
    <w:rsid w:val="00197428"/>
    <w:rsid w:val="001A0E58"/>
    <w:rsid w:val="001A1A14"/>
    <w:rsid w:val="001A1FCF"/>
    <w:rsid w:val="001A272E"/>
    <w:rsid w:val="001A4195"/>
    <w:rsid w:val="001A4EB8"/>
    <w:rsid w:val="001A5550"/>
    <w:rsid w:val="001A59EC"/>
    <w:rsid w:val="001A6420"/>
    <w:rsid w:val="001A6516"/>
    <w:rsid w:val="001A7091"/>
    <w:rsid w:val="001A7397"/>
    <w:rsid w:val="001A7627"/>
    <w:rsid w:val="001B0108"/>
    <w:rsid w:val="001B31AA"/>
    <w:rsid w:val="001B41CA"/>
    <w:rsid w:val="001B5681"/>
    <w:rsid w:val="001B5C8D"/>
    <w:rsid w:val="001B67C2"/>
    <w:rsid w:val="001B6C75"/>
    <w:rsid w:val="001B7999"/>
    <w:rsid w:val="001C04AC"/>
    <w:rsid w:val="001C05EF"/>
    <w:rsid w:val="001C065A"/>
    <w:rsid w:val="001C1B6C"/>
    <w:rsid w:val="001C376F"/>
    <w:rsid w:val="001C37C4"/>
    <w:rsid w:val="001C3C7C"/>
    <w:rsid w:val="001C48D3"/>
    <w:rsid w:val="001C5082"/>
    <w:rsid w:val="001C577E"/>
    <w:rsid w:val="001C5B1B"/>
    <w:rsid w:val="001C5D59"/>
    <w:rsid w:val="001C66C4"/>
    <w:rsid w:val="001C7258"/>
    <w:rsid w:val="001C74F9"/>
    <w:rsid w:val="001D0095"/>
    <w:rsid w:val="001D07F1"/>
    <w:rsid w:val="001D114B"/>
    <w:rsid w:val="001D1A1E"/>
    <w:rsid w:val="001D1D34"/>
    <w:rsid w:val="001D2098"/>
    <w:rsid w:val="001D4671"/>
    <w:rsid w:val="001D5138"/>
    <w:rsid w:val="001D5954"/>
    <w:rsid w:val="001D5A2D"/>
    <w:rsid w:val="001D5E5A"/>
    <w:rsid w:val="001D6505"/>
    <w:rsid w:val="001D71BE"/>
    <w:rsid w:val="001D7FFE"/>
    <w:rsid w:val="001E039D"/>
    <w:rsid w:val="001E0C81"/>
    <w:rsid w:val="001E1AC3"/>
    <w:rsid w:val="001E2773"/>
    <w:rsid w:val="001E2F52"/>
    <w:rsid w:val="001E3459"/>
    <w:rsid w:val="001E3C3E"/>
    <w:rsid w:val="001E4797"/>
    <w:rsid w:val="001E5AB6"/>
    <w:rsid w:val="001E5CDC"/>
    <w:rsid w:val="001E6262"/>
    <w:rsid w:val="001E756C"/>
    <w:rsid w:val="001E7A78"/>
    <w:rsid w:val="001F133E"/>
    <w:rsid w:val="001F25F7"/>
    <w:rsid w:val="001F3CDA"/>
    <w:rsid w:val="001F3DBC"/>
    <w:rsid w:val="001F3F29"/>
    <w:rsid w:val="001F423C"/>
    <w:rsid w:val="001F4792"/>
    <w:rsid w:val="001F616F"/>
    <w:rsid w:val="001F694C"/>
    <w:rsid w:val="0020027F"/>
    <w:rsid w:val="00201281"/>
    <w:rsid w:val="002019AF"/>
    <w:rsid w:val="00203712"/>
    <w:rsid w:val="00203DB7"/>
    <w:rsid w:val="00204B60"/>
    <w:rsid w:val="00204BCF"/>
    <w:rsid w:val="00204ED2"/>
    <w:rsid w:val="002050D5"/>
    <w:rsid w:val="002050FD"/>
    <w:rsid w:val="00205549"/>
    <w:rsid w:val="00205B45"/>
    <w:rsid w:val="00205E65"/>
    <w:rsid w:val="00210CF5"/>
    <w:rsid w:val="00212C51"/>
    <w:rsid w:val="00213C8E"/>
    <w:rsid w:val="002143C6"/>
    <w:rsid w:val="00215438"/>
    <w:rsid w:val="00215992"/>
    <w:rsid w:val="00215CB9"/>
    <w:rsid w:val="00216FBF"/>
    <w:rsid w:val="0022110E"/>
    <w:rsid w:val="002215FF"/>
    <w:rsid w:val="002224DD"/>
    <w:rsid w:val="00222E77"/>
    <w:rsid w:val="00223122"/>
    <w:rsid w:val="00225657"/>
    <w:rsid w:val="0022627F"/>
    <w:rsid w:val="00226FA4"/>
    <w:rsid w:val="00227BF4"/>
    <w:rsid w:val="002317DD"/>
    <w:rsid w:val="0023238E"/>
    <w:rsid w:val="002327F1"/>
    <w:rsid w:val="00233533"/>
    <w:rsid w:val="00233C02"/>
    <w:rsid w:val="00233CC6"/>
    <w:rsid w:val="002343D9"/>
    <w:rsid w:val="00236D98"/>
    <w:rsid w:val="002379C9"/>
    <w:rsid w:val="00240BE7"/>
    <w:rsid w:val="002411B2"/>
    <w:rsid w:val="00241C9F"/>
    <w:rsid w:val="00242A6E"/>
    <w:rsid w:val="00243513"/>
    <w:rsid w:val="0024439E"/>
    <w:rsid w:val="00244A15"/>
    <w:rsid w:val="00245512"/>
    <w:rsid w:val="00245AF3"/>
    <w:rsid w:val="00245EE4"/>
    <w:rsid w:val="002508D9"/>
    <w:rsid w:val="00250AC1"/>
    <w:rsid w:val="002517F7"/>
    <w:rsid w:val="00251E7A"/>
    <w:rsid w:val="002525C6"/>
    <w:rsid w:val="002531EB"/>
    <w:rsid w:val="002532AE"/>
    <w:rsid w:val="00254466"/>
    <w:rsid w:val="002561B8"/>
    <w:rsid w:val="00257923"/>
    <w:rsid w:val="002601D5"/>
    <w:rsid w:val="00260DF2"/>
    <w:rsid w:val="00262104"/>
    <w:rsid w:val="0026450A"/>
    <w:rsid w:val="002661C1"/>
    <w:rsid w:val="00266754"/>
    <w:rsid w:val="00266A05"/>
    <w:rsid w:val="00267C8A"/>
    <w:rsid w:val="00270454"/>
    <w:rsid w:val="00270744"/>
    <w:rsid w:val="002707E1"/>
    <w:rsid w:val="00271156"/>
    <w:rsid w:val="0027217D"/>
    <w:rsid w:val="0027273D"/>
    <w:rsid w:val="00272DA1"/>
    <w:rsid w:val="002732AB"/>
    <w:rsid w:val="00273B3C"/>
    <w:rsid w:val="00273C84"/>
    <w:rsid w:val="002747D7"/>
    <w:rsid w:val="00275F8B"/>
    <w:rsid w:val="00276A6D"/>
    <w:rsid w:val="002809E8"/>
    <w:rsid w:val="00280A1E"/>
    <w:rsid w:val="00280BE5"/>
    <w:rsid w:val="0028273D"/>
    <w:rsid w:val="00283610"/>
    <w:rsid w:val="002838DD"/>
    <w:rsid w:val="00283CE6"/>
    <w:rsid w:val="00283D12"/>
    <w:rsid w:val="002841A9"/>
    <w:rsid w:val="00287A6E"/>
    <w:rsid w:val="00287F1B"/>
    <w:rsid w:val="00290148"/>
    <w:rsid w:val="0029044C"/>
    <w:rsid w:val="00290D44"/>
    <w:rsid w:val="0029276A"/>
    <w:rsid w:val="00292F86"/>
    <w:rsid w:val="002946ED"/>
    <w:rsid w:val="0029500D"/>
    <w:rsid w:val="00295C0C"/>
    <w:rsid w:val="00296066"/>
    <w:rsid w:val="002964B2"/>
    <w:rsid w:val="002969C1"/>
    <w:rsid w:val="00297B54"/>
    <w:rsid w:val="00297C84"/>
    <w:rsid w:val="002A065C"/>
    <w:rsid w:val="002A1D5D"/>
    <w:rsid w:val="002A1E43"/>
    <w:rsid w:val="002A45AA"/>
    <w:rsid w:val="002A484B"/>
    <w:rsid w:val="002A509A"/>
    <w:rsid w:val="002A53D0"/>
    <w:rsid w:val="002A58E9"/>
    <w:rsid w:val="002A6E40"/>
    <w:rsid w:val="002A7C67"/>
    <w:rsid w:val="002B06FA"/>
    <w:rsid w:val="002B1EA9"/>
    <w:rsid w:val="002B2673"/>
    <w:rsid w:val="002B27A8"/>
    <w:rsid w:val="002B2818"/>
    <w:rsid w:val="002B3D21"/>
    <w:rsid w:val="002B3F84"/>
    <w:rsid w:val="002B5017"/>
    <w:rsid w:val="002B6515"/>
    <w:rsid w:val="002B746B"/>
    <w:rsid w:val="002C105D"/>
    <w:rsid w:val="002C13BF"/>
    <w:rsid w:val="002C1440"/>
    <w:rsid w:val="002C3666"/>
    <w:rsid w:val="002C3A91"/>
    <w:rsid w:val="002C435E"/>
    <w:rsid w:val="002C4595"/>
    <w:rsid w:val="002C6013"/>
    <w:rsid w:val="002C60C5"/>
    <w:rsid w:val="002C7329"/>
    <w:rsid w:val="002D0365"/>
    <w:rsid w:val="002D068C"/>
    <w:rsid w:val="002D1082"/>
    <w:rsid w:val="002D21B6"/>
    <w:rsid w:val="002D27C7"/>
    <w:rsid w:val="002D42DA"/>
    <w:rsid w:val="002D4C76"/>
    <w:rsid w:val="002D753D"/>
    <w:rsid w:val="002D7809"/>
    <w:rsid w:val="002D7AF5"/>
    <w:rsid w:val="002D7D96"/>
    <w:rsid w:val="002E004B"/>
    <w:rsid w:val="002E0A55"/>
    <w:rsid w:val="002E0B8D"/>
    <w:rsid w:val="002E1F48"/>
    <w:rsid w:val="002E2A36"/>
    <w:rsid w:val="002E315C"/>
    <w:rsid w:val="002E3ED1"/>
    <w:rsid w:val="002E3F33"/>
    <w:rsid w:val="002E420D"/>
    <w:rsid w:val="002E4E3E"/>
    <w:rsid w:val="002E564E"/>
    <w:rsid w:val="002E72D7"/>
    <w:rsid w:val="002F01B6"/>
    <w:rsid w:val="002F0349"/>
    <w:rsid w:val="002F116C"/>
    <w:rsid w:val="002F2432"/>
    <w:rsid w:val="002F2F69"/>
    <w:rsid w:val="002F364E"/>
    <w:rsid w:val="002F44A9"/>
    <w:rsid w:val="002F4DEE"/>
    <w:rsid w:val="002F7518"/>
    <w:rsid w:val="002F76BF"/>
    <w:rsid w:val="002F7DDF"/>
    <w:rsid w:val="003009EB"/>
    <w:rsid w:val="0030106B"/>
    <w:rsid w:val="00301073"/>
    <w:rsid w:val="003019A8"/>
    <w:rsid w:val="003035A3"/>
    <w:rsid w:val="003036C5"/>
    <w:rsid w:val="0030409D"/>
    <w:rsid w:val="00304D6D"/>
    <w:rsid w:val="003051D9"/>
    <w:rsid w:val="0030521C"/>
    <w:rsid w:val="00305BD7"/>
    <w:rsid w:val="003065C8"/>
    <w:rsid w:val="00306719"/>
    <w:rsid w:val="00306C4D"/>
    <w:rsid w:val="0030711B"/>
    <w:rsid w:val="00307366"/>
    <w:rsid w:val="00310946"/>
    <w:rsid w:val="00311D2B"/>
    <w:rsid w:val="00311E34"/>
    <w:rsid w:val="003120E7"/>
    <w:rsid w:val="00312653"/>
    <w:rsid w:val="003132D6"/>
    <w:rsid w:val="003139E6"/>
    <w:rsid w:val="00315CF8"/>
    <w:rsid w:val="0031767C"/>
    <w:rsid w:val="0031772D"/>
    <w:rsid w:val="00317869"/>
    <w:rsid w:val="00320605"/>
    <w:rsid w:val="0032169D"/>
    <w:rsid w:val="00321884"/>
    <w:rsid w:val="00322148"/>
    <w:rsid w:val="003221E0"/>
    <w:rsid w:val="00322E5D"/>
    <w:rsid w:val="00327A2D"/>
    <w:rsid w:val="00327DD2"/>
    <w:rsid w:val="00331322"/>
    <w:rsid w:val="003313E6"/>
    <w:rsid w:val="00331C9D"/>
    <w:rsid w:val="00332095"/>
    <w:rsid w:val="00332229"/>
    <w:rsid w:val="00332568"/>
    <w:rsid w:val="00333FF8"/>
    <w:rsid w:val="00335487"/>
    <w:rsid w:val="003358D2"/>
    <w:rsid w:val="00337573"/>
    <w:rsid w:val="00337995"/>
    <w:rsid w:val="00337E44"/>
    <w:rsid w:val="00340375"/>
    <w:rsid w:val="00344C37"/>
    <w:rsid w:val="003478CB"/>
    <w:rsid w:val="00350001"/>
    <w:rsid w:val="0035139E"/>
    <w:rsid w:val="003516B9"/>
    <w:rsid w:val="00355BB7"/>
    <w:rsid w:val="0035650A"/>
    <w:rsid w:val="003565CD"/>
    <w:rsid w:val="0035749C"/>
    <w:rsid w:val="00362CD9"/>
    <w:rsid w:val="00362DB3"/>
    <w:rsid w:val="00365A57"/>
    <w:rsid w:val="003666FA"/>
    <w:rsid w:val="00366D62"/>
    <w:rsid w:val="0036788F"/>
    <w:rsid w:val="00367C31"/>
    <w:rsid w:val="00367C89"/>
    <w:rsid w:val="00370223"/>
    <w:rsid w:val="003707AC"/>
    <w:rsid w:val="00372820"/>
    <w:rsid w:val="00373314"/>
    <w:rsid w:val="003734B5"/>
    <w:rsid w:val="00373B71"/>
    <w:rsid w:val="003742F5"/>
    <w:rsid w:val="00374763"/>
    <w:rsid w:val="00374D1C"/>
    <w:rsid w:val="00374D8F"/>
    <w:rsid w:val="00374E06"/>
    <w:rsid w:val="00375406"/>
    <w:rsid w:val="00377BC7"/>
    <w:rsid w:val="003804DB"/>
    <w:rsid w:val="00380711"/>
    <w:rsid w:val="00380EF4"/>
    <w:rsid w:val="00381779"/>
    <w:rsid w:val="00381D0A"/>
    <w:rsid w:val="003821DF"/>
    <w:rsid w:val="0038223A"/>
    <w:rsid w:val="00383DCF"/>
    <w:rsid w:val="00384436"/>
    <w:rsid w:val="003845C2"/>
    <w:rsid w:val="00384D1D"/>
    <w:rsid w:val="003854AB"/>
    <w:rsid w:val="0038555D"/>
    <w:rsid w:val="00386251"/>
    <w:rsid w:val="00387000"/>
    <w:rsid w:val="003873CC"/>
    <w:rsid w:val="003878EE"/>
    <w:rsid w:val="0039032F"/>
    <w:rsid w:val="00390F9E"/>
    <w:rsid w:val="0039120F"/>
    <w:rsid w:val="0039260B"/>
    <w:rsid w:val="00393F86"/>
    <w:rsid w:val="00394263"/>
    <w:rsid w:val="00394D7A"/>
    <w:rsid w:val="00395FFE"/>
    <w:rsid w:val="00396539"/>
    <w:rsid w:val="0039670C"/>
    <w:rsid w:val="003969B3"/>
    <w:rsid w:val="00397ACE"/>
    <w:rsid w:val="003A2223"/>
    <w:rsid w:val="003A273B"/>
    <w:rsid w:val="003A2EF7"/>
    <w:rsid w:val="003A3E21"/>
    <w:rsid w:val="003A42CA"/>
    <w:rsid w:val="003A4DDF"/>
    <w:rsid w:val="003B1102"/>
    <w:rsid w:val="003B1E26"/>
    <w:rsid w:val="003B2179"/>
    <w:rsid w:val="003B2460"/>
    <w:rsid w:val="003B24C6"/>
    <w:rsid w:val="003B2703"/>
    <w:rsid w:val="003B2D3F"/>
    <w:rsid w:val="003B30FE"/>
    <w:rsid w:val="003B3D88"/>
    <w:rsid w:val="003B4C0F"/>
    <w:rsid w:val="003B55C2"/>
    <w:rsid w:val="003B7B35"/>
    <w:rsid w:val="003B7CDA"/>
    <w:rsid w:val="003B7D31"/>
    <w:rsid w:val="003C1C4A"/>
    <w:rsid w:val="003C23E8"/>
    <w:rsid w:val="003C292A"/>
    <w:rsid w:val="003C2A3A"/>
    <w:rsid w:val="003C40C2"/>
    <w:rsid w:val="003C59DB"/>
    <w:rsid w:val="003C6F8A"/>
    <w:rsid w:val="003C7B1C"/>
    <w:rsid w:val="003D026E"/>
    <w:rsid w:val="003D0718"/>
    <w:rsid w:val="003D0F61"/>
    <w:rsid w:val="003D2F68"/>
    <w:rsid w:val="003D5AA9"/>
    <w:rsid w:val="003D630D"/>
    <w:rsid w:val="003E0A8B"/>
    <w:rsid w:val="003E1644"/>
    <w:rsid w:val="003E18DD"/>
    <w:rsid w:val="003E25F0"/>
    <w:rsid w:val="003E2943"/>
    <w:rsid w:val="003E2B1C"/>
    <w:rsid w:val="003E31D9"/>
    <w:rsid w:val="003E432A"/>
    <w:rsid w:val="003E4C69"/>
    <w:rsid w:val="003E4F85"/>
    <w:rsid w:val="003E5626"/>
    <w:rsid w:val="003F014A"/>
    <w:rsid w:val="003F037A"/>
    <w:rsid w:val="003F1545"/>
    <w:rsid w:val="003F256A"/>
    <w:rsid w:val="003F25B8"/>
    <w:rsid w:val="003F2C8A"/>
    <w:rsid w:val="003F2CDB"/>
    <w:rsid w:val="003F4C5C"/>
    <w:rsid w:val="003F4DDC"/>
    <w:rsid w:val="003F5744"/>
    <w:rsid w:val="003F5BBE"/>
    <w:rsid w:val="003F63F5"/>
    <w:rsid w:val="003F6AFC"/>
    <w:rsid w:val="00400244"/>
    <w:rsid w:val="004007F7"/>
    <w:rsid w:val="0040224A"/>
    <w:rsid w:val="0040227E"/>
    <w:rsid w:val="0040228F"/>
    <w:rsid w:val="00403FD3"/>
    <w:rsid w:val="00404911"/>
    <w:rsid w:val="00404C32"/>
    <w:rsid w:val="00406424"/>
    <w:rsid w:val="00410339"/>
    <w:rsid w:val="00410B7A"/>
    <w:rsid w:val="00410C51"/>
    <w:rsid w:val="00411412"/>
    <w:rsid w:val="00411F7F"/>
    <w:rsid w:val="00413AF4"/>
    <w:rsid w:val="00413C7F"/>
    <w:rsid w:val="004145B8"/>
    <w:rsid w:val="00414DCA"/>
    <w:rsid w:val="004152D4"/>
    <w:rsid w:val="004153B5"/>
    <w:rsid w:val="0041670B"/>
    <w:rsid w:val="004177DD"/>
    <w:rsid w:val="00417814"/>
    <w:rsid w:val="00417982"/>
    <w:rsid w:val="00417BF0"/>
    <w:rsid w:val="00420055"/>
    <w:rsid w:val="00420066"/>
    <w:rsid w:val="004201A0"/>
    <w:rsid w:val="00420D9A"/>
    <w:rsid w:val="00420E75"/>
    <w:rsid w:val="00421297"/>
    <w:rsid w:val="00423288"/>
    <w:rsid w:val="00426075"/>
    <w:rsid w:val="00426CB2"/>
    <w:rsid w:val="004270F9"/>
    <w:rsid w:val="00430D29"/>
    <w:rsid w:val="00433D3F"/>
    <w:rsid w:val="0043477D"/>
    <w:rsid w:val="00434C69"/>
    <w:rsid w:val="0043630B"/>
    <w:rsid w:val="00441175"/>
    <w:rsid w:val="00441358"/>
    <w:rsid w:val="004416B3"/>
    <w:rsid w:val="004442B6"/>
    <w:rsid w:val="00446527"/>
    <w:rsid w:val="00446C92"/>
    <w:rsid w:val="00446E79"/>
    <w:rsid w:val="00446EFB"/>
    <w:rsid w:val="00447CDA"/>
    <w:rsid w:val="004511A1"/>
    <w:rsid w:val="0045137C"/>
    <w:rsid w:val="00451489"/>
    <w:rsid w:val="00452491"/>
    <w:rsid w:val="00452B85"/>
    <w:rsid w:val="00455991"/>
    <w:rsid w:val="00455C64"/>
    <w:rsid w:val="00456A6E"/>
    <w:rsid w:val="00456D94"/>
    <w:rsid w:val="00457185"/>
    <w:rsid w:val="00457C10"/>
    <w:rsid w:val="00457EF6"/>
    <w:rsid w:val="00460064"/>
    <w:rsid w:val="00461E46"/>
    <w:rsid w:val="00463CBC"/>
    <w:rsid w:val="00463E38"/>
    <w:rsid w:val="004659CF"/>
    <w:rsid w:val="004671BF"/>
    <w:rsid w:val="004706B0"/>
    <w:rsid w:val="00470808"/>
    <w:rsid w:val="00470C8C"/>
    <w:rsid w:val="004710D9"/>
    <w:rsid w:val="00471F35"/>
    <w:rsid w:val="004730B9"/>
    <w:rsid w:val="0047462A"/>
    <w:rsid w:val="00476321"/>
    <w:rsid w:val="004770B9"/>
    <w:rsid w:val="00477534"/>
    <w:rsid w:val="00480919"/>
    <w:rsid w:val="004815A5"/>
    <w:rsid w:val="0048212E"/>
    <w:rsid w:val="00484C2A"/>
    <w:rsid w:val="00484C48"/>
    <w:rsid w:val="0048513A"/>
    <w:rsid w:val="004858C4"/>
    <w:rsid w:val="00485CB4"/>
    <w:rsid w:val="00486D68"/>
    <w:rsid w:val="00486DCC"/>
    <w:rsid w:val="0048773F"/>
    <w:rsid w:val="00487BE8"/>
    <w:rsid w:val="004908CB"/>
    <w:rsid w:val="00493516"/>
    <w:rsid w:val="004936BC"/>
    <w:rsid w:val="00493FD3"/>
    <w:rsid w:val="0049576C"/>
    <w:rsid w:val="00495795"/>
    <w:rsid w:val="00497798"/>
    <w:rsid w:val="004A02F3"/>
    <w:rsid w:val="004A10F5"/>
    <w:rsid w:val="004A112F"/>
    <w:rsid w:val="004A1A1E"/>
    <w:rsid w:val="004A34D7"/>
    <w:rsid w:val="004A4688"/>
    <w:rsid w:val="004A48D5"/>
    <w:rsid w:val="004A4918"/>
    <w:rsid w:val="004A4C51"/>
    <w:rsid w:val="004A5240"/>
    <w:rsid w:val="004A6209"/>
    <w:rsid w:val="004A6EBB"/>
    <w:rsid w:val="004B0458"/>
    <w:rsid w:val="004B250D"/>
    <w:rsid w:val="004B2813"/>
    <w:rsid w:val="004B43D3"/>
    <w:rsid w:val="004B45E8"/>
    <w:rsid w:val="004B4C46"/>
    <w:rsid w:val="004B61B4"/>
    <w:rsid w:val="004B665D"/>
    <w:rsid w:val="004B72EE"/>
    <w:rsid w:val="004B7B9E"/>
    <w:rsid w:val="004C01B7"/>
    <w:rsid w:val="004C0A31"/>
    <w:rsid w:val="004C1468"/>
    <w:rsid w:val="004C1EC3"/>
    <w:rsid w:val="004C243F"/>
    <w:rsid w:val="004C2C44"/>
    <w:rsid w:val="004C3029"/>
    <w:rsid w:val="004C3058"/>
    <w:rsid w:val="004C31C3"/>
    <w:rsid w:val="004C4496"/>
    <w:rsid w:val="004C4E2B"/>
    <w:rsid w:val="004C5197"/>
    <w:rsid w:val="004C62E8"/>
    <w:rsid w:val="004C7157"/>
    <w:rsid w:val="004D036C"/>
    <w:rsid w:val="004D0AB8"/>
    <w:rsid w:val="004D1DED"/>
    <w:rsid w:val="004D230F"/>
    <w:rsid w:val="004D2EEA"/>
    <w:rsid w:val="004D2F95"/>
    <w:rsid w:val="004D3542"/>
    <w:rsid w:val="004D40C6"/>
    <w:rsid w:val="004D4E4E"/>
    <w:rsid w:val="004D66D9"/>
    <w:rsid w:val="004E07A5"/>
    <w:rsid w:val="004E1887"/>
    <w:rsid w:val="004E2745"/>
    <w:rsid w:val="004E32EB"/>
    <w:rsid w:val="004E3750"/>
    <w:rsid w:val="004E3D04"/>
    <w:rsid w:val="004E4512"/>
    <w:rsid w:val="004E566C"/>
    <w:rsid w:val="004E6C11"/>
    <w:rsid w:val="004E75F6"/>
    <w:rsid w:val="004E7ADC"/>
    <w:rsid w:val="004F0ED6"/>
    <w:rsid w:val="004F35A2"/>
    <w:rsid w:val="004F38C9"/>
    <w:rsid w:val="004F400A"/>
    <w:rsid w:val="004F4C10"/>
    <w:rsid w:val="004F580D"/>
    <w:rsid w:val="004F6282"/>
    <w:rsid w:val="004F792A"/>
    <w:rsid w:val="004F7B48"/>
    <w:rsid w:val="005000D5"/>
    <w:rsid w:val="00501D33"/>
    <w:rsid w:val="00502361"/>
    <w:rsid w:val="005027B3"/>
    <w:rsid w:val="00502C2E"/>
    <w:rsid w:val="00503046"/>
    <w:rsid w:val="00503972"/>
    <w:rsid w:val="00505E46"/>
    <w:rsid w:val="005066AD"/>
    <w:rsid w:val="0050717E"/>
    <w:rsid w:val="005076F7"/>
    <w:rsid w:val="00507715"/>
    <w:rsid w:val="00511C20"/>
    <w:rsid w:val="0051265F"/>
    <w:rsid w:val="00512980"/>
    <w:rsid w:val="00514289"/>
    <w:rsid w:val="005146F2"/>
    <w:rsid w:val="00515D94"/>
    <w:rsid w:val="00516201"/>
    <w:rsid w:val="00521550"/>
    <w:rsid w:val="005230C5"/>
    <w:rsid w:val="005236A6"/>
    <w:rsid w:val="005238C8"/>
    <w:rsid w:val="005240EE"/>
    <w:rsid w:val="00524284"/>
    <w:rsid w:val="00524BEA"/>
    <w:rsid w:val="005252CD"/>
    <w:rsid w:val="0052599E"/>
    <w:rsid w:val="00527595"/>
    <w:rsid w:val="00527603"/>
    <w:rsid w:val="00527D14"/>
    <w:rsid w:val="00527F69"/>
    <w:rsid w:val="00530929"/>
    <w:rsid w:val="00530A4A"/>
    <w:rsid w:val="00531991"/>
    <w:rsid w:val="00532D7C"/>
    <w:rsid w:val="00532E10"/>
    <w:rsid w:val="00533D05"/>
    <w:rsid w:val="00534CBA"/>
    <w:rsid w:val="00536D24"/>
    <w:rsid w:val="00537DB9"/>
    <w:rsid w:val="0054006A"/>
    <w:rsid w:val="00540217"/>
    <w:rsid w:val="00540D79"/>
    <w:rsid w:val="00541151"/>
    <w:rsid w:val="00542942"/>
    <w:rsid w:val="00542A2B"/>
    <w:rsid w:val="00543356"/>
    <w:rsid w:val="00544D08"/>
    <w:rsid w:val="0054501A"/>
    <w:rsid w:val="0054546E"/>
    <w:rsid w:val="00545784"/>
    <w:rsid w:val="00546C21"/>
    <w:rsid w:val="00547D1D"/>
    <w:rsid w:val="0055124A"/>
    <w:rsid w:val="00551C01"/>
    <w:rsid w:val="00552607"/>
    <w:rsid w:val="00552D5A"/>
    <w:rsid w:val="00553E4F"/>
    <w:rsid w:val="00555D6E"/>
    <w:rsid w:val="005575BB"/>
    <w:rsid w:val="00560C89"/>
    <w:rsid w:val="005613A7"/>
    <w:rsid w:val="005614BB"/>
    <w:rsid w:val="00561A68"/>
    <w:rsid w:val="00561DB3"/>
    <w:rsid w:val="00561ED3"/>
    <w:rsid w:val="00562469"/>
    <w:rsid w:val="00563380"/>
    <w:rsid w:val="00563D0B"/>
    <w:rsid w:val="00566114"/>
    <w:rsid w:val="00566127"/>
    <w:rsid w:val="00567E75"/>
    <w:rsid w:val="00570337"/>
    <w:rsid w:val="0057256A"/>
    <w:rsid w:val="00573559"/>
    <w:rsid w:val="00573B39"/>
    <w:rsid w:val="00573EA0"/>
    <w:rsid w:val="005748A2"/>
    <w:rsid w:val="00574D4C"/>
    <w:rsid w:val="00580352"/>
    <w:rsid w:val="005806B6"/>
    <w:rsid w:val="0058108C"/>
    <w:rsid w:val="00581F92"/>
    <w:rsid w:val="00582863"/>
    <w:rsid w:val="005830A9"/>
    <w:rsid w:val="00583C82"/>
    <w:rsid w:val="00583EBB"/>
    <w:rsid w:val="00584CFC"/>
    <w:rsid w:val="00584F66"/>
    <w:rsid w:val="00585265"/>
    <w:rsid w:val="00586402"/>
    <w:rsid w:val="00586753"/>
    <w:rsid w:val="00586C54"/>
    <w:rsid w:val="005879B2"/>
    <w:rsid w:val="00590319"/>
    <w:rsid w:val="005938ED"/>
    <w:rsid w:val="0059401B"/>
    <w:rsid w:val="00596679"/>
    <w:rsid w:val="00596BD1"/>
    <w:rsid w:val="0059789E"/>
    <w:rsid w:val="005A10EC"/>
    <w:rsid w:val="005A347B"/>
    <w:rsid w:val="005A3AC2"/>
    <w:rsid w:val="005A4F4B"/>
    <w:rsid w:val="005A5407"/>
    <w:rsid w:val="005A5712"/>
    <w:rsid w:val="005A6175"/>
    <w:rsid w:val="005A658C"/>
    <w:rsid w:val="005A65CC"/>
    <w:rsid w:val="005A7808"/>
    <w:rsid w:val="005B0BD8"/>
    <w:rsid w:val="005B2EF9"/>
    <w:rsid w:val="005B3A7B"/>
    <w:rsid w:val="005B3FAC"/>
    <w:rsid w:val="005B4174"/>
    <w:rsid w:val="005B4250"/>
    <w:rsid w:val="005B4563"/>
    <w:rsid w:val="005B55D1"/>
    <w:rsid w:val="005B67E5"/>
    <w:rsid w:val="005B68DF"/>
    <w:rsid w:val="005B7311"/>
    <w:rsid w:val="005C0190"/>
    <w:rsid w:val="005C0F34"/>
    <w:rsid w:val="005C2117"/>
    <w:rsid w:val="005C2300"/>
    <w:rsid w:val="005C2341"/>
    <w:rsid w:val="005C3630"/>
    <w:rsid w:val="005C3FA0"/>
    <w:rsid w:val="005C560E"/>
    <w:rsid w:val="005C6638"/>
    <w:rsid w:val="005C7253"/>
    <w:rsid w:val="005C734D"/>
    <w:rsid w:val="005C7776"/>
    <w:rsid w:val="005D1235"/>
    <w:rsid w:val="005D14A5"/>
    <w:rsid w:val="005D159E"/>
    <w:rsid w:val="005D17FB"/>
    <w:rsid w:val="005D3BE3"/>
    <w:rsid w:val="005D4034"/>
    <w:rsid w:val="005D4820"/>
    <w:rsid w:val="005D4994"/>
    <w:rsid w:val="005D62DE"/>
    <w:rsid w:val="005D66C1"/>
    <w:rsid w:val="005D720A"/>
    <w:rsid w:val="005E0597"/>
    <w:rsid w:val="005E12FE"/>
    <w:rsid w:val="005E1381"/>
    <w:rsid w:val="005E1913"/>
    <w:rsid w:val="005E1F11"/>
    <w:rsid w:val="005E2135"/>
    <w:rsid w:val="005E3170"/>
    <w:rsid w:val="005E36AB"/>
    <w:rsid w:val="005E419F"/>
    <w:rsid w:val="005E4879"/>
    <w:rsid w:val="005E4B21"/>
    <w:rsid w:val="005E5036"/>
    <w:rsid w:val="005E6F16"/>
    <w:rsid w:val="005E7DA9"/>
    <w:rsid w:val="005F0489"/>
    <w:rsid w:val="005F17FD"/>
    <w:rsid w:val="005F2ABE"/>
    <w:rsid w:val="005F39F2"/>
    <w:rsid w:val="005F4129"/>
    <w:rsid w:val="005F4566"/>
    <w:rsid w:val="005F5628"/>
    <w:rsid w:val="005F5D73"/>
    <w:rsid w:val="005F6C29"/>
    <w:rsid w:val="00600DF2"/>
    <w:rsid w:val="0060223E"/>
    <w:rsid w:val="006024AE"/>
    <w:rsid w:val="00603DB4"/>
    <w:rsid w:val="00603DF4"/>
    <w:rsid w:val="00604501"/>
    <w:rsid w:val="00604B80"/>
    <w:rsid w:val="0060510E"/>
    <w:rsid w:val="00605F44"/>
    <w:rsid w:val="006064AF"/>
    <w:rsid w:val="006067D5"/>
    <w:rsid w:val="00607623"/>
    <w:rsid w:val="00610889"/>
    <w:rsid w:val="0061188A"/>
    <w:rsid w:val="00611902"/>
    <w:rsid w:val="006122D2"/>
    <w:rsid w:val="00612906"/>
    <w:rsid w:val="006129F2"/>
    <w:rsid w:val="00612A80"/>
    <w:rsid w:val="00612D76"/>
    <w:rsid w:val="00612F4C"/>
    <w:rsid w:val="006148DE"/>
    <w:rsid w:val="00614E4D"/>
    <w:rsid w:val="00616729"/>
    <w:rsid w:val="006168A7"/>
    <w:rsid w:val="00616C16"/>
    <w:rsid w:val="00617E25"/>
    <w:rsid w:val="006216C7"/>
    <w:rsid w:val="00621D71"/>
    <w:rsid w:val="0062213A"/>
    <w:rsid w:val="006224BC"/>
    <w:rsid w:val="00622E90"/>
    <w:rsid w:val="0062401B"/>
    <w:rsid w:val="00624421"/>
    <w:rsid w:val="00624A49"/>
    <w:rsid w:val="006259B9"/>
    <w:rsid w:val="00627947"/>
    <w:rsid w:val="00627B5D"/>
    <w:rsid w:val="00631E0D"/>
    <w:rsid w:val="00632334"/>
    <w:rsid w:val="00633298"/>
    <w:rsid w:val="00633580"/>
    <w:rsid w:val="00636928"/>
    <w:rsid w:val="00637150"/>
    <w:rsid w:val="00641946"/>
    <w:rsid w:val="00641B8F"/>
    <w:rsid w:val="006428D1"/>
    <w:rsid w:val="00643715"/>
    <w:rsid w:val="006441D7"/>
    <w:rsid w:val="006449F2"/>
    <w:rsid w:val="00644E6A"/>
    <w:rsid w:val="0064581F"/>
    <w:rsid w:val="006459FF"/>
    <w:rsid w:val="0064631D"/>
    <w:rsid w:val="0064642C"/>
    <w:rsid w:val="00646BF6"/>
    <w:rsid w:val="006479BF"/>
    <w:rsid w:val="0065024F"/>
    <w:rsid w:val="00650350"/>
    <w:rsid w:val="00650625"/>
    <w:rsid w:val="006507E7"/>
    <w:rsid w:val="00650A5B"/>
    <w:rsid w:val="006519D3"/>
    <w:rsid w:val="00654DB6"/>
    <w:rsid w:val="00657E04"/>
    <w:rsid w:val="00660EB6"/>
    <w:rsid w:val="00661EAE"/>
    <w:rsid w:val="00662131"/>
    <w:rsid w:val="00662173"/>
    <w:rsid w:val="00662412"/>
    <w:rsid w:val="00663997"/>
    <w:rsid w:val="00663A3A"/>
    <w:rsid w:val="006667F7"/>
    <w:rsid w:val="00667CFE"/>
    <w:rsid w:val="006705A2"/>
    <w:rsid w:val="00671C84"/>
    <w:rsid w:val="00671FE8"/>
    <w:rsid w:val="00673361"/>
    <w:rsid w:val="006736E7"/>
    <w:rsid w:val="00673BBE"/>
    <w:rsid w:val="0067590D"/>
    <w:rsid w:val="00676993"/>
    <w:rsid w:val="00676D74"/>
    <w:rsid w:val="00676F2D"/>
    <w:rsid w:val="0067782D"/>
    <w:rsid w:val="00677F32"/>
    <w:rsid w:val="006805EA"/>
    <w:rsid w:val="00680784"/>
    <w:rsid w:val="00680E24"/>
    <w:rsid w:val="00681018"/>
    <w:rsid w:val="006810AD"/>
    <w:rsid w:val="00681574"/>
    <w:rsid w:val="006818F2"/>
    <w:rsid w:val="00681D29"/>
    <w:rsid w:val="00683525"/>
    <w:rsid w:val="00684CFF"/>
    <w:rsid w:val="00685445"/>
    <w:rsid w:val="00685619"/>
    <w:rsid w:val="00686ED5"/>
    <w:rsid w:val="00687598"/>
    <w:rsid w:val="00694C1B"/>
    <w:rsid w:val="00694CA6"/>
    <w:rsid w:val="00695376"/>
    <w:rsid w:val="00695B23"/>
    <w:rsid w:val="006975F0"/>
    <w:rsid w:val="00697F29"/>
    <w:rsid w:val="006A11E2"/>
    <w:rsid w:val="006A1BED"/>
    <w:rsid w:val="006A26A1"/>
    <w:rsid w:val="006A5F3A"/>
    <w:rsid w:val="006A6D5B"/>
    <w:rsid w:val="006B1D27"/>
    <w:rsid w:val="006B3DFD"/>
    <w:rsid w:val="006B45EA"/>
    <w:rsid w:val="006B46C4"/>
    <w:rsid w:val="006B4B41"/>
    <w:rsid w:val="006B54BE"/>
    <w:rsid w:val="006B7F70"/>
    <w:rsid w:val="006C060E"/>
    <w:rsid w:val="006C1866"/>
    <w:rsid w:val="006C20AC"/>
    <w:rsid w:val="006C2A63"/>
    <w:rsid w:val="006C2AF7"/>
    <w:rsid w:val="006C3090"/>
    <w:rsid w:val="006C51C1"/>
    <w:rsid w:val="006C7921"/>
    <w:rsid w:val="006D0182"/>
    <w:rsid w:val="006D42A4"/>
    <w:rsid w:val="006D4A50"/>
    <w:rsid w:val="006D514D"/>
    <w:rsid w:val="006D57C5"/>
    <w:rsid w:val="006D6074"/>
    <w:rsid w:val="006E0C83"/>
    <w:rsid w:val="006E0FED"/>
    <w:rsid w:val="006E1420"/>
    <w:rsid w:val="006E18E8"/>
    <w:rsid w:val="006E28F5"/>
    <w:rsid w:val="006E3068"/>
    <w:rsid w:val="006E5147"/>
    <w:rsid w:val="006E5614"/>
    <w:rsid w:val="006E570B"/>
    <w:rsid w:val="006E593E"/>
    <w:rsid w:val="006E608A"/>
    <w:rsid w:val="006F1F4A"/>
    <w:rsid w:val="006F2D7F"/>
    <w:rsid w:val="006F378B"/>
    <w:rsid w:val="006F4DFA"/>
    <w:rsid w:val="006F54F7"/>
    <w:rsid w:val="006F5691"/>
    <w:rsid w:val="006F5CED"/>
    <w:rsid w:val="006F5E2C"/>
    <w:rsid w:val="006F5F02"/>
    <w:rsid w:val="006F63D0"/>
    <w:rsid w:val="006F737C"/>
    <w:rsid w:val="006F7598"/>
    <w:rsid w:val="00700FDE"/>
    <w:rsid w:val="00701965"/>
    <w:rsid w:val="0070240E"/>
    <w:rsid w:val="007025CD"/>
    <w:rsid w:val="00702866"/>
    <w:rsid w:val="007028C4"/>
    <w:rsid w:val="00702BA5"/>
    <w:rsid w:val="007043D1"/>
    <w:rsid w:val="00704691"/>
    <w:rsid w:val="007072DC"/>
    <w:rsid w:val="00707B50"/>
    <w:rsid w:val="00710E2A"/>
    <w:rsid w:val="00711875"/>
    <w:rsid w:val="00711F02"/>
    <w:rsid w:val="00712C17"/>
    <w:rsid w:val="00713375"/>
    <w:rsid w:val="00714985"/>
    <w:rsid w:val="007157BD"/>
    <w:rsid w:val="00715AB7"/>
    <w:rsid w:val="00715D4B"/>
    <w:rsid w:val="00715F47"/>
    <w:rsid w:val="0071601B"/>
    <w:rsid w:val="00716A52"/>
    <w:rsid w:val="00716A94"/>
    <w:rsid w:val="0071794D"/>
    <w:rsid w:val="00720020"/>
    <w:rsid w:val="00721000"/>
    <w:rsid w:val="00721A4B"/>
    <w:rsid w:val="00723363"/>
    <w:rsid w:val="00723F71"/>
    <w:rsid w:val="00724BD8"/>
    <w:rsid w:val="00724DDE"/>
    <w:rsid w:val="00724E51"/>
    <w:rsid w:val="00725311"/>
    <w:rsid w:val="00725498"/>
    <w:rsid w:val="007262E1"/>
    <w:rsid w:val="00726544"/>
    <w:rsid w:val="00726F51"/>
    <w:rsid w:val="0073015C"/>
    <w:rsid w:val="0073086E"/>
    <w:rsid w:val="007318EB"/>
    <w:rsid w:val="00733C65"/>
    <w:rsid w:val="00734014"/>
    <w:rsid w:val="00734674"/>
    <w:rsid w:val="00736AC6"/>
    <w:rsid w:val="0074149D"/>
    <w:rsid w:val="007414D1"/>
    <w:rsid w:val="007422C8"/>
    <w:rsid w:val="00743311"/>
    <w:rsid w:val="00745290"/>
    <w:rsid w:val="00745957"/>
    <w:rsid w:val="00746244"/>
    <w:rsid w:val="007474A4"/>
    <w:rsid w:val="00747BFB"/>
    <w:rsid w:val="007506B6"/>
    <w:rsid w:val="00750797"/>
    <w:rsid w:val="00750F7D"/>
    <w:rsid w:val="007515DF"/>
    <w:rsid w:val="007530D6"/>
    <w:rsid w:val="00753895"/>
    <w:rsid w:val="00753A93"/>
    <w:rsid w:val="007545AF"/>
    <w:rsid w:val="007546CD"/>
    <w:rsid w:val="00754EBB"/>
    <w:rsid w:val="007557A8"/>
    <w:rsid w:val="00756039"/>
    <w:rsid w:val="00756C4A"/>
    <w:rsid w:val="007602EC"/>
    <w:rsid w:val="00761783"/>
    <w:rsid w:val="00761EF9"/>
    <w:rsid w:val="0076226F"/>
    <w:rsid w:val="007626A3"/>
    <w:rsid w:val="007631E2"/>
    <w:rsid w:val="00764EB0"/>
    <w:rsid w:val="00765125"/>
    <w:rsid w:val="00767FF3"/>
    <w:rsid w:val="007708BD"/>
    <w:rsid w:val="00770DEE"/>
    <w:rsid w:val="007710EA"/>
    <w:rsid w:val="00771BCD"/>
    <w:rsid w:val="00771BEF"/>
    <w:rsid w:val="00771D59"/>
    <w:rsid w:val="00773E57"/>
    <w:rsid w:val="007765AA"/>
    <w:rsid w:val="0078002C"/>
    <w:rsid w:val="00781018"/>
    <w:rsid w:val="0078241F"/>
    <w:rsid w:val="0078243D"/>
    <w:rsid w:val="0078278C"/>
    <w:rsid w:val="00783A4B"/>
    <w:rsid w:val="00783F4B"/>
    <w:rsid w:val="00784078"/>
    <w:rsid w:val="0078430F"/>
    <w:rsid w:val="00784A72"/>
    <w:rsid w:val="00785C3F"/>
    <w:rsid w:val="00787315"/>
    <w:rsid w:val="0079053C"/>
    <w:rsid w:val="00791D39"/>
    <w:rsid w:val="00792440"/>
    <w:rsid w:val="00792BE7"/>
    <w:rsid w:val="00792E17"/>
    <w:rsid w:val="00793899"/>
    <w:rsid w:val="00793E22"/>
    <w:rsid w:val="00795AA0"/>
    <w:rsid w:val="00796C41"/>
    <w:rsid w:val="00796FF1"/>
    <w:rsid w:val="007A0066"/>
    <w:rsid w:val="007A05C5"/>
    <w:rsid w:val="007A0754"/>
    <w:rsid w:val="007A0B02"/>
    <w:rsid w:val="007A0D71"/>
    <w:rsid w:val="007A1F00"/>
    <w:rsid w:val="007A2365"/>
    <w:rsid w:val="007A25DB"/>
    <w:rsid w:val="007A367A"/>
    <w:rsid w:val="007A3CC5"/>
    <w:rsid w:val="007A4EDF"/>
    <w:rsid w:val="007A5007"/>
    <w:rsid w:val="007A52FD"/>
    <w:rsid w:val="007A5F52"/>
    <w:rsid w:val="007A61DB"/>
    <w:rsid w:val="007B103B"/>
    <w:rsid w:val="007B19BA"/>
    <w:rsid w:val="007B3D2B"/>
    <w:rsid w:val="007B6FFD"/>
    <w:rsid w:val="007B704F"/>
    <w:rsid w:val="007B715C"/>
    <w:rsid w:val="007C1156"/>
    <w:rsid w:val="007C25FA"/>
    <w:rsid w:val="007C2851"/>
    <w:rsid w:val="007C2A48"/>
    <w:rsid w:val="007C2CAD"/>
    <w:rsid w:val="007C2D11"/>
    <w:rsid w:val="007C5080"/>
    <w:rsid w:val="007C6394"/>
    <w:rsid w:val="007C7556"/>
    <w:rsid w:val="007C7DD2"/>
    <w:rsid w:val="007D0166"/>
    <w:rsid w:val="007D052D"/>
    <w:rsid w:val="007D0E47"/>
    <w:rsid w:val="007D222C"/>
    <w:rsid w:val="007D2887"/>
    <w:rsid w:val="007D3FAE"/>
    <w:rsid w:val="007D4B43"/>
    <w:rsid w:val="007D4EEE"/>
    <w:rsid w:val="007D56AE"/>
    <w:rsid w:val="007D59DB"/>
    <w:rsid w:val="007D5EEB"/>
    <w:rsid w:val="007D787E"/>
    <w:rsid w:val="007E00FE"/>
    <w:rsid w:val="007E14C8"/>
    <w:rsid w:val="007E242E"/>
    <w:rsid w:val="007E248F"/>
    <w:rsid w:val="007E2508"/>
    <w:rsid w:val="007E2A88"/>
    <w:rsid w:val="007E30B9"/>
    <w:rsid w:val="007E47F3"/>
    <w:rsid w:val="007E48E2"/>
    <w:rsid w:val="007E5888"/>
    <w:rsid w:val="007E5DAD"/>
    <w:rsid w:val="007E628D"/>
    <w:rsid w:val="007E635F"/>
    <w:rsid w:val="007E641A"/>
    <w:rsid w:val="007E6579"/>
    <w:rsid w:val="007E6CAF"/>
    <w:rsid w:val="007F0C5F"/>
    <w:rsid w:val="007F1C54"/>
    <w:rsid w:val="007F2841"/>
    <w:rsid w:val="007F3355"/>
    <w:rsid w:val="007F38D9"/>
    <w:rsid w:val="007F46CA"/>
    <w:rsid w:val="007F4AE7"/>
    <w:rsid w:val="007F5FBF"/>
    <w:rsid w:val="007F671F"/>
    <w:rsid w:val="007F7BF3"/>
    <w:rsid w:val="00800B7E"/>
    <w:rsid w:val="00800D79"/>
    <w:rsid w:val="00802186"/>
    <w:rsid w:val="00802581"/>
    <w:rsid w:val="008025C5"/>
    <w:rsid w:val="00803021"/>
    <w:rsid w:val="008030E4"/>
    <w:rsid w:val="0080454A"/>
    <w:rsid w:val="00805C40"/>
    <w:rsid w:val="00806137"/>
    <w:rsid w:val="00807631"/>
    <w:rsid w:val="008102AE"/>
    <w:rsid w:val="00810BA1"/>
    <w:rsid w:val="00811BA4"/>
    <w:rsid w:val="00813B22"/>
    <w:rsid w:val="00814670"/>
    <w:rsid w:val="00814969"/>
    <w:rsid w:val="0081554E"/>
    <w:rsid w:val="0081682C"/>
    <w:rsid w:val="00816842"/>
    <w:rsid w:val="00816DB1"/>
    <w:rsid w:val="00816DC2"/>
    <w:rsid w:val="00820808"/>
    <w:rsid w:val="008215DE"/>
    <w:rsid w:val="00822BFD"/>
    <w:rsid w:val="00823F1B"/>
    <w:rsid w:val="008241EA"/>
    <w:rsid w:val="0082617A"/>
    <w:rsid w:val="008273F8"/>
    <w:rsid w:val="008302AB"/>
    <w:rsid w:val="00830DDE"/>
    <w:rsid w:val="00830F2C"/>
    <w:rsid w:val="00831E28"/>
    <w:rsid w:val="0083233B"/>
    <w:rsid w:val="00832568"/>
    <w:rsid w:val="008327DE"/>
    <w:rsid w:val="00832D16"/>
    <w:rsid w:val="00833138"/>
    <w:rsid w:val="008347F3"/>
    <w:rsid w:val="008355CE"/>
    <w:rsid w:val="008369D9"/>
    <w:rsid w:val="00836DDF"/>
    <w:rsid w:val="008376A6"/>
    <w:rsid w:val="00837E36"/>
    <w:rsid w:val="00840623"/>
    <w:rsid w:val="00841B84"/>
    <w:rsid w:val="00843AC6"/>
    <w:rsid w:val="00844838"/>
    <w:rsid w:val="00844AA6"/>
    <w:rsid w:val="00845CFC"/>
    <w:rsid w:val="008465DC"/>
    <w:rsid w:val="008467B3"/>
    <w:rsid w:val="008470BC"/>
    <w:rsid w:val="008475AE"/>
    <w:rsid w:val="008500DC"/>
    <w:rsid w:val="008508B0"/>
    <w:rsid w:val="00850FEF"/>
    <w:rsid w:val="008510A6"/>
    <w:rsid w:val="00852B31"/>
    <w:rsid w:val="008532E5"/>
    <w:rsid w:val="008536FC"/>
    <w:rsid w:val="00853B74"/>
    <w:rsid w:val="00853DA1"/>
    <w:rsid w:val="00855A51"/>
    <w:rsid w:val="00855C31"/>
    <w:rsid w:val="00857749"/>
    <w:rsid w:val="008600AA"/>
    <w:rsid w:val="00861775"/>
    <w:rsid w:val="00861F9C"/>
    <w:rsid w:val="00862047"/>
    <w:rsid w:val="0086207D"/>
    <w:rsid w:val="00862525"/>
    <w:rsid w:val="00863369"/>
    <w:rsid w:val="00864499"/>
    <w:rsid w:val="008647ED"/>
    <w:rsid w:val="0086509D"/>
    <w:rsid w:val="00865AD3"/>
    <w:rsid w:val="00866E1E"/>
    <w:rsid w:val="00867253"/>
    <w:rsid w:val="00870162"/>
    <w:rsid w:val="00870516"/>
    <w:rsid w:val="00870C58"/>
    <w:rsid w:val="008715E7"/>
    <w:rsid w:val="008717C0"/>
    <w:rsid w:val="00871E8E"/>
    <w:rsid w:val="00872027"/>
    <w:rsid w:val="0087257B"/>
    <w:rsid w:val="0087490C"/>
    <w:rsid w:val="00874996"/>
    <w:rsid w:val="00874A1D"/>
    <w:rsid w:val="008768E2"/>
    <w:rsid w:val="00876B70"/>
    <w:rsid w:val="00876DC1"/>
    <w:rsid w:val="00877653"/>
    <w:rsid w:val="0088077C"/>
    <w:rsid w:val="00880827"/>
    <w:rsid w:val="00880C50"/>
    <w:rsid w:val="008814A3"/>
    <w:rsid w:val="008818FD"/>
    <w:rsid w:val="008828F2"/>
    <w:rsid w:val="0088602A"/>
    <w:rsid w:val="00886D60"/>
    <w:rsid w:val="00887BF6"/>
    <w:rsid w:val="00890313"/>
    <w:rsid w:val="00891BBA"/>
    <w:rsid w:val="0089250C"/>
    <w:rsid w:val="00893FE2"/>
    <w:rsid w:val="0089426E"/>
    <w:rsid w:val="00895C1F"/>
    <w:rsid w:val="008A0215"/>
    <w:rsid w:val="008A12B6"/>
    <w:rsid w:val="008A13EC"/>
    <w:rsid w:val="008A16FD"/>
    <w:rsid w:val="008A2A52"/>
    <w:rsid w:val="008A2C3D"/>
    <w:rsid w:val="008A351C"/>
    <w:rsid w:val="008A369E"/>
    <w:rsid w:val="008A4E85"/>
    <w:rsid w:val="008A50ED"/>
    <w:rsid w:val="008A6403"/>
    <w:rsid w:val="008A7733"/>
    <w:rsid w:val="008A7B80"/>
    <w:rsid w:val="008B0560"/>
    <w:rsid w:val="008B1574"/>
    <w:rsid w:val="008B2F96"/>
    <w:rsid w:val="008B43BE"/>
    <w:rsid w:val="008B44C6"/>
    <w:rsid w:val="008B45C5"/>
    <w:rsid w:val="008B57E6"/>
    <w:rsid w:val="008B6BBF"/>
    <w:rsid w:val="008B6F17"/>
    <w:rsid w:val="008B6FD2"/>
    <w:rsid w:val="008B7998"/>
    <w:rsid w:val="008C12DF"/>
    <w:rsid w:val="008C1C16"/>
    <w:rsid w:val="008C28FC"/>
    <w:rsid w:val="008C42E3"/>
    <w:rsid w:val="008C5257"/>
    <w:rsid w:val="008C5ED8"/>
    <w:rsid w:val="008C6989"/>
    <w:rsid w:val="008C69A7"/>
    <w:rsid w:val="008C6A7D"/>
    <w:rsid w:val="008C7ABF"/>
    <w:rsid w:val="008C7B28"/>
    <w:rsid w:val="008C7BF6"/>
    <w:rsid w:val="008D0FD1"/>
    <w:rsid w:val="008D20B7"/>
    <w:rsid w:val="008D2710"/>
    <w:rsid w:val="008D2DE1"/>
    <w:rsid w:val="008D40BB"/>
    <w:rsid w:val="008D45E3"/>
    <w:rsid w:val="008D4CCF"/>
    <w:rsid w:val="008D6676"/>
    <w:rsid w:val="008E06C3"/>
    <w:rsid w:val="008E0778"/>
    <w:rsid w:val="008E263C"/>
    <w:rsid w:val="008E4EBA"/>
    <w:rsid w:val="008E55F1"/>
    <w:rsid w:val="008E6959"/>
    <w:rsid w:val="008F0192"/>
    <w:rsid w:val="008F0F9F"/>
    <w:rsid w:val="008F10F6"/>
    <w:rsid w:val="008F3071"/>
    <w:rsid w:val="008F3ADB"/>
    <w:rsid w:val="008F44E0"/>
    <w:rsid w:val="008F51DB"/>
    <w:rsid w:val="008F5310"/>
    <w:rsid w:val="008F588C"/>
    <w:rsid w:val="008F5DF1"/>
    <w:rsid w:val="008F5E9C"/>
    <w:rsid w:val="008F7A64"/>
    <w:rsid w:val="0090112B"/>
    <w:rsid w:val="00901D25"/>
    <w:rsid w:val="00902D71"/>
    <w:rsid w:val="0090448E"/>
    <w:rsid w:val="00906DD8"/>
    <w:rsid w:val="00906E94"/>
    <w:rsid w:val="009079CF"/>
    <w:rsid w:val="00907A5A"/>
    <w:rsid w:val="00911A7F"/>
    <w:rsid w:val="00912F24"/>
    <w:rsid w:val="009132C1"/>
    <w:rsid w:val="00913833"/>
    <w:rsid w:val="00913EDE"/>
    <w:rsid w:val="00913F42"/>
    <w:rsid w:val="00916B1D"/>
    <w:rsid w:val="00920C00"/>
    <w:rsid w:val="00921542"/>
    <w:rsid w:val="00921AFB"/>
    <w:rsid w:val="00921B96"/>
    <w:rsid w:val="009224F1"/>
    <w:rsid w:val="00922662"/>
    <w:rsid w:val="00923A78"/>
    <w:rsid w:val="009241B7"/>
    <w:rsid w:val="00924811"/>
    <w:rsid w:val="00924CB6"/>
    <w:rsid w:val="00925F6E"/>
    <w:rsid w:val="00926536"/>
    <w:rsid w:val="009276EA"/>
    <w:rsid w:val="009277FD"/>
    <w:rsid w:val="00930AE2"/>
    <w:rsid w:val="00931C0C"/>
    <w:rsid w:val="00932E03"/>
    <w:rsid w:val="00932FE3"/>
    <w:rsid w:val="0093411B"/>
    <w:rsid w:val="0093460E"/>
    <w:rsid w:val="00935378"/>
    <w:rsid w:val="009365FE"/>
    <w:rsid w:val="009369CC"/>
    <w:rsid w:val="00937097"/>
    <w:rsid w:val="00937328"/>
    <w:rsid w:val="00937CE7"/>
    <w:rsid w:val="00940D27"/>
    <w:rsid w:val="009418CF"/>
    <w:rsid w:val="0094309D"/>
    <w:rsid w:val="009448F9"/>
    <w:rsid w:val="009454D7"/>
    <w:rsid w:val="00945C2E"/>
    <w:rsid w:val="00945E5C"/>
    <w:rsid w:val="009469E9"/>
    <w:rsid w:val="00947363"/>
    <w:rsid w:val="009473F1"/>
    <w:rsid w:val="009477F0"/>
    <w:rsid w:val="00947AB4"/>
    <w:rsid w:val="0095212F"/>
    <w:rsid w:val="00953034"/>
    <w:rsid w:val="00953500"/>
    <w:rsid w:val="00953D86"/>
    <w:rsid w:val="009556CA"/>
    <w:rsid w:val="00956104"/>
    <w:rsid w:val="00956A9F"/>
    <w:rsid w:val="00956C5F"/>
    <w:rsid w:val="00956DAD"/>
    <w:rsid w:val="00956E86"/>
    <w:rsid w:val="0096077C"/>
    <w:rsid w:val="00960BD7"/>
    <w:rsid w:val="0096199B"/>
    <w:rsid w:val="00963D88"/>
    <w:rsid w:val="009647D9"/>
    <w:rsid w:val="009658C5"/>
    <w:rsid w:val="009677B1"/>
    <w:rsid w:val="00971F4F"/>
    <w:rsid w:val="009721D1"/>
    <w:rsid w:val="009722C5"/>
    <w:rsid w:val="00972440"/>
    <w:rsid w:val="00974BE3"/>
    <w:rsid w:val="009751C4"/>
    <w:rsid w:val="0097562E"/>
    <w:rsid w:val="00977612"/>
    <w:rsid w:val="0097791B"/>
    <w:rsid w:val="00977A60"/>
    <w:rsid w:val="00980702"/>
    <w:rsid w:val="00980984"/>
    <w:rsid w:val="009819F6"/>
    <w:rsid w:val="00982CA8"/>
    <w:rsid w:val="009834A8"/>
    <w:rsid w:val="00983E53"/>
    <w:rsid w:val="009849E6"/>
    <w:rsid w:val="009856A4"/>
    <w:rsid w:val="00985C5B"/>
    <w:rsid w:val="00986F7F"/>
    <w:rsid w:val="00990435"/>
    <w:rsid w:val="009905CD"/>
    <w:rsid w:val="00990A25"/>
    <w:rsid w:val="00990EF1"/>
    <w:rsid w:val="009912A1"/>
    <w:rsid w:val="00992DAF"/>
    <w:rsid w:val="009934A9"/>
    <w:rsid w:val="009934F0"/>
    <w:rsid w:val="00993A9F"/>
    <w:rsid w:val="00995D66"/>
    <w:rsid w:val="00996675"/>
    <w:rsid w:val="00997248"/>
    <w:rsid w:val="0099750D"/>
    <w:rsid w:val="00997987"/>
    <w:rsid w:val="009A0577"/>
    <w:rsid w:val="009A18AE"/>
    <w:rsid w:val="009A3386"/>
    <w:rsid w:val="009A4E24"/>
    <w:rsid w:val="009A5DA1"/>
    <w:rsid w:val="009A5FB1"/>
    <w:rsid w:val="009A6155"/>
    <w:rsid w:val="009A6C0A"/>
    <w:rsid w:val="009A7B09"/>
    <w:rsid w:val="009A7D7B"/>
    <w:rsid w:val="009B0509"/>
    <w:rsid w:val="009B17B9"/>
    <w:rsid w:val="009B2C4C"/>
    <w:rsid w:val="009B3183"/>
    <w:rsid w:val="009B3516"/>
    <w:rsid w:val="009B4E21"/>
    <w:rsid w:val="009B5B5D"/>
    <w:rsid w:val="009B5CC5"/>
    <w:rsid w:val="009B60E6"/>
    <w:rsid w:val="009B7526"/>
    <w:rsid w:val="009B775A"/>
    <w:rsid w:val="009C05FC"/>
    <w:rsid w:val="009C15FC"/>
    <w:rsid w:val="009C2775"/>
    <w:rsid w:val="009C2D1A"/>
    <w:rsid w:val="009C2D9A"/>
    <w:rsid w:val="009C33C7"/>
    <w:rsid w:val="009C3883"/>
    <w:rsid w:val="009C407B"/>
    <w:rsid w:val="009C4327"/>
    <w:rsid w:val="009C5DB2"/>
    <w:rsid w:val="009D1345"/>
    <w:rsid w:val="009D4CAA"/>
    <w:rsid w:val="009D5D04"/>
    <w:rsid w:val="009D7059"/>
    <w:rsid w:val="009E03A4"/>
    <w:rsid w:val="009E0737"/>
    <w:rsid w:val="009E0D1F"/>
    <w:rsid w:val="009E1E21"/>
    <w:rsid w:val="009E240F"/>
    <w:rsid w:val="009E26B7"/>
    <w:rsid w:val="009E2A1F"/>
    <w:rsid w:val="009E2E91"/>
    <w:rsid w:val="009E40B8"/>
    <w:rsid w:val="009E4EEC"/>
    <w:rsid w:val="009E578B"/>
    <w:rsid w:val="009E68B9"/>
    <w:rsid w:val="009E6D0F"/>
    <w:rsid w:val="009F0074"/>
    <w:rsid w:val="009F1858"/>
    <w:rsid w:val="009F1AC9"/>
    <w:rsid w:val="009F2815"/>
    <w:rsid w:val="009F2BBE"/>
    <w:rsid w:val="009F2BD5"/>
    <w:rsid w:val="009F348D"/>
    <w:rsid w:val="009F3726"/>
    <w:rsid w:val="009F4C73"/>
    <w:rsid w:val="009F5656"/>
    <w:rsid w:val="009F663E"/>
    <w:rsid w:val="00A0066D"/>
    <w:rsid w:val="00A00CB8"/>
    <w:rsid w:val="00A01235"/>
    <w:rsid w:val="00A019E1"/>
    <w:rsid w:val="00A01EC3"/>
    <w:rsid w:val="00A0258B"/>
    <w:rsid w:val="00A02C72"/>
    <w:rsid w:val="00A03AF3"/>
    <w:rsid w:val="00A03E4E"/>
    <w:rsid w:val="00A0415C"/>
    <w:rsid w:val="00A05343"/>
    <w:rsid w:val="00A056EF"/>
    <w:rsid w:val="00A06017"/>
    <w:rsid w:val="00A06400"/>
    <w:rsid w:val="00A0773B"/>
    <w:rsid w:val="00A0776B"/>
    <w:rsid w:val="00A10124"/>
    <w:rsid w:val="00A10FE5"/>
    <w:rsid w:val="00A1112F"/>
    <w:rsid w:val="00A11B64"/>
    <w:rsid w:val="00A12348"/>
    <w:rsid w:val="00A131A1"/>
    <w:rsid w:val="00A1335B"/>
    <w:rsid w:val="00A1344E"/>
    <w:rsid w:val="00A14401"/>
    <w:rsid w:val="00A14D60"/>
    <w:rsid w:val="00A16D18"/>
    <w:rsid w:val="00A201C7"/>
    <w:rsid w:val="00A21FC6"/>
    <w:rsid w:val="00A22671"/>
    <w:rsid w:val="00A238AF"/>
    <w:rsid w:val="00A24040"/>
    <w:rsid w:val="00A27138"/>
    <w:rsid w:val="00A2749F"/>
    <w:rsid w:val="00A279A7"/>
    <w:rsid w:val="00A27F1B"/>
    <w:rsid w:val="00A3004E"/>
    <w:rsid w:val="00A3030E"/>
    <w:rsid w:val="00A3186A"/>
    <w:rsid w:val="00A3345D"/>
    <w:rsid w:val="00A33CBA"/>
    <w:rsid w:val="00A34F94"/>
    <w:rsid w:val="00A3617E"/>
    <w:rsid w:val="00A363A7"/>
    <w:rsid w:val="00A368D1"/>
    <w:rsid w:val="00A378B7"/>
    <w:rsid w:val="00A37B9C"/>
    <w:rsid w:val="00A37F0C"/>
    <w:rsid w:val="00A408D3"/>
    <w:rsid w:val="00A42228"/>
    <w:rsid w:val="00A42FF5"/>
    <w:rsid w:val="00A43211"/>
    <w:rsid w:val="00A446E1"/>
    <w:rsid w:val="00A44F52"/>
    <w:rsid w:val="00A479F9"/>
    <w:rsid w:val="00A47A56"/>
    <w:rsid w:val="00A47C63"/>
    <w:rsid w:val="00A500B4"/>
    <w:rsid w:val="00A50491"/>
    <w:rsid w:val="00A50A66"/>
    <w:rsid w:val="00A50AEF"/>
    <w:rsid w:val="00A5104D"/>
    <w:rsid w:val="00A51F71"/>
    <w:rsid w:val="00A5222A"/>
    <w:rsid w:val="00A527E6"/>
    <w:rsid w:val="00A546E7"/>
    <w:rsid w:val="00A55A8D"/>
    <w:rsid w:val="00A55E71"/>
    <w:rsid w:val="00A574E1"/>
    <w:rsid w:val="00A57983"/>
    <w:rsid w:val="00A57D9D"/>
    <w:rsid w:val="00A60C1E"/>
    <w:rsid w:val="00A64517"/>
    <w:rsid w:val="00A64DD4"/>
    <w:rsid w:val="00A654CF"/>
    <w:rsid w:val="00A6592A"/>
    <w:rsid w:val="00A6664F"/>
    <w:rsid w:val="00A66AD9"/>
    <w:rsid w:val="00A73006"/>
    <w:rsid w:val="00A74E28"/>
    <w:rsid w:val="00A77DA7"/>
    <w:rsid w:val="00A77EA7"/>
    <w:rsid w:val="00A77F4E"/>
    <w:rsid w:val="00A802E1"/>
    <w:rsid w:val="00A80FB6"/>
    <w:rsid w:val="00A8231F"/>
    <w:rsid w:val="00A83697"/>
    <w:rsid w:val="00A849D3"/>
    <w:rsid w:val="00A85072"/>
    <w:rsid w:val="00A85523"/>
    <w:rsid w:val="00A856DF"/>
    <w:rsid w:val="00A86C0A"/>
    <w:rsid w:val="00A87523"/>
    <w:rsid w:val="00A90B4D"/>
    <w:rsid w:val="00A916D7"/>
    <w:rsid w:val="00A93A2D"/>
    <w:rsid w:val="00A93A43"/>
    <w:rsid w:val="00A940E8"/>
    <w:rsid w:val="00A94170"/>
    <w:rsid w:val="00A94C66"/>
    <w:rsid w:val="00A94DED"/>
    <w:rsid w:val="00A965FA"/>
    <w:rsid w:val="00A975FE"/>
    <w:rsid w:val="00AA0450"/>
    <w:rsid w:val="00AA0EA2"/>
    <w:rsid w:val="00AA0F2C"/>
    <w:rsid w:val="00AA1175"/>
    <w:rsid w:val="00AA1317"/>
    <w:rsid w:val="00AA1AB5"/>
    <w:rsid w:val="00AA30F0"/>
    <w:rsid w:val="00AA3BCA"/>
    <w:rsid w:val="00AA3C2E"/>
    <w:rsid w:val="00AA4523"/>
    <w:rsid w:val="00AA47A1"/>
    <w:rsid w:val="00AA4DEA"/>
    <w:rsid w:val="00AA54CE"/>
    <w:rsid w:val="00AB3A33"/>
    <w:rsid w:val="00AB4396"/>
    <w:rsid w:val="00AB46A8"/>
    <w:rsid w:val="00AB69B3"/>
    <w:rsid w:val="00AB7AE8"/>
    <w:rsid w:val="00AC001C"/>
    <w:rsid w:val="00AC104B"/>
    <w:rsid w:val="00AC147C"/>
    <w:rsid w:val="00AC22A3"/>
    <w:rsid w:val="00AC46A8"/>
    <w:rsid w:val="00AC4E4A"/>
    <w:rsid w:val="00AC6616"/>
    <w:rsid w:val="00AC72F9"/>
    <w:rsid w:val="00AD4FB0"/>
    <w:rsid w:val="00AD5C8C"/>
    <w:rsid w:val="00AD6176"/>
    <w:rsid w:val="00AD6C86"/>
    <w:rsid w:val="00AD6DA7"/>
    <w:rsid w:val="00AD6F21"/>
    <w:rsid w:val="00AE0FE0"/>
    <w:rsid w:val="00AE1E55"/>
    <w:rsid w:val="00AE2E5D"/>
    <w:rsid w:val="00AE384E"/>
    <w:rsid w:val="00AE4775"/>
    <w:rsid w:val="00AE4A05"/>
    <w:rsid w:val="00AE54E8"/>
    <w:rsid w:val="00AE58C4"/>
    <w:rsid w:val="00AE5A40"/>
    <w:rsid w:val="00AE6549"/>
    <w:rsid w:val="00AE6EC8"/>
    <w:rsid w:val="00AE7319"/>
    <w:rsid w:val="00AE7B6F"/>
    <w:rsid w:val="00AE7C19"/>
    <w:rsid w:val="00AE7F3F"/>
    <w:rsid w:val="00AF107E"/>
    <w:rsid w:val="00AF229E"/>
    <w:rsid w:val="00AF265D"/>
    <w:rsid w:val="00AF4497"/>
    <w:rsid w:val="00AF54CF"/>
    <w:rsid w:val="00AF5931"/>
    <w:rsid w:val="00AF5AA1"/>
    <w:rsid w:val="00AF6FBA"/>
    <w:rsid w:val="00AF70A8"/>
    <w:rsid w:val="00AF785A"/>
    <w:rsid w:val="00AF7A85"/>
    <w:rsid w:val="00B00C41"/>
    <w:rsid w:val="00B0149A"/>
    <w:rsid w:val="00B02F66"/>
    <w:rsid w:val="00B032F0"/>
    <w:rsid w:val="00B036C4"/>
    <w:rsid w:val="00B037A9"/>
    <w:rsid w:val="00B0433A"/>
    <w:rsid w:val="00B0448F"/>
    <w:rsid w:val="00B058EE"/>
    <w:rsid w:val="00B0664F"/>
    <w:rsid w:val="00B06682"/>
    <w:rsid w:val="00B06C45"/>
    <w:rsid w:val="00B10601"/>
    <w:rsid w:val="00B10633"/>
    <w:rsid w:val="00B11BF7"/>
    <w:rsid w:val="00B12A2B"/>
    <w:rsid w:val="00B151AA"/>
    <w:rsid w:val="00B15341"/>
    <w:rsid w:val="00B16BC5"/>
    <w:rsid w:val="00B17528"/>
    <w:rsid w:val="00B17E05"/>
    <w:rsid w:val="00B17F1F"/>
    <w:rsid w:val="00B216BB"/>
    <w:rsid w:val="00B23B59"/>
    <w:rsid w:val="00B2408C"/>
    <w:rsid w:val="00B27250"/>
    <w:rsid w:val="00B2741B"/>
    <w:rsid w:val="00B27752"/>
    <w:rsid w:val="00B3006A"/>
    <w:rsid w:val="00B3135C"/>
    <w:rsid w:val="00B341B9"/>
    <w:rsid w:val="00B37B77"/>
    <w:rsid w:val="00B410D5"/>
    <w:rsid w:val="00B4166C"/>
    <w:rsid w:val="00B41E95"/>
    <w:rsid w:val="00B42EAF"/>
    <w:rsid w:val="00B433E8"/>
    <w:rsid w:val="00B43C64"/>
    <w:rsid w:val="00B43D42"/>
    <w:rsid w:val="00B45026"/>
    <w:rsid w:val="00B45BA8"/>
    <w:rsid w:val="00B4670B"/>
    <w:rsid w:val="00B4745E"/>
    <w:rsid w:val="00B4754F"/>
    <w:rsid w:val="00B50480"/>
    <w:rsid w:val="00B5054A"/>
    <w:rsid w:val="00B5096C"/>
    <w:rsid w:val="00B50A18"/>
    <w:rsid w:val="00B516BF"/>
    <w:rsid w:val="00B53F11"/>
    <w:rsid w:val="00B54046"/>
    <w:rsid w:val="00B54763"/>
    <w:rsid w:val="00B54B61"/>
    <w:rsid w:val="00B55A34"/>
    <w:rsid w:val="00B56ADC"/>
    <w:rsid w:val="00B56EA6"/>
    <w:rsid w:val="00B619DE"/>
    <w:rsid w:val="00B61F2E"/>
    <w:rsid w:val="00B629BC"/>
    <w:rsid w:val="00B634CC"/>
    <w:rsid w:val="00B636FD"/>
    <w:rsid w:val="00B6384C"/>
    <w:rsid w:val="00B64397"/>
    <w:rsid w:val="00B6473C"/>
    <w:rsid w:val="00B64AED"/>
    <w:rsid w:val="00B65EA8"/>
    <w:rsid w:val="00B669EB"/>
    <w:rsid w:val="00B67AC1"/>
    <w:rsid w:val="00B70734"/>
    <w:rsid w:val="00B70C60"/>
    <w:rsid w:val="00B70D12"/>
    <w:rsid w:val="00B70DC7"/>
    <w:rsid w:val="00B71307"/>
    <w:rsid w:val="00B7145B"/>
    <w:rsid w:val="00B71C0C"/>
    <w:rsid w:val="00B737AC"/>
    <w:rsid w:val="00B75B57"/>
    <w:rsid w:val="00B76689"/>
    <w:rsid w:val="00B77179"/>
    <w:rsid w:val="00B77181"/>
    <w:rsid w:val="00B77283"/>
    <w:rsid w:val="00B806B1"/>
    <w:rsid w:val="00B80A2E"/>
    <w:rsid w:val="00B81463"/>
    <w:rsid w:val="00B81CDA"/>
    <w:rsid w:val="00B828E8"/>
    <w:rsid w:val="00B82FF1"/>
    <w:rsid w:val="00B83B0A"/>
    <w:rsid w:val="00B846D4"/>
    <w:rsid w:val="00B84FB5"/>
    <w:rsid w:val="00B8571E"/>
    <w:rsid w:val="00B85772"/>
    <w:rsid w:val="00B85A66"/>
    <w:rsid w:val="00B85FAC"/>
    <w:rsid w:val="00B862FB"/>
    <w:rsid w:val="00B87640"/>
    <w:rsid w:val="00B87CBC"/>
    <w:rsid w:val="00B90D62"/>
    <w:rsid w:val="00B911B1"/>
    <w:rsid w:val="00B91204"/>
    <w:rsid w:val="00B9270C"/>
    <w:rsid w:val="00B92904"/>
    <w:rsid w:val="00B954AC"/>
    <w:rsid w:val="00B95705"/>
    <w:rsid w:val="00B95E61"/>
    <w:rsid w:val="00B970F6"/>
    <w:rsid w:val="00B976FF"/>
    <w:rsid w:val="00B97E01"/>
    <w:rsid w:val="00B97E38"/>
    <w:rsid w:val="00BA0DC1"/>
    <w:rsid w:val="00BA3353"/>
    <w:rsid w:val="00BA4674"/>
    <w:rsid w:val="00BA5585"/>
    <w:rsid w:val="00BA61B3"/>
    <w:rsid w:val="00BA7390"/>
    <w:rsid w:val="00BA76C0"/>
    <w:rsid w:val="00BA7AFD"/>
    <w:rsid w:val="00BB19B0"/>
    <w:rsid w:val="00BB1FF0"/>
    <w:rsid w:val="00BB26AA"/>
    <w:rsid w:val="00BB3694"/>
    <w:rsid w:val="00BB3F1F"/>
    <w:rsid w:val="00BB4608"/>
    <w:rsid w:val="00BB486B"/>
    <w:rsid w:val="00BB4BCD"/>
    <w:rsid w:val="00BB4ED3"/>
    <w:rsid w:val="00BB5E05"/>
    <w:rsid w:val="00BB6056"/>
    <w:rsid w:val="00BB63E2"/>
    <w:rsid w:val="00BB7764"/>
    <w:rsid w:val="00BB79D5"/>
    <w:rsid w:val="00BB7A56"/>
    <w:rsid w:val="00BC01CB"/>
    <w:rsid w:val="00BC0A10"/>
    <w:rsid w:val="00BC16AB"/>
    <w:rsid w:val="00BC18FE"/>
    <w:rsid w:val="00BC27B5"/>
    <w:rsid w:val="00BC27EF"/>
    <w:rsid w:val="00BC2ADC"/>
    <w:rsid w:val="00BC2D31"/>
    <w:rsid w:val="00BC3BF5"/>
    <w:rsid w:val="00BC4380"/>
    <w:rsid w:val="00BC49F2"/>
    <w:rsid w:val="00BC512F"/>
    <w:rsid w:val="00BC744C"/>
    <w:rsid w:val="00BC76CD"/>
    <w:rsid w:val="00BC7E6A"/>
    <w:rsid w:val="00BD0844"/>
    <w:rsid w:val="00BD0F96"/>
    <w:rsid w:val="00BD13E6"/>
    <w:rsid w:val="00BD1A15"/>
    <w:rsid w:val="00BD3FB6"/>
    <w:rsid w:val="00BD5FEA"/>
    <w:rsid w:val="00BD6040"/>
    <w:rsid w:val="00BD62E9"/>
    <w:rsid w:val="00BD6524"/>
    <w:rsid w:val="00BD6529"/>
    <w:rsid w:val="00BD6852"/>
    <w:rsid w:val="00BD7A95"/>
    <w:rsid w:val="00BE0A41"/>
    <w:rsid w:val="00BE10E8"/>
    <w:rsid w:val="00BE157B"/>
    <w:rsid w:val="00BE24E9"/>
    <w:rsid w:val="00BE25B7"/>
    <w:rsid w:val="00BE2A40"/>
    <w:rsid w:val="00BE39E4"/>
    <w:rsid w:val="00BE3EAD"/>
    <w:rsid w:val="00BE4FCB"/>
    <w:rsid w:val="00BE5DA7"/>
    <w:rsid w:val="00BE5F06"/>
    <w:rsid w:val="00BE6106"/>
    <w:rsid w:val="00BE6ABC"/>
    <w:rsid w:val="00BE7A55"/>
    <w:rsid w:val="00BF076F"/>
    <w:rsid w:val="00BF14DF"/>
    <w:rsid w:val="00BF152A"/>
    <w:rsid w:val="00BF27EF"/>
    <w:rsid w:val="00BF31D0"/>
    <w:rsid w:val="00BF4E88"/>
    <w:rsid w:val="00C00725"/>
    <w:rsid w:val="00C01596"/>
    <w:rsid w:val="00C03FC4"/>
    <w:rsid w:val="00C065A8"/>
    <w:rsid w:val="00C07267"/>
    <w:rsid w:val="00C07320"/>
    <w:rsid w:val="00C0789B"/>
    <w:rsid w:val="00C07968"/>
    <w:rsid w:val="00C07E2A"/>
    <w:rsid w:val="00C101E2"/>
    <w:rsid w:val="00C10CEE"/>
    <w:rsid w:val="00C10FED"/>
    <w:rsid w:val="00C11164"/>
    <w:rsid w:val="00C116A2"/>
    <w:rsid w:val="00C11DA0"/>
    <w:rsid w:val="00C1272D"/>
    <w:rsid w:val="00C138B4"/>
    <w:rsid w:val="00C144F7"/>
    <w:rsid w:val="00C16087"/>
    <w:rsid w:val="00C168EF"/>
    <w:rsid w:val="00C17235"/>
    <w:rsid w:val="00C17FBF"/>
    <w:rsid w:val="00C20B05"/>
    <w:rsid w:val="00C2128B"/>
    <w:rsid w:val="00C214E8"/>
    <w:rsid w:val="00C21E8C"/>
    <w:rsid w:val="00C227A5"/>
    <w:rsid w:val="00C239BB"/>
    <w:rsid w:val="00C24B35"/>
    <w:rsid w:val="00C2537B"/>
    <w:rsid w:val="00C27760"/>
    <w:rsid w:val="00C27ABE"/>
    <w:rsid w:val="00C27D23"/>
    <w:rsid w:val="00C300D0"/>
    <w:rsid w:val="00C30B65"/>
    <w:rsid w:val="00C3246A"/>
    <w:rsid w:val="00C33B5F"/>
    <w:rsid w:val="00C34438"/>
    <w:rsid w:val="00C349AE"/>
    <w:rsid w:val="00C35D9D"/>
    <w:rsid w:val="00C36028"/>
    <w:rsid w:val="00C3623A"/>
    <w:rsid w:val="00C36A46"/>
    <w:rsid w:val="00C36A79"/>
    <w:rsid w:val="00C36C27"/>
    <w:rsid w:val="00C3761D"/>
    <w:rsid w:val="00C37AC0"/>
    <w:rsid w:val="00C413C0"/>
    <w:rsid w:val="00C416C5"/>
    <w:rsid w:val="00C418A9"/>
    <w:rsid w:val="00C42DDE"/>
    <w:rsid w:val="00C4391D"/>
    <w:rsid w:val="00C44639"/>
    <w:rsid w:val="00C44F11"/>
    <w:rsid w:val="00C45B2E"/>
    <w:rsid w:val="00C45FAC"/>
    <w:rsid w:val="00C468FC"/>
    <w:rsid w:val="00C474B9"/>
    <w:rsid w:val="00C504D1"/>
    <w:rsid w:val="00C5056E"/>
    <w:rsid w:val="00C50FE8"/>
    <w:rsid w:val="00C5126F"/>
    <w:rsid w:val="00C51C76"/>
    <w:rsid w:val="00C54245"/>
    <w:rsid w:val="00C54279"/>
    <w:rsid w:val="00C543C9"/>
    <w:rsid w:val="00C57761"/>
    <w:rsid w:val="00C60532"/>
    <w:rsid w:val="00C60C75"/>
    <w:rsid w:val="00C6101D"/>
    <w:rsid w:val="00C610AF"/>
    <w:rsid w:val="00C618EF"/>
    <w:rsid w:val="00C62024"/>
    <w:rsid w:val="00C62255"/>
    <w:rsid w:val="00C62D47"/>
    <w:rsid w:val="00C63422"/>
    <w:rsid w:val="00C635A8"/>
    <w:rsid w:val="00C635C5"/>
    <w:rsid w:val="00C64621"/>
    <w:rsid w:val="00C665EE"/>
    <w:rsid w:val="00C669C6"/>
    <w:rsid w:val="00C66FF2"/>
    <w:rsid w:val="00C700FE"/>
    <w:rsid w:val="00C70712"/>
    <w:rsid w:val="00C70740"/>
    <w:rsid w:val="00C712E3"/>
    <w:rsid w:val="00C72045"/>
    <w:rsid w:val="00C722E2"/>
    <w:rsid w:val="00C73765"/>
    <w:rsid w:val="00C73BF1"/>
    <w:rsid w:val="00C74ECB"/>
    <w:rsid w:val="00C75F3B"/>
    <w:rsid w:val="00C75FF7"/>
    <w:rsid w:val="00C76160"/>
    <w:rsid w:val="00C80D4D"/>
    <w:rsid w:val="00C82403"/>
    <w:rsid w:val="00C8354F"/>
    <w:rsid w:val="00C835A4"/>
    <w:rsid w:val="00C85AED"/>
    <w:rsid w:val="00C86AE4"/>
    <w:rsid w:val="00C90055"/>
    <w:rsid w:val="00C904C7"/>
    <w:rsid w:val="00C90503"/>
    <w:rsid w:val="00C90E92"/>
    <w:rsid w:val="00C9119D"/>
    <w:rsid w:val="00C92330"/>
    <w:rsid w:val="00C949FB"/>
    <w:rsid w:val="00C95B96"/>
    <w:rsid w:val="00CA0D07"/>
    <w:rsid w:val="00CA19F6"/>
    <w:rsid w:val="00CA4BB1"/>
    <w:rsid w:val="00CA549A"/>
    <w:rsid w:val="00CA5689"/>
    <w:rsid w:val="00CA6830"/>
    <w:rsid w:val="00CA6A30"/>
    <w:rsid w:val="00CA6AC6"/>
    <w:rsid w:val="00CA742E"/>
    <w:rsid w:val="00CB0734"/>
    <w:rsid w:val="00CB0DE0"/>
    <w:rsid w:val="00CB184B"/>
    <w:rsid w:val="00CB294C"/>
    <w:rsid w:val="00CB2C08"/>
    <w:rsid w:val="00CB33A6"/>
    <w:rsid w:val="00CB3669"/>
    <w:rsid w:val="00CB62FB"/>
    <w:rsid w:val="00CB6FDD"/>
    <w:rsid w:val="00CC00F5"/>
    <w:rsid w:val="00CC086F"/>
    <w:rsid w:val="00CC1259"/>
    <w:rsid w:val="00CC2070"/>
    <w:rsid w:val="00CC2527"/>
    <w:rsid w:val="00CC2A4B"/>
    <w:rsid w:val="00CC3B06"/>
    <w:rsid w:val="00CC3C8F"/>
    <w:rsid w:val="00CC4D0E"/>
    <w:rsid w:val="00CC50B4"/>
    <w:rsid w:val="00CC5605"/>
    <w:rsid w:val="00CC5CE1"/>
    <w:rsid w:val="00CC5E0A"/>
    <w:rsid w:val="00CD0239"/>
    <w:rsid w:val="00CD098F"/>
    <w:rsid w:val="00CD150E"/>
    <w:rsid w:val="00CD2ACD"/>
    <w:rsid w:val="00CD380A"/>
    <w:rsid w:val="00CD41C6"/>
    <w:rsid w:val="00CD4715"/>
    <w:rsid w:val="00CD4BD4"/>
    <w:rsid w:val="00CD558D"/>
    <w:rsid w:val="00CD5598"/>
    <w:rsid w:val="00CD57B2"/>
    <w:rsid w:val="00CE0967"/>
    <w:rsid w:val="00CE0AC1"/>
    <w:rsid w:val="00CE0F01"/>
    <w:rsid w:val="00CE17C3"/>
    <w:rsid w:val="00CE34C6"/>
    <w:rsid w:val="00CE4F4F"/>
    <w:rsid w:val="00CE53AC"/>
    <w:rsid w:val="00CE548A"/>
    <w:rsid w:val="00CE5F30"/>
    <w:rsid w:val="00CE661F"/>
    <w:rsid w:val="00CE7C20"/>
    <w:rsid w:val="00CF1EF0"/>
    <w:rsid w:val="00CF1F85"/>
    <w:rsid w:val="00CF226B"/>
    <w:rsid w:val="00CF2F59"/>
    <w:rsid w:val="00CF31A6"/>
    <w:rsid w:val="00CF3FC9"/>
    <w:rsid w:val="00CF6273"/>
    <w:rsid w:val="00CF672F"/>
    <w:rsid w:val="00D00C0F"/>
    <w:rsid w:val="00D00EEF"/>
    <w:rsid w:val="00D01259"/>
    <w:rsid w:val="00D025BD"/>
    <w:rsid w:val="00D049F8"/>
    <w:rsid w:val="00D053A9"/>
    <w:rsid w:val="00D0586E"/>
    <w:rsid w:val="00D062C5"/>
    <w:rsid w:val="00D0681B"/>
    <w:rsid w:val="00D06C72"/>
    <w:rsid w:val="00D10A43"/>
    <w:rsid w:val="00D11502"/>
    <w:rsid w:val="00D1394E"/>
    <w:rsid w:val="00D13E9A"/>
    <w:rsid w:val="00D14038"/>
    <w:rsid w:val="00D15422"/>
    <w:rsid w:val="00D15512"/>
    <w:rsid w:val="00D15FB5"/>
    <w:rsid w:val="00D1608A"/>
    <w:rsid w:val="00D16095"/>
    <w:rsid w:val="00D16506"/>
    <w:rsid w:val="00D16FDB"/>
    <w:rsid w:val="00D17004"/>
    <w:rsid w:val="00D17BE1"/>
    <w:rsid w:val="00D2099D"/>
    <w:rsid w:val="00D20AA5"/>
    <w:rsid w:val="00D212A0"/>
    <w:rsid w:val="00D24C87"/>
    <w:rsid w:val="00D25FCA"/>
    <w:rsid w:val="00D2607E"/>
    <w:rsid w:val="00D2701C"/>
    <w:rsid w:val="00D30DB8"/>
    <w:rsid w:val="00D310B8"/>
    <w:rsid w:val="00D314FA"/>
    <w:rsid w:val="00D3167F"/>
    <w:rsid w:val="00D31B23"/>
    <w:rsid w:val="00D323AF"/>
    <w:rsid w:val="00D323F1"/>
    <w:rsid w:val="00D32F81"/>
    <w:rsid w:val="00D337EF"/>
    <w:rsid w:val="00D33F9B"/>
    <w:rsid w:val="00D34665"/>
    <w:rsid w:val="00D3595C"/>
    <w:rsid w:val="00D36B70"/>
    <w:rsid w:val="00D36EE4"/>
    <w:rsid w:val="00D4203E"/>
    <w:rsid w:val="00D4250E"/>
    <w:rsid w:val="00D432EA"/>
    <w:rsid w:val="00D4333A"/>
    <w:rsid w:val="00D43F9F"/>
    <w:rsid w:val="00D4545F"/>
    <w:rsid w:val="00D468BA"/>
    <w:rsid w:val="00D47011"/>
    <w:rsid w:val="00D473CF"/>
    <w:rsid w:val="00D47617"/>
    <w:rsid w:val="00D47DE0"/>
    <w:rsid w:val="00D503F0"/>
    <w:rsid w:val="00D51A03"/>
    <w:rsid w:val="00D51C52"/>
    <w:rsid w:val="00D52A46"/>
    <w:rsid w:val="00D5364A"/>
    <w:rsid w:val="00D53900"/>
    <w:rsid w:val="00D53E12"/>
    <w:rsid w:val="00D55ADF"/>
    <w:rsid w:val="00D56059"/>
    <w:rsid w:val="00D57BBD"/>
    <w:rsid w:val="00D57FD5"/>
    <w:rsid w:val="00D6122B"/>
    <w:rsid w:val="00D61511"/>
    <w:rsid w:val="00D6205D"/>
    <w:rsid w:val="00D627B4"/>
    <w:rsid w:val="00D62977"/>
    <w:rsid w:val="00D62F3B"/>
    <w:rsid w:val="00D64BE7"/>
    <w:rsid w:val="00D64FEC"/>
    <w:rsid w:val="00D65180"/>
    <w:rsid w:val="00D66B85"/>
    <w:rsid w:val="00D7108F"/>
    <w:rsid w:val="00D71457"/>
    <w:rsid w:val="00D71B02"/>
    <w:rsid w:val="00D71D83"/>
    <w:rsid w:val="00D730D7"/>
    <w:rsid w:val="00D734CD"/>
    <w:rsid w:val="00D75BD8"/>
    <w:rsid w:val="00D7768D"/>
    <w:rsid w:val="00D804AE"/>
    <w:rsid w:val="00D80F27"/>
    <w:rsid w:val="00D816C3"/>
    <w:rsid w:val="00D81C9E"/>
    <w:rsid w:val="00D82394"/>
    <w:rsid w:val="00D82DD3"/>
    <w:rsid w:val="00D84F9A"/>
    <w:rsid w:val="00D85BE0"/>
    <w:rsid w:val="00D85D46"/>
    <w:rsid w:val="00D85EFF"/>
    <w:rsid w:val="00D8698B"/>
    <w:rsid w:val="00D86D77"/>
    <w:rsid w:val="00D87083"/>
    <w:rsid w:val="00D87BB1"/>
    <w:rsid w:val="00D92555"/>
    <w:rsid w:val="00D9400D"/>
    <w:rsid w:val="00D944FE"/>
    <w:rsid w:val="00D957BE"/>
    <w:rsid w:val="00D95AFD"/>
    <w:rsid w:val="00D96353"/>
    <w:rsid w:val="00D97D7F"/>
    <w:rsid w:val="00D97DE3"/>
    <w:rsid w:val="00DA01B8"/>
    <w:rsid w:val="00DA121C"/>
    <w:rsid w:val="00DA33A9"/>
    <w:rsid w:val="00DA3B5D"/>
    <w:rsid w:val="00DA5472"/>
    <w:rsid w:val="00DA5482"/>
    <w:rsid w:val="00DA57BC"/>
    <w:rsid w:val="00DA6EEC"/>
    <w:rsid w:val="00DA7600"/>
    <w:rsid w:val="00DA7E41"/>
    <w:rsid w:val="00DB0D29"/>
    <w:rsid w:val="00DB3CA0"/>
    <w:rsid w:val="00DB484C"/>
    <w:rsid w:val="00DB5B1C"/>
    <w:rsid w:val="00DB6337"/>
    <w:rsid w:val="00DB7FF9"/>
    <w:rsid w:val="00DC03CB"/>
    <w:rsid w:val="00DC095D"/>
    <w:rsid w:val="00DC1F79"/>
    <w:rsid w:val="00DC22BD"/>
    <w:rsid w:val="00DC3748"/>
    <w:rsid w:val="00DC3EBE"/>
    <w:rsid w:val="00DC5C2B"/>
    <w:rsid w:val="00DC68F1"/>
    <w:rsid w:val="00DC796C"/>
    <w:rsid w:val="00DD17B5"/>
    <w:rsid w:val="00DD3992"/>
    <w:rsid w:val="00DD4CA9"/>
    <w:rsid w:val="00DD5562"/>
    <w:rsid w:val="00DD5FA1"/>
    <w:rsid w:val="00DD6C93"/>
    <w:rsid w:val="00DD6E2F"/>
    <w:rsid w:val="00DD7302"/>
    <w:rsid w:val="00DE31FC"/>
    <w:rsid w:val="00DE328B"/>
    <w:rsid w:val="00DE3D02"/>
    <w:rsid w:val="00DE40AE"/>
    <w:rsid w:val="00DE44F0"/>
    <w:rsid w:val="00DE5E80"/>
    <w:rsid w:val="00DE6764"/>
    <w:rsid w:val="00DF05D4"/>
    <w:rsid w:val="00DF0BCB"/>
    <w:rsid w:val="00DF0CD4"/>
    <w:rsid w:val="00DF3583"/>
    <w:rsid w:val="00DF46F9"/>
    <w:rsid w:val="00DF58F7"/>
    <w:rsid w:val="00DF7FD9"/>
    <w:rsid w:val="00E011D9"/>
    <w:rsid w:val="00E04232"/>
    <w:rsid w:val="00E04749"/>
    <w:rsid w:val="00E04DBF"/>
    <w:rsid w:val="00E0550D"/>
    <w:rsid w:val="00E05F15"/>
    <w:rsid w:val="00E07B5E"/>
    <w:rsid w:val="00E11117"/>
    <w:rsid w:val="00E13A59"/>
    <w:rsid w:val="00E13C07"/>
    <w:rsid w:val="00E14985"/>
    <w:rsid w:val="00E1514B"/>
    <w:rsid w:val="00E1556C"/>
    <w:rsid w:val="00E16001"/>
    <w:rsid w:val="00E16429"/>
    <w:rsid w:val="00E16752"/>
    <w:rsid w:val="00E17853"/>
    <w:rsid w:val="00E20D13"/>
    <w:rsid w:val="00E20D79"/>
    <w:rsid w:val="00E2186E"/>
    <w:rsid w:val="00E229C9"/>
    <w:rsid w:val="00E23C5C"/>
    <w:rsid w:val="00E24DDB"/>
    <w:rsid w:val="00E24F58"/>
    <w:rsid w:val="00E25EF5"/>
    <w:rsid w:val="00E2637D"/>
    <w:rsid w:val="00E274F2"/>
    <w:rsid w:val="00E27AC2"/>
    <w:rsid w:val="00E30DDE"/>
    <w:rsid w:val="00E3142B"/>
    <w:rsid w:val="00E31D19"/>
    <w:rsid w:val="00E3398B"/>
    <w:rsid w:val="00E34436"/>
    <w:rsid w:val="00E34797"/>
    <w:rsid w:val="00E42E7B"/>
    <w:rsid w:val="00E434E7"/>
    <w:rsid w:val="00E44065"/>
    <w:rsid w:val="00E45AD8"/>
    <w:rsid w:val="00E46D02"/>
    <w:rsid w:val="00E471D1"/>
    <w:rsid w:val="00E50DFD"/>
    <w:rsid w:val="00E52894"/>
    <w:rsid w:val="00E52AD0"/>
    <w:rsid w:val="00E53B87"/>
    <w:rsid w:val="00E54558"/>
    <w:rsid w:val="00E54D96"/>
    <w:rsid w:val="00E54F54"/>
    <w:rsid w:val="00E5552E"/>
    <w:rsid w:val="00E56080"/>
    <w:rsid w:val="00E57C44"/>
    <w:rsid w:val="00E6030C"/>
    <w:rsid w:val="00E60C93"/>
    <w:rsid w:val="00E61734"/>
    <w:rsid w:val="00E61C7A"/>
    <w:rsid w:val="00E62CBC"/>
    <w:rsid w:val="00E62F43"/>
    <w:rsid w:val="00E64213"/>
    <w:rsid w:val="00E65B00"/>
    <w:rsid w:val="00E66360"/>
    <w:rsid w:val="00E66FAB"/>
    <w:rsid w:val="00E67453"/>
    <w:rsid w:val="00E7381A"/>
    <w:rsid w:val="00E745F5"/>
    <w:rsid w:val="00E74E5E"/>
    <w:rsid w:val="00E756EE"/>
    <w:rsid w:val="00E758FE"/>
    <w:rsid w:val="00E76645"/>
    <w:rsid w:val="00E766FD"/>
    <w:rsid w:val="00E80BDC"/>
    <w:rsid w:val="00E80C05"/>
    <w:rsid w:val="00E81193"/>
    <w:rsid w:val="00E813EA"/>
    <w:rsid w:val="00E8159D"/>
    <w:rsid w:val="00E8184C"/>
    <w:rsid w:val="00E8219B"/>
    <w:rsid w:val="00E82FD0"/>
    <w:rsid w:val="00E85809"/>
    <w:rsid w:val="00E85C3D"/>
    <w:rsid w:val="00E85DFA"/>
    <w:rsid w:val="00E85E80"/>
    <w:rsid w:val="00E86CB8"/>
    <w:rsid w:val="00E87568"/>
    <w:rsid w:val="00E90293"/>
    <w:rsid w:val="00E90BF1"/>
    <w:rsid w:val="00E92BBC"/>
    <w:rsid w:val="00E92DF3"/>
    <w:rsid w:val="00E931EB"/>
    <w:rsid w:val="00E93D1F"/>
    <w:rsid w:val="00E93D73"/>
    <w:rsid w:val="00E947E7"/>
    <w:rsid w:val="00E95536"/>
    <w:rsid w:val="00E955C1"/>
    <w:rsid w:val="00E9597E"/>
    <w:rsid w:val="00E964EE"/>
    <w:rsid w:val="00E97308"/>
    <w:rsid w:val="00EA0473"/>
    <w:rsid w:val="00EA2A3F"/>
    <w:rsid w:val="00EA39AF"/>
    <w:rsid w:val="00EA4530"/>
    <w:rsid w:val="00EA6173"/>
    <w:rsid w:val="00EA7295"/>
    <w:rsid w:val="00EA72E1"/>
    <w:rsid w:val="00EA7EBB"/>
    <w:rsid w:val="00EB05AA"/>
    <w:rsid w:val="00EB1063"/>
    <w:rsid w:val="00EB14E0"/>
    <w:rsid w:val="00EB27AC"/>
    <w:rsid w:val="00EB30C3"/>
    <w:rsid w:val="00EB354C"/>
    <w:rsid w:val="00EB3B9C"/>
    <w:rsid w:val="00EB5E12"/>
    <w:rsid w:val="00EB63B3"/>
    <w:rsid w:val="00EB6BC3"/>
    <w:rsid w:val="00EB7B20"/>
    <w:rsid w:val="00EB7E6B"/>
    <w:rsid w:val="00EC0FDB"/>
    <w:rsid w:val="00EC3A82"/>
    <w:rsid w:val="00EC4E7F"/>
    <w:rsid w:val="00EC5EA2"/>
    <w:rsid w:val="00EC6A8E"/>
    <w:rsid w:val="00ED0B79"/>
    <w:rsid w:val="00ED0D37"/>
    <w:rsid w:val="00ED1458"/>
    <w:rsid w:val="00ED2302"/>
    <w:rsid w:val="00ED26C3"/>
    <w:rsid w:val="00ED3795"/>
    <w:rsid w:val="00ED45F5"/>
    <w:rsid w:val="00ED4AB4"/>
    <w:rsid w:val="00ED4F87"/>
    <w:rsid w:val="00EE0830"/>
    <w:rsid w:val="00EE1A07"/>
    <w:rsid w:val="00EE2D62"/>
    <w:rsid w:val="00EE30F2"/>
    <w:rsid w:val="00EE32C3"/>
    <w:rsid w:val="00EE333B"/>
    <w:rsid w:val="00EE3C2B"/>
    <w:rsid w:val="00EE4255"/>
    <w:rsid w:val="00EE43C7"/>
    <w:rsid w:val="00EE46AE"/>
    <w:rsid w:val="00EE67FE"/>
    <w:rsid w:val="00EE7DA4"/>
    <w:rsid w:val="00EF070F"/>
    <w:rsid w:val="00EF0F15"/>
    <w:rsid w:val="00EF1E6C"/>
    <w:rsid w:val="00EF347F"/>
    <w:rsid w:val="00EF351C"/>
    <w:rsid w:val="00EF378D"/>
    <w:rsid w:val="00EF5BA0"/>
    <w:rsid w:val="00EF5CB2"/>
    <w:rsid w:val="00EF6198"/>
    <w:rsid w:val="00EF6A17"/>
    <w:rsid w:val="00EF7DD6"/>
    <w:rsid w:val="00F00A22"/>
    <w:rsid w:val="00F01571"/>
    <w:rsid w:val="00F02B96"/>
    <w:rsid w:val="00F02D5C"/>
    <w:rsid w:val="00F02F34"/>
    <w:rsid w:val="00F032D2"/>
    <w:rsid w:val="00F033D6"/>
    <w:rsid w:val="00F038F1"/>
    <w:rsid w:val="00F03E81"/>
    <w:rsid w:val="00F04199"/>
    <w:rsid w:val="00F04C6F"/>
    <w:rsid w:val="00F060B3"/>
    <w:rsid w:val="00F070EF"/>
    <w:rsid w:val="00F079E4"/>
    <w:rsid w:val="00F103AF"/>
    <w:rsid w:val="00F112AA"/>
    <w:rsid w:val="00F131DB"/>
    <w:rsid w:val="00F146C3"/>
    <w:rsid w:val="00F14846"/>
    <w:rsid w:val="00F148D7"/>
    <w:rsid w:val="00F14AB5"/>
    <w:rsid w:val="00F14F2E"/>
    <w:rsid w:val="00F164BF"/>
    <w:rsid w:val="00F1762D"/>
    <w:rsid w:val="00F17775"/>
    <w:rsid w:val="00F17B04"/>
    <w:rsid w:val="00F21DD1"/>
    <w:rsid w:val="00F2342F"/>
    <w:rsid w:val="00F2365D"/>
    <w:rsid w:val="00F2401C"/>
    <w:rsid w:val="00F24956"/>
    <w:rsid w:val="00F24DC2"/>
    <w:rsid w:val="00F256F8"/>
    <w:rsid w:val="00F25D07"/>
    <w:rsid w:val="00F25F7E"/>
    <w:rsid w:val="00F267BC"/>
    <w:rsid w:val="00F26E69"/>
    <w:rsid w:val="00F2701F"/>
    <w:rsid w:val="00F2788A"/>
    <w:rsid w:val="00F27E47"/>
    <w:rsid w:val="00F308C9"/>
    <w:rsid w:val="00F326AC"/>
    <w:rsid w:val="00F32A26"/>
    <w:rsid w:val="00F32AA7"/>
    <w:rsid w:val="00F34C9D"/>
    <w:rsid w:val="00F34EE3"/>
    <w:rsid w:val="00F3534A"/>
    <w:rsid w:val="00F35FA7"/>
    <w:rsid w:val="00F36E5B"/>
    <w:rsid w:val="00F371D3"/>
    <w:rsid w:val="00F42A09"/>
    <w:rsid w:val="00F436C4"/>
    <w:rsid w:val="00F4373D"/>
    <w:rsid w:val="00F43F16"/>
    <w:rsid w:val="00F4507F"/>
    <w:rsid w:val="00F458AD"/>
    <w:rsid w:val="00F45F50"/>
    <w:rsid w:val="00F465C3"/>
    <w:rsid w:val="00F46ADB"/>
    <w:rsid w:val="00F5004E"/>
    <w:rsid w:val="00F52677"/>
    <w:rsid w:val="00F52F18"/>
    <w:rsid w:val="00F533D8"/>
    <w:rsid w:val="00F535CD"/>
    <w:rsid w:val="00F53872"/>
    <w:rsid w:val="00F5607B"/>
    <w:rsid w:val="00F60CAA"/>
    <w:rsid w:val="00F61198"/>
    <w:rsid w:val="00F61902"/>
    <w:rsid w:val="00F62F1B"/>
    <w:rsid w:val="00F634DE"/>
    <w:rsid w:val="00F6362C"/>
    <w:rsid w:val="00F64578"/>
    <w:rsid w:val="00F65013"/>
    <w:rsid w:val="00F666EE"/>
    <w:rsid w:val="00F6678D"/>
    <w:rsid w:val="00F669BB"/>
    <w:rsid w:val="00F66C2C"/>
    <w:rsid w:val="00F678C0"/>
    <w:rsid w:val="00F703FD"/>
    <w:rsid w:val="00F705B4"/>
    <w:rsid w:val="00F70759"/>
    <w:rsid w:val="00F71237"/>
    <w:rsid w:val="00F7183B"/>
    <w:rsid w:val="00F71BD9"/>
    <w:rsid w:val="00F726AB"/>
    <w:rsid w:val="00F72E88"/>
    <w:rsid w:val="00F7335F"/>
    <w:rsid w:val="00F73541"/>
    <w:rsid w:val="00F73AC8"/>
    <w:rsid w:val="00F74065"/>
    <w:rsid w:val="00F74086"/>
    <w:rsid w:val="00F74F3C"/>
    <w:rsid w:val="00F7562C"/>
    <w:rsid w:val="00F7685E"/>
    <w:rsid w:val="00F7696A"/>
    <w:rsid w:val="00F77771"/>
    <w:rsid w:val="00F8180B"/>
    <w:rsid w:val="00F81DA4"/>
    <w:rsid w:val="00F827BC"/>
    <w:rsid w:val="00F8327B"/>
    <w:rsid w:val="00F83929"/>
    <w:rsid w:val="00F839CD"/>
    <w:rsid w:val="00F83D5E"/>
    <w:rsid w:val="00F842D0"/>
    <w:rsid w:val="00F84CCF"/>
    <w:rsid w:val="00F8656A"/>
    <w:rsid w:val="00F91FED"/>
    <w:rsid w:val="00F92557"/>
    <w:rsid w:val="00F92C1C"/>
    <w:rsid w:val="00F93266"/>
    <w:rsid w:val="00F944A1"/>
    <w:rsid w:val="00F94DD9"/>
    <w:rsid w:val="00F95E99"/>
    <w:rsid w:val="00F95EB9"/>
    <w:rsid w:val="00F96079"/>
    <w:rsid w:val="00F9618D"/>
    <w:rsid w:val="00F96564"/>
    <w:rsid w:val="00F97DDD"/>
    <w:rsid w:val="00FA17FF"/>
    <w:rsid w:val="00FA20BD"/>
    <w:rsid w:val="00FA2F04"/>
    <w:rsid w:val="00FA3CC3"/>
    <w:rsid w:val="00FA428A"/>
    <w:rsid w:val="00FA5663"/>
    <w:rsid w:val="00FA61E9"/>
    <w:rsid w:val="00FA7A44"/>
    <w:rsid w:val="00FB0E2B"/>
    <w:rsid w:val="00FB1346"/>
    <w:rsid w:val="00FB17FC"/>
    <w:rsid w:val="00FB29DA"/>
    <w:rsid w:val="00FB2FE9"/>
    <w:rsid w:val="00FB59D9"/>
    <w:rsid w:val="00FB5A27"/>
    <w:rsid w:val="00FB678F"/>
    <w:rsid w:val="00FB74CF"/>
    <w:rsid w:val="00FB761E"/>
    <w:rsid w:val="00FC063B"/>
    <w:rsid w:val="00FC0E4C"/>
    <w:rsid w:val="00FC106E"/>
    <w:rsid w:val="00FC18D7"/>
    <w:rsid w:val="00FC1B18"/>
    <w:rsid w:val="00FC2687"/>
    <w:rsid w:val="00FC2FB6"/>
    <w:rsid w:val="00FC3BDB"/>
    <w:rsid w:val="00FC462D"/>
    <w:rsid w:val="00FC477F"/>
    <w:rsid w:val="00FC4D2E"/>
    <w:rsid w:val="00FC526E"/>
    <w:rsid w:val="00FC6211"/>
    <w:rsid w:val="00FD0621"/>
    <w:rsid w:val="00FD0F13"/>
    <w:rsid w:val="00FD21B6"/>
    <w:rsid w:val="00FD2CA2"/>
    <w:rsid w:val="00FD61D2"/>
    <w:rsid w:val="00FD74EB"/>
    <w:rsid w:val="00FD7775"/>
    <w:rsid w:val="00FD7ACB"/>
    <w:rsid w:val="00FD7C77"/>
    <w:rsid w:val="00FE0E29"/>
    <w:rsid w:val="00FE78F0"/>
    <w:rsid w:val="00FE7B1E"/>
    <w:rsid w:val="00FF0160"/>
    <w:rsid w:val="00FF1026"/>
    <w:rsid w:val="00FF17D4"/>
    <w:rsid w:val="00FF24C0"/>
    <w:rsid w:val="00FF323A"/>
    <w:rsid w:val="00FF41D7"/>
    <w:rsid w:val="00FF5436"/>
    <w:rsid w:val="00FF54B3"/>
    <w:rsid w:val="00FF5C09"/>
    <w:rsid w:val="00FF63D0"/>
    <w:rsid w:val="00FF6BC8"/>
    <w:rsid w:val="00FF733E"/>
    <w:rsid w:val="00FF7433"/>
    <w:rsid w:val="00FF771D"/>
    <w:rsid w:val="00FF7E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089432"/>
  <w15:docId w15:val="{9F273EDB-3D05-4FB0-AAE0-7D4761AB7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w:hAnsi="Palatino"/>
      <w:sz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rsid w:val="00FD74EB"/>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left="360"/>
    </w:pPr>
    <w:rPr>
      <w:sz w:val="20"/>
    </w:rPr>
  </w:style>
  <w:style w:type="paragraph" w:styleId="BodyText2">
    <w:name w:val="Body Text 2"/>
    <w:basedOn w:val="Normal"/>
    <w:pPr>
      <w:ind w:right="-720"/>
    </w:pPr>
    <w:rPr>
      <w:sz w:val="20"/>
    </w:rPr>
  </w:style>
  <w:style w:type="paragraph" w:styleId="BodyText3">
    <w:name w:val="Body Text 3"/>
    <w:basedOn w:val="Normal"/>
    <w:pPr>
      <w:tabs>
        <w:tab w:val="left" w:pos="0"/>
      </w:tabs>
      <w:jc w:val="both"/>
    </w:pPr>
    <w:rPr>
      <w:sz w:val="20"/>
    </w:rPr>
  </w:style>
  <w:style w:type="paragraph" w:styleId="BodyTextIndent2">
    <w:name w:val="Body Text Indent 2"/>
    <w:basedOn w:val="Normal"/>
    <w:pPr>
      <w:tabs>
        <w:tab w:val="left" w:pos="0"/>
      </w:tabs>
      <w:ind w:left="720"/>
    </w:pPr>
    <w:rPr>
      <w:sz w:val="20"/>
    </w:rPr>
  </w:style>
  <w:style w:type="character" w:styleId="FollowedHyperlink">
    <w:name w:val="FollowedHyperlink"/>
    <w:rPr>
      <w:color w:val="800080"/>
      <w:u w:val="single"/>
    </w:rPr>
  </w:style>
  <w:style w:type="table" w:styleId="TableGrid">
    <w:name w:val="Table Grid"/>
    <w:basedOn w:val="TableNormal"/>
    <w:rsid w:val="002C13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976FF"/>
    <w:rPr>
      <w:rFonts w:ascii="Tahoma" w:hAnsi="Tahoma" w:cs="Tahoma"/>
      <w:sz w:val="16"/>
      <w:szCs w:val="16"/>
    </w:rPr>
  </w:style>
  <w:style w:type="character" w:customStyle="1" w:styleId="content">
    <w:name w:val="content"/>
    <w:rsid w:val="00225657"/>
    <w:rPr>
      <w:rFonts w:ascii="Arial" w:hAnsi="Arial" w:cs="Arial" w:hint="default"/>
      <w:color w:val="000000"/>
      <w:sz w:val="20"/>
      <w:szCs w:val="20"/>
    </w:rPr>
  </w:style>
  <w:style w:type="paragraph" w:styleId="Date">
    <w:name w:val="Date"/>
    <w:basedOn w:val="Normal"/>
    <w:next w:val="Normal"/>
    <w:rsid w:val="009F663E"/>
  </w:style>
  <w:style w:type="paragraph" w:styleId="List">
    <w:name w:val="List"/>
    <w:basedOn w:val="Normal"/>
    <w:rsid w:val="00FD74EB"/>
    <w:pPr>
      <w:ind w:left="360" w:hanging="360"/>
    </w:pPr>
  </w:style>
  <w:style w:type="paragraph" w:styleId="ListContinue">
    <w:name w:val="List Continue"/>
    <w:basedOn w:val="Normal"/>
    <w:rsid w:val="00FD74EB"/>
    <w:pPr>
      <w:spacing w:after="120"/>
      <w:ind w:left="360"/>
    </w:pPr>
  </w:style>
  <w:style w:type="paragraph" w:customStyle="1" w:styleId="ColorfulList-Accent11">
    <w:name w:val="Colorful List - Accent 11"/>
    <w:basedOn w:val="Normal"/>
    <w:uiPriority w:val="34"/>
    <w:qFormat/>
    <w:rsid w:val="00BD0F96"/>
    <w:pPr>
      <w:spacing w:after="200" w:line="276" w:lineRule="auto"/>
      <w:ind w:left="720"/>
      <w:contextualSpacing/>
    </w:pPr>
    <w:rPr>
      <w:rFonts w:ascii="Calibri" w:eastAsia="Calibri" w:hAnsi="Calibri"/>
      <w:sz w:val="22"/>
      <w:szCs w:val="22"/>
    </w:rPr>
  </w:style>
  <w:style w:type="character" w:styleId="CommentReference">
    <w:name w:val="annotation reference"/>
    <w:rsid w:val="0097562E"/>
    <w:rPr>
      <w:sz w:val="16"/>
      <w:szCs w:val="16"/>
    </w:rPr>
  </w:style>
  <w:style w:type="paragraph" w:styleId="CommentText">
    <w:name w:val="annotation text"/>
    <w:basedOn w:val="Normal"/>
    <w:link w:val="CommentTextChar"/>
    <w:rsid w:val="0097562E"/>
    <w:rPr>
      <w:sz w:val="20"/>
    </w:rPr>
  </w:style>
  <w:style w:type="character" w:customStyle="1" w:styleId="CommentTextChar">
    <w:name w:val="Comment Text Char"/>
    <w:link w:val="CommentText"/>
    <w:rsid w:val="0097562E"/>
    <w:rPr>
      <w:rFonts w:ascii="Palatino" w:hAnsi="Palatino"/>
    </w:rPr>
  </w:style>
  <w:style w:type="paragraph" w:styleId="CommentSubject">
    <w:name w:val="annotation subject"/>
    <w:basedOn w:val="CommentText"/>
    <w:next w:val="CommentText"/>
    <w:link w:val="CommentSubjectChar"/>
    <w:rsid w:val="0097562E"/>
    <w:rPr>
      <w:b/>
      <w:bCs/>
    </w:rPr>
  </w:style>
  <w:style w:type="character" w:customStyle="1" w:styleId="CommentSubjectChar">
    <w:name w:val="Comment Subject Char"/>
    <w:link w:val="CommentSubject"/>
    <w:rsid w:val="0097562E"/>
    <w:rPr>
      <w:rFonts w:ascii="Palatino" w:hAnsi="Palatino"/>
      <w:b/>
      <w:bCs/>
    </w:rPr>
  </w:style>
  <w:style w:type="character" w:customStyle="1" w:styleId="apple-style-span">
    <w:name w:val="apple-style-span"/>
    <w:basedOn w:val="DefaultParagraphFont"/>
    <w:rsid w:val="00A368D1"/>
  </w:style>
  <w:style w:type="paragraph" w:styleId="PlainText">
    <w:name w:val="Plain Text"/>
    <w:basedOn w:val="Normal"/>
    <w:link w:val="PlainTextChar"/>
    <w:uiPriority w:val="99"/>
    <w:unhideWhenUsed/>
    <w:rsid w:val="00182EDA"/>
    <w:rPr>
      <w:rFonts w:ascii="Consolas" w:eastAsia="Calibri" w:hAnsi="Consolas"/>
      <w:sz w:val="21"/>
      <w:szCs w:val="21"/>
    </w:rPr>
  </w:style>
  <w:style w:type="character" w:customStyle="1" w:styleId="PlainTextChar">
    <w:name w:val="Plain Text Char"/>
    <w:link w:val="PlainText"/>
    <w:uiPriority w:val="99"/>
    <w:rsid w:val="00182EDA"/>
    <w:rPr>
      <w:rFonts w:ascii="Consolas" w:eastAsia="Calibri" w:hAnsi="Consolas"/>
      <w:sz w:val="21"/>
      <w:szCs w:val="21"/>
    </w:rPr>
  </w:style>
  <w:style w:type="character" w:styleId="LineNumber">
    <w:name w:val="line number"/>
    <w:rsid w:val="00585265"/>
  </w:style>
  <w:style w:type="paragraph" w:styleId="ListParagraph">
    <w:name w:val="List Paragraph"/>
    <w:basedOn w:val="Normal"/>
    <w:uiPriority w:val="72"/>
    <w:rsid w:val="00EE32C3"/>
    <w:pPr>
      <w:ind w:left="720"/>
      <w:contextualSpacing/>
    </w:pPr>
  </w:style>
  <w:style w:type="paragraph" w:styleId="NormalWeb">
    <w:name w:val="Normal (Web)"/>
    <w:basedOn w:val="Normal"/>
    <w:uiPriority w:val="99"/>
    <w:semiHidden/>
    <w:unhideWhenUsed/>
    <w:rsid w:val="00D84F9A"/>
    <w:pPr>
      <w:spacing w:before="100" w:beforeAutospacing="1" w:after="100" w:afterAutospacing="1"/>
    </w:pPr>
    <w:rPr>
      <w:rFonts w:ascii="Times New Roman" w:hAnsi="Times New Roman"/>
      <w:szCs w:val="24"/>
    </w:rPr>
  </w:style>
  <w:style w:type="character" w:styleId="UnresolvedMention">
    <w:name w:val="Unresolved Mention"/>
    <w:basedOn w:val="DefaultParagraphFont"/>
    <w:uiPriority w:val="99"/>
    <w:semiHidden/>
    <w:unhideWhenUsed/>
    <w:rsid w:val="000264A8"/>
    <w:rPr>
      <w:color w:val="605E5C"/>
      <w:shd w:val="clear" w:color="auto" w:fill="E1DFDD"/>
    </w:rPr>
  </w:style>
  <w:style w:type="character" w:styleId="Strong">
    <w:name w:val="Strong"/>
    <w:basedOn w:val="DefaultParagraphFont"/>
    <w:uiPriority w:val="22"/>
    <w:qFormat/>
    <w:rsid w:val="007D59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92286">
      <w:bodyDiv w:val="1"/>
      <w:marLeft w:val="0"/>
      <w:marRight w:val="0"/>
      <w:marTop w:val="0"/>
      <w:marBottom w:val="0"/>
      <w:divBdr>
        <w:top w:val="none" w:sz="0" w:space="0" w:color="auto"/>
        <w:left w:val="none" w:sz="0" w:space="0" w:color="auto"/>
        <w:bottom w:val="none" w:sz="0" w:space="0" w:color="auto"/>
        <w:right w:val="none" w:sz="0" w:space="0" w:color="auto"/>
      </w:divBdr>
    </w:div>
    <w:div w:id="1804032664">
      <w:bodyDiv w:val="1"/>
      <w:marLeft w:val="0"/>
      <w:marRight w:val="0"/>
      <w:marTop w:val="0"/>
      <w:marBottom w:val="0"/>
      <w:divBdr>
        <w:top w:val="none" w:sz="0" w:space="0" w:color="auto"/>
        <w:left w:val="none" w:sz="0" w:space="0" w:color="auto"/>
        <w:bottom w:val="none" w:sz="0" w:space="0" w:color="auto"/>
        <w:right w:val="none" w:sz="0" w:space="0" w:color="auto"/>
      </w:divBdr>
    </w:div>
    <w:div w:id="1821847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rad.illinois.edu/sites/grad.illinois.edu/files/pdfs/handbook.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682134-C05E-4AA4-ADFD-BEEB3BEB082A}">
  <we:reference id="wa200003478" version="1.0.0.0" store="en-US" storeType="OMEX"/>
  <we:alternateReferences>
    <we:reference id="WA200003478" version="1.0.0.0" store="" storeType="OMEX"/>
  </we:alternateReferences>
  <we:properties>
    <we:property name="draftId" value="&quot;10989f26-0687-4383-b529-40d02285c3a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37F90-7FFE-4B45-B4DD-C2E59895D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58</Words>
  <Characters>3751</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DRAFT</vt:lpstr>
    </vt:vector>
  </TitlesOfParts>
  <Company>College of Education</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Chet Zych</dc:creator>
  <cp:keywords/>
  <dc:description/>
  <cp:lastModifiedBy>Craig, Robin</cp:lastModifiedBy>
  <cp:revision>5</cp:revision>
  <cp:lastPrinted>2018-05-16T14:06:00Z</cp:lastPrinted>
  <dcterms:created xsi:type="dcterms:W3CDTF">2023-04-13T20:46:00Z</dcterms:created>
  <dcterms:modified xsi:type="dcterms:W3CDTF">2023-09-21T17:48:00Z</dcterms:modified>
</cp:coreProperties>
</file>